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B7CBFB" w14:textId="69A87570" w:rsidR="00B81DA0" w:rsidRPr="00A13D85" w:rsidRDefault="000656FA" w:rsidP="00E65742">
      <w:pPr>
        <w:widowControl w:val="0"/>
        <w:autoSpaceDE w:val="0"/>
        <w:autoSpaceDN w:val="0"/>
        <w:adjustRightInd w:val="0"/>
        <w:spacing w:after="100" w:line="240" w:lineRule="auto"/>
        <w:jc w:val="right"/>
        <w:rPr>
          <w:rFonts w:asciiTheme="minorHAnsi" w:hAnsiTheme="minorHAnsi" w:cs="Arial"/>
          <w:sz w:val="19"/>
          <w:szCs w:val="19"/>
        </w:rPr>
      </w:pPr>
      <w:r>
        <w:rPr>
          <w:rFonts w:asciiTheme="minorHAnsi" w:hAnsiTheme="minorHAnsi" w:cs="Arial"/>
          <w:b/>
          <w:bCs/>
          <w:sz w:val="32"/>
          <w:szCs w:val="32"/>
        </w:rPr>
        <w:t>SIMRAN KAUR GREWAL</w:t>
      </w:r>
    </w:p>
    <w:p w14:paraId="7EE39733" w14:textId="5F2F70CC" w:rsidR="004C0199" w:rsidRPr="00A13D85" w:rsidRDefault="00C40D53" w:rsidP="00E65742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Theme="minorHAnsi" w:hAnsiTheme="minorHAnsi" w:cs="Arial"/>
          <w:b/>
          <w:szCs w:val="20"/>
        </w:rPr>
      </w:pPr>
      <w:r w:rsidRPr="00A13D85">
        <w:rPr>
          <w:rFonts w:asciiTheme="minorHAnsi" w:hAnsiTheme="minorHAnsi" w:cs="Arial"/>
          <w:b/>
          <w:bCs/>
          <w:color w:val="999999"/>
          <w:szCs w:val="20"/>
        </w:rPr>
        <w:t>T</w:t>
      </w:r>
      <w:r w:rsidR="00B81DA0" w:rsidRPr="00A13D85">
        <w:rPr>
          <w:rFonts w:asciiTheme="minorHAnsi" w:hAnsiTheme="minorHAnsi" w:cs="Arial"/>
          <w:b/>
          <w:bCs/>
          <w:color w:val="999999"/>
          <w:szCs w:val="20"/>
        </w:rPr>
        <w:t xml:space="preserve">elephone: </w:t>
      </w:r>
      <w:r w:rsidR="000656FA">
        <w:rPr>
          <w:rFonts w:asciiTheme="minorHAnsi" w:hAnsiTheme="minorHAnsi" w:cs="Arial"/>
          <w:b/>
          <w:szCs w:val="20"/>
        </w:rPr>
        <w:t>07376263408</w:t>
      </w:r>
    </w:p>
    <w:p w14:paraId="2B8FA0B7" w14:textId="10D62923" w:rsidR="00B22654" w:rsidRDefault="00C40D53" w:rsidP="00B22654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Theme="minorHAnsi" w:hAnsiTheme="minorHAnsi" w:cs="Arial"/>
          <w:b/>
          <w:szCs w:val="20"/>
        </w:rPr>
      </w:pPr>
      <w:r w:rsidRPr="00A13D85">
        <w:rPr>
          <w:rFonts w:asciiTheme="minorHAnsi" w:hAnsiTheme="minorHAnsi" w:cs="Arial"/>
          <w:b/>
          <w:bCs/>
          <w:color w:val="999999"/>
          <w:szCs w:val="20"/>
        </w:rPr>
        <w:t>E</w:t>
      </w:r>
      <w:r w:rsidR="00B81DA0" w:rsidRPr="00A13D85">
        <w:rPr>
          <w:rFonts w:asciiTheme="minorHAnsi" w:hAnsiTheme="minorHAnsi" w:cs="Arial"/>
          <w:b/>
          <w:bCs/>
          <w:color w:val="999999"/>
          <w:szCs w:val="20"/>
        </w:rPr>
        <w:t xml:space="preserve">mail: </w:t>
      </w:r>
      <w:r w:rsidR="000656FA">
        <w:rPr>
          <w:rFonts w:asciiTheme="minorHAnsi" w:hAnsiTheme="minorHAnsi" w:cs="Arial"/>
          <w:b/>
          <w:szCs w:val="20"/>
        </w:rPr>
        <w:t>simrankaur_13@yahoo.com</w:t>
      </w:r>
    </w:p>
    <w:p w14:paraId="5E0A19D4" w14:textId="4108E207" w:rsidR="000656FA" w:rsidRPr="00B22654" w:rsidRDefault="00000000" w:rsidP="003B135F">
      <w:pPr>
        <w:widowControl w:val="0"/>
        <w:autoSpaceDE w:val="0"/>
        <w:autoSpaceDN w:val="0"/>
        <w:adjustRightInd w:val="0"/>
        <w:spacing w:after="0" w:line="240" w:lineRule="auto"/>
        <w:jc w:val="right"/>
        <w:rPr>
          <w:rFonts w:asciiTheme="minorHAnsi" w:hAnsiTheme="minorHAnsi" w:cs="Arial"/>
          <w:b/>
          <w:szCs w:val="20"/>
        </w:rPr>
      </w:pPr>
      <w:hyperlink r:id="rId8" w:history="1">
        <w:r w:rsidR="0032008A" w:rsidRPr="007F773F">
          <w:rPr>
            <w:rStyle w:val="Hyperlink"/>
            <w:rFonts w:asciiTheme="minorHAnsi" w:hAnsiTheme="minorHAnsi" w:cs="Arial"/>
            <w:b/>
            <w:szCs w:val="20"/>
          </w:rPr>
          <w:t>https://simrankaur5.github.io/</w:t>
        </w:r>
      </w:hyperlink>
    </w:p>
    <w:p w14:paraId="4F7839EC" w14:textId="2AA09348" w:rsidR="008F5DC4" w:rsidRPr="00CE3A49" w:rsidRDefault="00E61E96" w:rsidP="00E65742">
      <w:pPr>
        <w:widowControl w:val="0"/>
        <w:pBdr>
          <w:bottom w:val="single" w:sz="4" w:space="0" w:color="auto"/>
        </w:pBdr>
        <w:autoSpaceDE w:val="0"/>
        <w:autoSpaceDN w:val="0"/>
        <w:adjustRightInd w:val="0"/>
        <w:spacing w:before="180" w:after="120" w:line="240" w:lineRule="auto"/>
        <w:jc w:val="both"/>
        <w:rPr>
          <w:rFonts w:asciiTheme="minorHAnsi" w:hAnsiTheme="minorHAnsi" w:cs="Arial"/>
          <w:sz w:val="18"/>
          <w:szCs w:val="18"/>
        </w:rPr>
      </w:pPr>
      <w:r w:rsidRPr="00CE3A49">
        <w:rPr>
          <w:rFonts w:asciiTheme="minorHAnsi" w:hAnsiTheme="minorHAnsi" w:cs="Arial"/>
          <w:sz w:val="28"/>
          <w:szCs w:val="28"/>
        </w:rPr>
        <w:t>P</w:t>
      </w:r>
      <w:r w:rsidR="008F5DC4" w:rsidRPr="00CE3A49">
        <w:rPr>
          <w:rFonts w:asciiTheme="minorHAnsi" w:hAnsiTheme="minorHAnsi" w:cs="Arial"/>
          <w:sz w:val="28"/>
          <w:szCs w:val="28"/>
        </w:rPr>
        <w:t>rofile</w:t>
      </w:r>
    </w:p>
    <w:p w14:paraId="34BE8B9E" w14:textId="5561F876" w:rsidR="00E2531C" w:rsidRDefault="000656FA" w:rsidP="00E65742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Arial"/>
          <w:szCs w:val="20"/>
        </w:rPr>
      </w:pPr>
      <w:r w:rsidRPr="000656FA">
        <w:rPr>
          <w:rFonts w:asciiTheme="minorHAnsi" w:hAnsiTheme="minorHAnsi" w:cs="Arial"/>
          <w:szCs w:val="20"/>
        </w:rPr>
        <w:t>I have an interest in user interface, particularly the process behind it which enhances user experience and is fundamental since with the click of a button the user can be influenced by the product. This intrigues me because it seems like a simple process but requires creativity and developing an experience to capture a user’s attention within seconds</w:t>
      </w:r>
      <w:r w:rsidR="006351F0">
        <w:rPr>
          <w:rFonts w:asciiTheme="minorHAnsi" w:hAnsiTheme="minorHAnsi" w:cs="Arial"/>
          <w:szCs w:val="20"/>
        </w:rPr>
        <w:t>.</w:t>
      </w:r>
      <w:r w:rsidR="000B08D3">
        <w:rPr>
          <w:rFonts w:asciiTheme="minorHAnsi" w:hAnsiTheme="minorHAnsi" w:cs="Arial"/>
          <w:szCs w:val="20"/>
        </w:rPr>
        <w:t xml:space="preserve"> </w:t>
      </w:r>
    </w:p>
    <w:p w14:paraId="2A85AF78" w14:textId="6AC37867" w:rsidR="00FD3BE4" w:rsidRDefault="00FD3BE4" w:rsidP="00E65742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Arial"/>
          <w:szCs w:val="20"/>
        </w:rPr>
      </w:pPr>
      <w:r>
        <w:rPr>
          <w:rFonts w:asciiTheme="minorHAnsi" w:hAnsiTheme="minorHAnsi" w:cs="Arial"/>
          <w:szCs w:val="20"/>
        </w:rPr>
        <w:t xml:space="preserve">I </w:t>
      </w:r>
      <w:r w:rsidR="009812C7" w:rsidRPr="009812C7">
        <w:rPr>
          <w:rFonts w:asciiTheme="minorHAnsi" w:hAnsiTheme="minorHAnsi" w:cs="Arial"/>
          <w:szCs w:val="20"/>
        </w:rPr>
        <w:t xml:space="preserve">strive to always be better than yesterday, and feedback </w:t>
      </w:r>
      <w:r w:rsidR="000470EA">
        <w:rPr>
          <w:rFonts w:asciiTheme="minorHAnsi" w:hAnsiTheme="minorHAnsi" w:cs="Arial"/>
          <w:szCs w:val="20"/>
        </w:rPr>
        <w:t>allows me</w:t>
      </w:r>
      <w:r w:rsidR="00CD13FF">
        <w:rPr>
          <w:rFonts w:asciiTheme="minorHAnsi" w:hAnsiTheme="minorHAnsi" w:cs="Arial"/>
          <w:szCs w:val="20"/>
        </w:rPr>
        <w:t xml:space="preserve"> to grow. </w:t>
      </w:r>
      <w:r>
        <w:rPr>
          <w:rFonts w:asciiTheme="minorHAnsi" w:hAnsiTheme="minorHAnsi" w:cs="Arial"/>
          <w:szCs w:val="20"/>
        </w:rPr>
        <w:t xml:space="preserve">I </w:t>
      </w:r>
      <w:r w:rsidR="004D3A43">
        <w:rPr>
          <w:rFonts w:asciiTheme="minorHAnsi" w:hAnsiTheme="minorHAnsi" w:cs="Arial"/>
          <w:szCs w:val="20"/>
        </w:rPr>
        <w:t xml:space="preserve">am </w:t>
      </w:r>
      <w:r>
        <w:rPr>
          <w:rFonts w:asciiTheme="minorHAnsi" w:hAnsiTheme="minorHAnsi" w:cs="Arial"/>
          <w:szCs w:val="20"/>
        </w:rPr>
        <w:t>impact-driven, especially</w:t>
      </w:r>
      <w:r w:rsidR="004D3A43">
        <w:rPr>
          <w:rFonts w:asciiTheme="minorHAnsi" w:hAnsiTheme="minorHAnsi" w:cs="Arial"/>
          <w:szCs w:val="20"/>
        </w:rPr>
        <w:t xml:space="preserve"> currently living in an environmental and economic crisis</w:t>
      </w:r>
      <w:r>
        <w:rPr>
          <w:rFonts w:asciiTheme="minorHAnsi" w:hAnsiTheme="minorHAnsi" w:cs="Arial"/>
          <w:szCs w:val="20"/>
        </w:rPr>
        <w:t xml:space="preserve">, so </w:t>
      </w:r>
      <w:r w:rsidR="000470EA">
        <w:rPr>
          <w:rFonts w:asciiTheme="minorHAnsi" w:hAnsiTheme="minorHAnsi" w:cs="Arial"/>
          <w:szCs w:val="20"/>
        </w:rPr>
        <w:t>working to create</w:t>
      </w:r>
      <w:r>
        <w:rPr>
          <w:rFonts w:asciiTheme="minorHAnsi" w:hAnsiTheme="minorHAnsi" w:cs="Arial"/>
          <w:szCs w:val="20"/>
        </w:rPr>
        <w:t xml:space="preserve"> a positive contribution and impact is</w:t>
      </w:r>
      <w:r w:rsidR="00555FC0">
        <w:rPr>
          <w:rFonts w:asciiTheme="minorHAnsi" w:hAnsiTheme="minorHAnsi" w:cs="Arial"/>
          <w:szCs w:val="20"/>
        </w:rPr>
        <w:t xml:space="preserve"> </w:t>
      </w:r>
      <w:r w:rsidR="00BC10E6">
        <w:rPr>
          <w:rFonts w:asciiTheme="minorHAnsi" w:hAnsiTheme="minorHAnsi" w:cs="Arial"/>
          <w:szCs w:val="20"/>
        </w:rPr>
        <w:t xml:space="preserve">one of the key things I </w:t>
      </w:r>
      <w:r w:rsidR="003E112B">
        <w:rPr>
          <w:rFonts w:asciiTheme="minorHAnsi" w:hAnsiTheme="minorHAnsi" w:cs="Arial"/>
          <w:szCs w:val="20"/>
        </w:rPr>
        <w:t>am looking to develop in my career.</w:t>
      </w:r>
    </w:p>
    <w:p w14:paraId="0CFEE978" w14:textId="53F4116C" w:rsidR="00B643FC" w:rsidRPr="00CE3A49" w:rsidRDefault="002F0038" w:rsidP="00E65742">
      <w:pPr>
        <w:widowControl w:val="0"/>
        <w:pBdr>
          <w:bottom w:val="single" w:sz="4" w:space="0" w:color="auto"/>
        </w:pBdr>
        <w:autoSpaceDE w:val="0"/>
        <w:autoSpaceDN w:val="0"/>
        <w:adjustRightInd w:val="0"/>
        <w:spacing w:before="180" w:after="120" w:line="240" w:lineRule="auto"/>
        <w:jc w:val="both"/>
        <w:rPr>
          <w:rFonts w:asciiTheme="minorHAnsi" w:hAnsiTheme="minorHAnsi" w:cs="Arial"/>
        </w:rPr>
      </w:pPr>
      <w:r w:rsidRPr="00CE3A49">
        <w:rPr>
          <w:rFonts w:asciiTheme="minorHAnsi" w:hAnsiTheme="minorHAnsi" w:cs="Arial"/>
          <w:sz w:val="28"/>
          <w:szCs w:val="28"/>
        </w:rPr>
        <w:t>S</w:t>
      </w:r>
      <w:r w:rsidR="00B643FC" w:rsidRPr="00CE3A49">
        <w:rPr>
          <w:rFonts w:asciiTheme="minorHAnsi" w:hAnsiTheme="minorHAnsi" w:cs="Arial"/>
          <w:sz w:val="28"/>
          <w:szCs w:val="28"/>
        </w:rPr>
        <w:t xml:space="preserve">kills 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3510"/>
        <w:gridCol w:w="3261"/>
        <w:gridCol w:w="3084"/>
      </w:tblGrid>
      <w:tr w:rsidR="00B643FC" w:rsidRPr="00A13D85" w14:paraId="0FE3F8FC" w14:textId="77777777" w:rsidTr="00C4491A">
        <w:trPr>
          <w:trHeight w:val="715"/>
        </w:trPr>
        <w:tc>
          <w:tcPr>
            <w:tcW w:w="3510" w:type="dxa"/>
            <w:shd w:val="clear" w:color="auto" w:fill="auto"/>
          </w:tcPr>
          <w:p w14:paraId="4DA8B48C" w14:textId="2C1C2E28" w:rsidR="00A650CC" w:rsidRPr="00A650CC" w:rsidRDefault="00A650CC" w:rsidP="00E65742">
            <w:pPr>
              <w:widowControl w:val="0"/>
              <w:numPr>
                <w:ilvl w:val="0"/>
                <w:numId w:val="32"/>
              </w:numPr>
              <w:autoSpaceDE w:val="0"/>
              <w:autoSpaceDN w:val="0"/>
              <w:adjustRightInd w:val="0"/>
              <w:spacing w:after="0" w:line="240" w:lineRule="auto"/>
              <w:ind w:left="426" w:hanging="284"/>
              <w:jc w:val="both"/>
              <w:rPr>
                <w:rFonts w:asciiTheme="minorHAnsi" w:hAnsiTheme="minorHAnsi" w:cs="Arial"/>
                <w:szCs w:val="20"/>
              </w:rPr>
            </w:pPr>
            <w:r w:rsidRPr="00A650CC">
              <w:rPr>
                <w:rFonts w:asciiTheme="minorHAnsi" w:hAnsiTheme="minorHAnsi" w:cs="Arial"/>
                <w:b/>
                <w:bCs/>
                <w:szCs w:val="20"/>
              </w:rPr>
              <w:t>Research and Planning:</w:t>
            </w:r>
            <w:r>
              <w:rPr>
                <w:rFonts w:asciiTheme="minorHAnsi" w:hAnsiTheme="minorHAnsi" w:cs="Arial"/>
                <w:szCs w:val="20"/>
              </w:rPr>
              <w:t xml:space="preserve"> Identifying Problems, Gathering Information including academic research, user interviews and heuristic evaluation, Usability Testing, Developing Evaluations and Calculating Results</w:t>
            </w:r>
          </w:p>
          <w:p w14:paraId="61D6B4ED" w14:textId="532E4CD2" w:rsidR="00A650CC" w:rsidRPr="00384FBD" w:rsidRDefault="00A650CC" w:rsidP="00135B4E">
            <w:pPr>
              <w:widowControl w:val="0"/>
              <w:numPr>
                <w:ilvl w:val="0"/>
                <w:numId w:val="32"/>
              </w:numPr>
              <w:autoSpaceDE w:val="0"/>
              <w:autoSpaceDN w:val="0"/>
              <w:adjustRightInd w:val="0"/>
              <w:spacing w:after="0" w:line="240" w:lineRule="auto"/>
              <w:ind w:left="426" w:hanging="284"/>
              <w:jc w:val="both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b/>
                <w:szCs w:val="20"/>
              </w:rPr>
              <w:t xml:space="preserve">Tools: </w:t>
            </w:r>
            <w:r>
              <w:rPr>
                <w:rFonts w:asciiTheme="minorHAnsi" w:hAnsiTheme="minorHAnsi" w:cs="Arial"/>
                <w:bCs/>
                <w:szCs w:val="20"/>
              </w:rPr>
              <w:t>Adobe XD, Jupyter Notebook, Eclipse, Brackets, Atom, Microsoft Visual Studio Code and Node.js</w:t>
            </w:r>
          </w:p>
        </w:tc>
        <w:tc>
          <w:tcPr>
            <w:tcW w:w="3261" w:type="dxa"/>
            <w:shd w:val="clear" w:color="auto" w:fill="auto"/>
          </w:tcPr>
          <w:p w14:paraId="04E7E3CF" w14:textId="7C274C9A" w:rsidR="00B643FC" w:rsidRPr="00A13D85" w:rsidRDefault="00A650CC" w:rsidP="00E65742">
            <w:pPr>
              <w:widowControl w:val="0"/>
              <w:numPr>
                <w:ilvl w:val="0"/>
                <w:numId w:val="32"/>
              </w:numPr>
              <w:autoSpaceDE w:val="0"/>
              <w:autoSpaceDN w:val="0"/>
              <w:adjustRightInd w:val="0"/>
              <w:spacing w:after="0" w:line="240" w:lineRule="auto"/>
              <w:ind w:left="426" w:hanging="284"/>
              <w:jc w:val="both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b/>
                <w:szCs w:val="20"/>
              </w:rPr>
              <w:t>Programming Language:</w:t>
            </w:r>
            <w:r w:rsidR="00135B4E">
              <w:rPr>
                <w:rFonts w:asciiTheme="minorHAnsi" w:hAnsiTheme="minorHAnsi" w:cs="Arial"/>
                <w:b/>
                <w:szCs w:val="20"/>
              </w:rPr>
              <w:t xml:space="preserve"> </w:t>
            </w:r>
            <w:r w:rsidR="00135B4E">
              <w:rPr>
                <w:rFonts w:asciiTheme="minorHAnsi" w:hAnsiTheme="minorHAnsi" w:cs="Arial"/>
                <w:bCs/>
                <w:szCs w:val="20"/>
              </w:rPr>
              <w:t xml:space="preserve">Python, Java, Angular, HTML and CSS </w:t>
            </w:r>
          </w:p>
          <w:p w14:paraId="2A94C353" w14:textId="77777777" w:rsidR="00B643FC" w:rsidRPr="00135B4E" w:rsidRDefault="00135B4E" w:rsidP="00135B4E">
            <w:pPr>
              <w:widowControl w:val="0"/>
              <w:numPr>
                <w:ilvl w:val="0"/>
                <w:numId w:val="32"/>
              </w:numPr>
              <w:autoSpaceDE w:val="0"/>
              <w:autoSpaceDN w:val="0"/>
              <w:adjustRightInd w:val="0"/>
              <w:spacing w:after="0" w:line="240" w:lineRule="auto"/>
              <w:ind w:left="426" w:hanging="284"/>
              <w:jc w:val="both"/>
              <w:rPr>
                <w:rFonts w:asciiTheme="minorHAnsi" w:hAnsiTheme="minorHAnsi" w:cs="Arial"/>
                <w:b/>
                <w:bCs/>
                <w:szCs w:val="20"/>
              </w:rPr>
            </w:pPr>
            <w:r w:rsidRPr="00135B4E">
              <w:rPr>
                <w:rFonts w:asciiTheme="minorHAnsi" w:hAnsiTheme="minorHAnsi" w:cs="Arial"/>
                <w:b/>
                <w:bCs/>
                <w:szCs w:val="20"/>
              </w:rPr>
              <w:t>Database Management:</w:t>
            </w:r>
            <w:r>
              <w:rPr>
                <w:rFonts w:asciiTheme="minorHAnsi" w:hAnsiTheme="minorHAnsi" w:cs="Arial"/>
                <w:b/>
                <w:bCs/>
                <w:szCs w:val="20"/>
              </w:rPr>
              <w:t xml:space="preserve"> </w:t>
            </w:r>
            <w:r w:rsidRPr="00135B4E">
              <w:rPr>
                <w:rFonts w:asciiTheme="minorHAnsi" w:hAnsiTheme="minorHAnsi" w:cs="Arial"/>
                <w:szCs w:val="20"/>
              </w:rPr>
              <w:t>MySQL, MongoDB and Firebase</w:t>
            </w:r>
          </w:p>
          <w:p w14:paraId="69C520F0" w14:textId="4FD8C37C" w:rsidR="00135B4E" w:rsidRPr="00135B4E" w:rsidRDefault="00135B4E" w:rsidP="00135B4E">
            <w:pPr>
              <w:widowControl w:val="0"/>
              <w:numPr>
                <w:ilvl w:val="0"/>
                <w:numId w:val="32"/>
              </w:numPr>
              <w:autoSpaceDE w:val="0"/>
              <w:autoSpaceDN w:val="0"/>
              <w:adjustRightInd w:val="0"/>
              <w:spacing w:after="0" w:line="240" w:lineRule="auto"/>
              <w:ind w:left="426" w:hanging="284"/>
              <w:jc w:val="both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b/>
                <w:szCs w:val="20"/>
              </w:rPr>
              <w:t>Natural</w:t>
            </w:r>
            <w:r w:rsidR="00903192">
              <w:rPr>
                <w:rFonts w:asciiTheme="minorHAnsi" w:hAnsiTheme="minorHAnsi" w:cs="Arial"/>
                <w:b/>
                <w:szCs w:val="20"/>
              </w:rPr>
              <w:t xml:space="preserve"> </w:t>
            </w:r>
            <w:r>
              <w:rPr>
                <w:rFonts w:asciiTheme="minorHAnsi" w:hAnsiTheme="minorHAnsi" w:cs="Arial"/>
                <w:b/>
                <w:szCs w:val="20"/>
              </w:rPr>
              <w:t xml:space="preserve">Language Processing: </w:t>
            </w:r>
            <w:r w:rsidRPr="00135B4E">
              <w:rPr>
                <w:rFonts w:asciiTheme="minorHAnsi" w:hAnsiTheme="minorHAnsi" w:cs="Arial"/>
                <w:bCs/>
                <w:szCs w:val="20"/>
              </w:rPr>
              <w:t>Keras/TensorFlow</w:t>
            </w:r>
          </w:p>
        </w:tc>
        <w:tc>
          <w:tcPr>
            <w:tcW w:w="3084" w:type="dxa"/>
            <w:shd w:val="clear" w:color="auto" w:fill="auto"/>
          </w:tcPr>
          <w:p w14:paraId="7E1C5885" w14:textId="2EE91667" w:rsidR="00135B4E" w:rsidRPr="007D1050" w:rsidRDefault="00135B4E" w:rsidP="00135B4E">
            <w:pPr>
              <w:widowControl w:val="0"/>
              <w:numPr>
                <w:ilvl w:val="0"/>
                <w:numId w:val="32"/>
              </w:numPr>
              <w:autoSpaceDE w:val="0"/>
              <w:autoSpaceDN w:val="0"/>
              <w:adjustRightInd w:val="0"/>
              <w:spacing w:after="0" w:line="240" w:lineRule="auto"/>
              <w:ind w:left="426" w:hanging="284"/>
              <w:jc w:val="both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b/>
                <w:szCs w:val="20"/>
              </w:rPr>
              <w:t xml:space="preserve">Microsoft Office: </w:t>
            </w:r>
            <w:r>
              <w:rPr>
                <w:rFonts w:asciiTheme="minorHAnsi" w:hAnsiTheme="minorHAnsi" w:cs="Arial"/>
                <w:bCs/>
                <w:szCs w:val="20"/>
              </w:rPr>
              <w:t>Excel, PowerPoint and Word</w:t>
            </w:r>
          </w:p>
          <w:p w14:paraId="3F0D39B2" w14:textId="37BE7E9B" w:rsidR="007D1050" w:rsidRPr="00135B4E" w:rsidRDefault="007D1050" w:rsidP="00135B4E">
            <w:pPr>
              <w:widowControl w:val="0"/>
              <w:numPr>
                <w:ilvl w:val="0"/>
                <w:numId w:val="32"/>
              </w:numPr>
              <w:autoSpaceDE w:val="0"/>
              <w:autoSpaceDN w:val="0"/>
              <w:adjustRightInd w:val="0"/>
              <w:spacing w:after="0" w:line="240" w:lineRule="auto"/>
              <w:ind w:left="426" w:hanging="284"/>
              <w:jc w:val="both"/>
              <w:rPr>
                <w:rFonts w:asciiTheme="minorHAnsi" w:hAnsiTheme="minorHAnsi" w:cs="Arial"/>
                <w:szCs w:val="20"/>
              </w:rPr>
            </w:pPr>
            <w:r>
              <w:rPr>
                <w:rFonts w:asciiTheme="minorHAnsi" w:hAnsiTheme="minorHAnsi" w:cs="Arial"/>
                <w:b/>
                <w:szCs w:val="20"/>
              </w:rPr>
              <w:t>Language Skills:</w:t>
            </w:r>
            <w:r>
              <w:rPr>
                <w:rFonts w:asciiTheme="minorHAnsi" w:hAnsiTheme="minorHAnsi" w:cs="Arial"/>
                <w:szCs w:val="20"/>
              </w:rPr>
              <w:t xml:space="preserve"> I can fluently speak English, Punjabi, Swahili and Hindi</w:t>
            </w:r>
          </w:p>
          <w:p w14:paraId="35797756" w14:textId="77777777" w:rsidR="00B643FC" w:rsidRPr="00A13D85" w:rsidRDefault="00B643FC" w:rsidP="007D1050">
            <w:pPr>
              <w:jc w:val="both"/>
              <w:rPr>
                <w:rFonts w:asciiTheme="minorHAnsi" w:hAnsiTheme="minorHAnsi" w:cs="Arial"/>
                <w:szCs w:val="20"/>
              </w:rPr>
            </w:pPr>
          </w:p>
        </w:tc>
      </w:tr>
    </w:tbl>
    <w:p w14:paraId="37D38DC0" w14:textId="3A84A596" w:rsidR="008F5DC4" w:rsidRPr="00CE3A49" w:rsidRDefault="00261F96" w:rsidP="00E65742">
      <w:pPr>
        <w:widowControl w:val="0"/>
        <w:pBdr>
          <w:bottom w:val="single" w:sz="4" w:space="0" w:color="auto"/>
        </w:pBdr>
        <w:autoSpaceDE w:val="0"/>
        <w:autoSpaceDN w:val="0"/>
        <w:adjustRightInd w:val="0"/>
        <w:spacing w:before="180" w:after="120" w:line="240" w:lineRule="auto"/>
        <w:jc w:val="both"/>
        <w:rPr>
          <w:rFonts w:asciiTheme="minorHAnsi" w:hAnsiTheme="minorHAnsi" w:cs="Arial"/>
          <w:sz w:val="18"/>
          <w:szCs w:val="18"/>
        </w:rPr>
      </w:pPr>
      <w:r w:rsidRPr="00CE3A49">
        <w:rPr>
          <w:rFonts w:asciiTheme="minorHAnsi" w:hAnsiTheme="minorHAnsi" w:cs="Arial"/>
          <w:sz w:val="28"/>
          <w:szCs w:val="28"/>
        </w:rPr>
        <w:t xml:space="preserve">Work Experience and Volunteering </w:t>
      </w:r>
    </w:p>
    <w:p w14:paraId="26EC6346" w14:textId="2B79EB1D" w:rsidR="008B6D2F" w:rsidRPr="00261F96" w:rsidRDefault="00261F96" w:rsidP="00E65742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Arial"/>
          <w:b/>
          <w:bCs/>
          <w:szCs w:val="20"/>
        </w:rPr>
      </w:pPr>
      <w:r>
        <w:rPr>
          <w:rFonts w:asciiTheme="minorHAnsi" w:hAnsiTheme="minorHAnsi" w:cs="Arial"/>
          <w:b/>
          <w:bCs/>
          <w:szCs w:val="20"/>
        </w:rPr>
        <w:t xml:space="preserve">Graduate IT Project Manager at Recorra: October 2021 </w:t>
      </w:r>
      <w:r w:rsidRPr="00A13D85">
        <w:rPr>
          <w:rFonts w:asciiTheme="minorHAnsi" w:hAnsiTheme="minorHAnsi" w:cs="Arial"/>
          <w:b/>
          <w:bCs/>
          <w:szCs w:val="20"/>
        </w:rPr>
        <w:t xml:space="preserve">– </w:t>
      </w:r>
      <w:r>
        <w:rPr>
          <w:rFonts w:asciiTheme="minorHAnsi" w:hAnsiTheme="minorHAnsi" w:cs="Arial"/>
          <w:b/>
          <w:bCs/>
          <w:szCs w:val="20"/>
        </w:rPr>
        <w:t>August 2022</w:t>
      </w:r>
    </w:p>
    <w:p w14:paraId="56895426" w14:textId="24A34BA4" w:rsidR="00972680" w:rsidRDefault="00261F96" w:rsidP="00E65742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I </w:t>
      </w:r>
      <w:r w:rsidR="001150EB">
        <w:rPr>
          <w:rFonts w:asciiTheme="minorHAnsi" w:hAnsiTheme="minorHAnsi" w:cs="Arial"/>
        </w:rPr>
        <w:t>worked</w:t>
      </w:r>
      <w:r w:rsidR="00104CB4">
        <w:rPr>
          <w:rFonts w:asciiTheme="minorHAnsi" w:hAnsiTheme="minorHAnsi" w:cs="Arial"/>
        </w:rPr>
        <w:t xml:space="preserve"> on various projects</w:t>
      </w:r>
      <w:r w:rsidR="001150EB">
        <w:rPr>
          <w:rFonts w:asciiTheme="minorHAnsi" w:hAnsiTheme="minorHAnsi" w:cs="Arial"/>
        </w:rPr>
        <w:t xml:space="preserve"> within a team</w:t>
      </w:r>
      <w:r w:rsidR="0034576D">
        <w:rPr>
          <w:rFonts w:asciiTheme="minorHAnsi" w:hAnsiTheme="minorHAnsi" w:cs="Arial"/>
        </w:rPr>
        <w:t xml:space="preserve">. </w:t>
      </w:r>
      <w:r w:rsidR="00E61E96">
        <w:rPr>
          <w:rFonts w:asciiTheme="minorHAnsi" w:hAnsiTheme="minorHAnsi" w:cs="Arial"/>
        </w:rPr>
        <w:t xml:space="preserve">A </w:t>
      </w:r>
      <w:r w:rsidR="0034576D">
        <w:rPr>
          <w:rFonts w:asciiTheme="minorHAnsi" w:hAnsiTheme="minorHAnsi" w:cs="Arial"/>
        </w:rPr>
        <w:t xml:space="preserve">major project </w:t>
      </w:r>
      <w:r w:rsidR="002A1ED1">
        <w:rPr>
          <w:rFonts w:asciiTheme="minorHAnsi" w:hAnsiTheme="minorHAnsi" w:cs="Arial"/>
        </w:rPr>
        <w:t xml:space="preserve">was the CRM </w:t>
      </w:r>
      <w:r w:rsidR="009F4138">
        <w:rPr>
          <w:rFonts w:asciiTheme="minorHAnsi" w:hAnsiTheme="minorHAnsi" w:cs="Arial"/>
        </w:rPr>
        <w:t xml:space="preserve">(Customer Relationship Management software) </w:t>
      </w:r>
      <w:r w:rsidR="00672EC4">
        <w:rPr>
          <w:rFonts w:asciiTheme="minorHAnsi" w:hAnsiTheme="minorHAnsi" w:cs="Arial"/>
        </w:rPr>
        <w:t>development and i</w:t>
      </w:r>
      <w:r w:rsidR="002A1ED1">
        <w:rPr>
          <w:rFonts w:asciiTheme="minorHAnsi" w:hAnsiTheme="minorHAnsi" w:cs="Arial"/>
        </w:rPr>
        <w:t>mprovement project</w:t>
      </w:r>
      <w:r w:rsidR="00523987">
        <w:rPr>
          <w:rFonts w:asciiTheme="minorHAnsi" w:hAnsiTheme="minorHAnsi" w:cs="Arial"/>
        </w:rPr>
        <w:t>, which</w:t>
      </w:r>
      <w:r w:rsidR="00454F73">
        <w:rPr>
          <w:rFonts w:asciiTheme="minorHAnsi" w:hAnsiTheme="minorHAnsi" w:cs="Arial"/>
        </w:rPr>
        <w:t xml:space="preserve"> required improving the UI experience for the other departments within the company</w:t>
      </w:r>
      <w:r w:rsidR="006964D6">
        <w:rPr>
          <w:rFonts w:asciiTheme="minorHAnsi" w:hAnsiTheme="minorHAnsi" w:cs="Arial"/>
        </w:rPr>
        <w:t xml:space="preserve"> like sales and the help desk</w:t>
      </w:r>
      <w:r w:rsidR="002B6E24">
        <w:rPr>
          <w:rFonts w:asciiTheme="minorHAnsi" w:hAnsiTheme="minorHAnsi" w:cs="Arial"/>
        </w:rPr>
        <w:t>.</w:t>
      </w:r>
      <w:r w:rsidR="00454F73">
        <w:rPr>
          <w:rFonts w:asciiTheme="minorHAnsi" w:hAnsiTheme="minorHAnsi" w:cs="Arial"/>
        </w:rPr>
        <w:t xml:space="preserve"> </w:t>
      </w:r>
    </w:p>
    <w:p w14:paraId="72DA924A" w14:textId="77777777" w:rsidR="00D00A22" w:rsidRPr="00A13D85" w:rsidRDefault="00D00A22" w:rsidP="00E65742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Arial"/>
        </w:rPr>
      </w:pPr>
    </w:p>
    <w:p w14:paraId="61146506" w14:textId="77777777" w:rsidR="009C1B66" w:rsidRDefault="00B22654" w:rsidP="009C1B6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Arial"/>
          <w:i/>
        </w:rPr>
      </w:pPr>
      <w:r>
        <w:rPr>
          <w:rFonts w:asciiTheme="minorHAnsi" w:hAnsiTheme="minorHAnsi" w:cs="Arial"/>
          <w:i/>
        </w:rPr>
        <w:t xml:space="preserve"> </w:t>
      </w:r>
      <w:r w:rsidR="00A13D85">
        <w:rPr>
          <w:rFonts w:asciiTheme="minorHAnsi" w:hAnsiTheme="minorHAnsi" w:cs="Arial"/>
          <w:i/>
        </w:rPr>
        <w:t xml:space="preserve">Key </w:t>
      </w:r>
      <w:r w:rsidR="00774CA3">
        <w:rPr>
          <w:rFonts w:asciiTheme="minorHAnsi" w:hAnsiTheme="minorHAnsi" w:cs="Arial"/>
          <w:i/>
        </w:rPr>
        <w:t>Responsibilities</w:t>
      </w:r>
      <w:r w:rsidR="00A539C0">
        <w:rPr>
          <w:rFonts w:asciiTheme="minorHAnsi" w:hAnsiTheme="minorHAnsi" w:cs="Arial"/>
          <w:i/>
        </w:rPr>
        <w:t>:</w:t>
      </w:r>
    </w:p>
    <w:p w14:paraId="3B0A589A" w14:textId="40B641E1" w:rsidR="004F78FE" w:rsidRPr="007E2FE4" w:rsidRDefault="00731D12" w:rsidP="007E2FE4">
      <w:pPr>
        <w:pStyle w:val="ListParagraph"/>
        <w:widowControl w:val="0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Arial"/>
          <w:i/>
        </w:rPr>
      </w:pPr>
      <w:r w:rsidRPr="009C1B66">
        <w:rPr>
          <w:rFonts w:asciiTheme="minorHAnsi" w:hAnsiTheme="minorHAnsi" w:cs="Arial"/>
        </w:rPr>
        <w:t xml:space="preserve">I gained </w:t>
      </w:r>
      <w:r w:rsidR="008E561B" w:rsidRPr="009C1B66">
        <w:rPr>
          <w:rFonts w:asciiTheme="minorHAnsi" w:hAnsiTheme="minorHAnsi" w:cs="Arial"/>
        </w:rPr>
        <w:t xml:space="preserve">effective listening and communication skills when </w:t>
      </w:r>
      <w:r w:rsidR="00FC45B8">
        <w:rPr>
          <w:rFonts w:asciiTheme="minorHAnsi" w:hAnsiTheme="minorHAnsi" w:cs="Arial"/>
        </w:rPr>
        <w:t>lia</w:t>
      </w:r>
      <w:r w:rsidR="009F4138">
        <w:rPr>
          <w:rFonts w:asciiTheme="minorHAnsi" w:hAnsiTheme="minorHAnsi" w:cs="Arial"/>
        </w:rPr>
        <w:t>i</w:t>
      </w:r>
      <w:r w:rsidR="00FC45B8">
        <w:rPr>
          <w:rFonts w:asciiTheme="minorHAnsi" w:hAnsiTheme="minorHAnsi" w:cs="Arial"/>
        </w:rPr>
        <w:t>sing with different departments within the</w:t>
      </w:r>
      <w:r w:rsidR="008E561B" w:rsidRPr="009C1B66">
        <w:rPr>
          <w:rFonts w:asciiTheme="minorHAnsi" w:hAnsiTheme="minorHAnsi" w:cs="Arial"/>
        </w:rPr>
        <w:t xml:space="preserve"> company to </w:t>
      </w:r>
      <w:r w:rsidR="00BD6827" w:rsidRPr="009C1B66">
        <w:rPr>
          <w:rFonts w:asciiTheme="minorHAnsi" w:hAnsiTheme="minorHAnsi" w:cs="Arial"/>
        </w:rPr>
        <w:t xml:space="preserve">understand </w:t>
      </w:r>
      <w:r w:rsidR="00903192">
        <w:rPr>
          <w:rFonts w:asciiTheme="minorHAnsi" w:hAnsiTheme="minorHAnsi" w:cs="Arial"/>
        </w:rPr>
        <w:t xml:space="preserve">their </w:t>
      </w:r>
      <w:r w:rsidR="009F4138">
        <w:rPr>
          <w:rFonts w:asciiTheme="minorHAnsi" w:hAnsiTheme="minorHAnsi" w:cs="Arial"/>
        </w:rPr>
        <w:t xml:space="preserve">requirements for the </w:t>
      </w:r>
      <w:r w:rsidR="005D196B">
        <w:rPr>
          <w:rFonts w:asciiTheme="minorHAnsi" w:hAnsiTheme="minorHAnsi" w:cs="Arial"/>
        </w:rPr>
        <w:t xml:space="preserve">software </w:t>
      </w:r>
      <w:r w:rsidR="004F78FE">
        <w:rPr>
          <w:rFonts w:asciiTheme="minorHAnsi" w:hAnsiTheme="minorHAnsi" w:cs="Arial"/>
        </w:rPr>
        <w:t xml:space="preserve">hence, </w:t>
      </w:r>
      <w:r w:rsidR="005D196B">
        <w:rPr>
          <w:rFonts w:asciiTheme="minorHAnsi" w:hAnsiTheme="minorHAnsi" w:cs="Arial"/>
        </w:rPr>
        <w:t>improving how I</w:t>
      </w:r>
      <w:r w:rsidR="004F78FE">
        <w:rPr>
          <w:rFonts w:asciiTheme="minorHAnsi" w:hAnsiTheme="minorHAnsi" w:cs="Arial"/>
        </w:rPr>
        <w:t xml:space="preserve"> communicate with others concisely, confidently</w:t>
      </w:r>
      <w:r w:rsidR="00091EA3">
        <w:rPr>
          <w:rFonts w:asciiTheme="minorHAnsi" w:hAnsiTheme="minorHAnsi" w:cs="Arial"/>
        </w:rPr>
        <w:t xml:space="preserve">, </w:t>
      </w:r>
      <w:r w:rsidR="004F78FE">
        <w:rPr>
          <w:rFonts w:asciiTheme="minorHAnsi" w:hAnsiTheme="minorHAnsi" w:cs="Arial"/>
        </w:rPr>
        <w:t>with consideration and respect.</w:t>
      </w:r>
      <w:r w:rsidR="007E2FE4">
        <w:rPr>
          <w:rFonts w:asciiTheme="minorHAnsi" w:hAnsiTheme="minorHAnsi" w:cs="Arial"/>
        </w:rPr>
        <w:t xml:space="preserve"> </w:t>
      </w:r>
      <w:r w:rsidR="00BB4C53" w:rsidRPr="004F78FE">
        <w:rPr>
          <w:rFonts w:asciiTheme="minorHAnsi" w:hAnsiTheme="minorHAnsi" w:cs="Arial"/>
        </w:rPr>
        <w:t xml:space="preserve">This also helped me build my </w:t>
      </w:r>
      <w:r w:rsidR="00565AA6">
        <w:rPr>
          <w:rFonts w:asciiTheme="minorHAnsi" w:hAnsiTheme="minorHAnsi" w:cs="Arial"/>
        </w:rPr>
        <w:t>networking skills.</w:t>
      </w:r>
    </w:p>
    <w:p w14:paraId="43ECF780" w14:textId="32F1EE16" w:rsidR="0021641E" w:rsidRDefault="0021641E" w:rsidP="0021641E">
      <w:pPr>
        <w:widowControl w:val="0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I assisted and supported my</w:t>
      </w:r>
      <w:r w:rsidR="00DA71D0">
        <w:rPr>
          <w:rFonts w:asciiTheme="minorHAnsi" w:hAnsiTheme="minorHAnsi" w:cs="Arial"/>
        </w:rPr>
        <w:t xml:space="preserve"> project</w:t>
      </w:r>
      <w:r>
        <w:rPr>
          <w:rFonts w:asciiTheme="minorHAnsi" w:hAnsiTheme="minorHAnsi" w:cs="Arial"/>
        </w:rPr>
        <w:t xml:space="preserve"> manager throughout the projects which</w:t>
      </w:r>
      <w:r w:rsidR="00B771AA">
        <w:rPr>
          <w:rFonts w:asciiTheme="minorHAnsi" w:hAnsiTheme="minorHAnsi" w:cs="Arial"/>
        </w:rPr>
        <w:t xml:space="preserve"> enabled us to wo</w:t>
      </w:r>
      <w:r>
        <w:rPr>
          <w:rFonts w:asciiTheme="minorHAnsi" w:hAnsiTheme="minorHAnsi" w:cs="Arial"/>
        </w:rPr>
        <w:t xml:space="preserve">rk efficiently </w:t>
      </w:r>
      <w:r w:rsidR="00B771AA">
        <w:rPr>
          <w:rFonts w:asciiTheme="minorHAnsi" w:hAnsiTheme="minorHAnsi" w:cs="Arial"/>
        </w:rPr>
        <w:t>and</w:t>
      </w:r>
      <w:r>
        <w:rPr>
          <w:rFonts w:asciiTheme="minorHAnsi" w:hAnsiTheme="minorHAnsi" w:cs="Arial"/>
        </w:rPr>
        <w:t xml:space="preserve"> meet project deadlines.</w:t>
      </w:r>
    </w:p>
    <w:p w14:paraId="10CDABA2" w14:textId="4AD7F86F" w:rsidR="0021641E" w:rsidRDefault="0021641E" w:rsidP="0021641E">
      <w:pPr>
        <w:widowControl w:val="0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I gained good leadership skills as I was given the responsibility of creating training material which included documents and videos on how to use CRM. I provided training sessions to the sales team and new employees on how to use the </w:t>
      </w:r>
      <w:r w:rsidR="00DA6A97">
        <w:rPr>
          <w:rFonts w:asciiTheme="minorHAnsi" w:hAnsiTheme="minorHAnsi" w:cs="Arial"/>
        </w:rPr>
        <w:t>software</w:t>
      </w:r>
      <w:r>
        <w:rPr>
          <w:rFonts w:asciiTheme="minorHAnsi" w:hAnsiTheme="minorHAnsi" w:cs="Arial"/>
        </w:rPr>
        <w:t xml:space="preserve"> effectively after it </w:t>
      </w:r>
      <w:r w:rsidR="00797B42">
        <w:rPr>
          <w:rFonts w:asciiTheme="minorHAnsi" w:hAnsiTheme="minorHAnsi" w:cs="Arial"/>
        </w:rPr>
        <w:t>was re-developed.</w:t>
      </w:r>
    </w:p>
    <w:p w14:paraId="24B07E07" w14:textId="55E346F0" w:rsidR="001631EC" w:rsidRPr="001631EC" w:rsidRDefault="001631EC" w:rsidP="001631EC">
      <w:pPr>
        <w:widowControl w:val="0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jc w:val="both"/>
        <w:rPr>
          <w:rFonts w:cs="Calibri"/>
          <w:color w:val="1D2228"/>
        </w:rPr>
      </w:pPr>
      <w:r>
        <w:rPr>
          <w:rFonts w:asciiTheme="minorHAnsi" w:hAnsiTheme="minorHAnsi" w:cs="Arial"/>
        </w:rPr>
        <w:t xml:space="preserve">I gained problem-solving skills by taking ownership of challenges </w:t>
      </w:r>
      <w:r w:rsidR="00D76DAE">
        <w:rPr>
          <w:rFonts w:asciiTheme="minorHAnsi" w:hAnsiTheme="minorHAnsi" w:cs="Arial"/>
        </w:rPr>
        <w:t xml:space="preserve">that came up </w:t>
      </w:r>
      <w:r>
        <w:rPr>
          <w:rFonts w:asciiTheme="minorHAnsi" w:hAnsiTheme="minorHAnsi" w:cs="Arial"/>
        </w:rPr>
        <w:t xml:space="preserve">when working on </w:t>
      </w:r>
      <w:r w:rsidR="004D1AF1">
        <w:rPr>
          <w:rFonts w:asciiTheme="minorHAnsi" w:hAnsiTheme="minorHAnsi" w:cs="Arial"/>
        </w:rPr>
        <w:t>a variety of</w:t>
      </w:r>
      <w:r>
        <w:rPr>
          <w:rFonts w:asciiTheme="minorHAnsi" w:hAnsiTheme="minorHAnsi" w:cs="Arial"/>
        </w:rPr>
        <w:t xml:space="preserve"> projects </w:t>
      </w:r>
      <w:r w:rsidR="00124F33">
        <w:rPr>
          <w:rFonts w:asciiTheme="minorHAnsi" w:hAnsiTheme="minorHAnsi" w:cs="Arial"/>
        </w:rPr>
        <w:t>by</w:t>
      </w:r>
      <w:r w:rsidR="00B02E43">
        <w:rPr>
          <w:rFonts w:asciiTheme="minorHAnsi" w:hAnsiTheme="minorHAnsi" w:cs="Arial"/>
        </w:rPr>
        <w:t xml:space="preserve"> taking into account constructive feedback</w:t>
      </w:r>
      <w:r w:rsidR="00BE3B76">
        <w:rPr>
          <w:rFonts w:asciiTheme="minorHAnsi" w:hAnsiTheme="minorHAnsi" w:cs="Arial"/>
        </w:rPr>
        <w:t xml:space="preserve"> from various teams</w:t>
      </w:r>
      <w:r w:rsidR="00B02E43">
        <w:rPr>
          <w:rFonts w:asciiTheme="minorHAnsi" w:hAnsiTheme="minorHAnsi" w:cs="Arial"/>
        </w:rPr>
        <w:t xml:space="preserve"> and then</w:t>
      </w:r>
      <w:r w:rsidR="00124F33">
        <w:rPr>
          <w:rFonts w:asciiTheme="minorHAnsi" w:hAnsiTheme="minorHAnsi" w:cs="Arial"/>
        </w:rPr>
        <w:t xml:space="preserve"> </w:t>
      </w:r>
      <w:r w:rsidR="00B02E43">
        <w:rPr>
          <w:rFonts w:asciiTheme="minorHAnsi" w:hAnsiTheme="minorHAnsi" w:cs="Arial"/>
        </w:rPr>
        <w:t>coming up with solutions to</w:t>
      </w:r>
      <w:r w:rsidR="00124F33">
        <w:rPr>
          <w:rFonts w:asciiTheme="minorHAnsi" w:hAnsiTheme="minorHAnsi" w:cs="Arial"/>
        </w:rPr>
        <w:t xml:space="preserve"> resolve the</w:t>
      </w:r>
      <w:r w:rsidR="00790708">
        <w:rPr>
          <w:rFonts w:asciiTheme="minorHAnsi" w:hAnsiTheme="minorHAnsi" w:cs="Arial"/>
        </w:rPr>
        <w:t>m.</w:t>
      </w:r>
    </w:p>
    <w:p w14:paraId="7A815817" w14:textId="7699AE5A" w:rsidR="00411183" w:rsidRPr="008C5DE1" w:rsidRDefault="008041A6" w:rsidP="008C5DE1">
      <w:pPr>
        <w:widowControl w:val="0"/>
        <w:numPr>
          <w:ilvl w:val="0"/>
          <w:numId w:val="40"/>
        </w:numPr>
        <w:autoSpaceDE w:val="0"/>
        <w:autoSpaceDN w:val="0"/>
        <w:adjustRightInd w:val="0"/>
        <w:spacing w:after="0" w:line="240" w:lineRule="auto"/>
        <w:jc w:val="both"/>
        <w:rPr>
          <w:rFonts w:ascii="Lato" w:hAnsi="Lato"/>
          <w:color w:val="000000"/>
          <w:sz w:val="23"/>
          <w:szCs w:val="23"/>
          <w:shd w:val="clear" w:color="auto" w:fill="FFFFFF"/>
        </w:rPr>
      </w:pPr>
      <w:r>
        <w:rPr>
          <w:rFonts w:asciiTheme="minorHAnsi" w:hAnsiTheme="minorHAnsi" w:cs="Arial"/>
        </w:rPr>
        <w:t xml:space="preserve">I delegated tasks to team members and kept track of each milestone by communicating project risks and opportunities. </w:t>
      </w:r>
      <w:r w:rsidR="00411183">
        <w:rPr>
          <w:rFonts w:asciiTheme="minorHAnsi" w:hAnsiTheme="minorHAnsi" w:cs="Arial"/>
        </w:rPr>
        <w:t xml:space="preserve">This involved </w:t>
      </w:r>
      <w:r w:rsidR="00411183">
        <w:rPr>
          <w:rFonts w:asciiTheme="minorHAnsi" w:hAnsiTheme="minorHAnsi" w:cs="Arial"/>
        </w:rPr>
        <w:t>proactively understand</w:t>
      </w:r>
      <w:r w:rsidR="00411183">
        <w:rPr>
          <w:rFonts w:asciiTheme="minorHAnsi" w:hAnsiTheme="minorHAnsi" w:cs="Arial"/>
        </w:rPr>
        <w:t>ing</w:t>
      </w:r>
      <w:r w:rsidR="00411183">
        <w:rPr>
          <w:rFonts w:asciiTheme="minorHAnsi" w:hAnsiTheme="minorHAnsi" w:cs="Arial"/>
        </w:rPr>
        <w:t xml:space="preserve"> the level and status of their workload</w:t>
      </w:r>
      <w:r w:rsidR="00411183">
        <w:rPr>
          <w:rFonts w:asciiTheme="minorHAnsi" w:hAnsiTheme="minorHAnsi" w:cs="Arial"/>
        </w:rPr>
        <w:t xml:space="preserve"> which developed my organisational skills and time management.</w:t>
      </w:r>
    </w:p>
    <w:p w14:paraId="609B7399" w14:textId="16A7B6AC" w:rsidR="00FF1C97" w:rsidRPr="00664B36" w:rsidRDefault="00731D12" w:rsidP="00664B36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="Lato" w:hAnsi="Lato"/>
          <w:color w:val="000000"/>
          <w:sz w:val="23"/>
          <w:szCs w:val="23"/>
          <w:shd w:val="clear" w:color="auto" w:fill="FFFFFF"/>
        </w:rPr>
      </w:pPr>
      <w:r>
        <w:rPr>
          <w:rFonts w:asciiTheme="minorHAnsi" w:hAnsiTheme="minorHAnsi" w:cs="Arial"/>
        </w:rPr>
        <w:t>By working on different projects and using tools such as Microsoft Apps, and PowerApps I have gained</w:t>
      </w:r>
      <w:r w:rsidR="00BD6827">
        <w:rPr>
          <w:rFonts w:asciiTheme="minorHAnsi" w:hAnsiTheme="minorHAnsi" w:cs="Arial"/>
        </w:rPr>
        <w:t xml:space="preserve"> good technical skills</w:t>
      </w:r>
      <w:r w:rsidR="00203C9F">
        <w:rPr>
          <w:rFonts w:asciiTheme="minorHAnsi" w:hAnsiTheme="minorHAnsi" w:cs="Arial"/>
        </w:rPr>
        <w:t>.</w:t>
      </w:r>
      <w:r w:rsidR="006945C3">
        <w:rPr>
          <w:rFonts w:asciiTheme="minorHAnsi" w:hAnsiTheme="minorHAnsi" w:cs="Arial"/>
        </w:rPr>
        <w:t xml:space="preserve"> </w:t>
      </w:r>
      <w:r w:rsidR="00307F93">
        <w:rPr>
          <w:rFonts w:asciiTheme="minorHAnsi" w:hAnsiTheme="minorHAnsi" w:cs="Arial"/>
        </w:rPr>
        <w:t>I used</w:t>
      </w:r>
      <w:r w:rsidR="006945C3">
        <w:rPr>
          <w:rFonts w:asciiTheme="minorHAnsi" w:hAnsiTheme="minorHAnsi" w:cs="Arial"/>
        </w:rPr>
        <w:t xml:space="preserve"> Excel to </w:t>
      </w:r>
      <w:r w:rsidR="006945C3" w:rsidRPr="00506373">
        <w:rPr>
          <w:rFonts w:asciiTheme="minorHAnsi" w:hAnsiTheme="minorHAnsi" w:cs="Arial"/>
        </w:rPr>
        <w:t>create a milestone timeli</w:t>
      </w:r>
      <w:r w:rsidR="006945C3">
        <w:rPr>
          <w:rFonts w:asciiTheme="minorHAnsi" w:hAnsiTheme="minorHAnsi" w:cs="Arial"/>
        </w:rPr>
        <w:t xml:space="preserve">ne and </w:t>
      </w:r>
      <w:r w:rsidR="00307F93">
        <w:rPr>
          <w:rFonts w:asciiTheme="minorHAnsi" w:hAnsiTheme="minorHAnsi" w:cs="Arial"/>
        </w:rPr>
        <w:t>‘</w:t>
      </w:r>
      <w:r w:rsidR="006945C3">
        <w:rPr>
          <w:rFonts w:asciiTheme="minorHAnsi" w:hAnsiTheme="minorHAnsi" w:cs="Arial"/>
        </w:rPr>
        <w:t>use</w:t>
      </w:r>
      <w:r w:rsidR="00C61F05">
        <w:rPr>
          <w:rFonts w:asciiTheme="minorHAnsi" w:hAnsiTheme="minorHAnsi" w:cs="Arial"/>
        </w:rPr>
        <w:t xml:space="preserve"> </w:t>
      </w:r>
      <w:r w:rsidR="006945C3">
        <w:rPr>
          <w:rFonts w:asciiTheme="minorHAnsi" w:hAnsiTheme="minorHAnsi" w:cs="Arial"/>
        </w:rPr>
        <w:t>cases</w:t>
      </w:r>
      <w:r w:rsidR="00307F93">
        <w:rPr>
          <w:rFonts w:asciiTheme="minorHAnsi" w:hAnsiTheme="minorHAnsi" w:cs="Arial"/>
        </w:rPr>
        <w:t>’</w:t>
      </w:r>
      <w:r w:rsidR="006945C3">
        <w:rPr>
          <w:rFonts w:asciiTheme="minorHAnsi" w:hAnsiTheme="minorHAnsi" w:cs="Arial"/>
        </w:rPr>
        <w:t xml:space="preserve"> to demonstrate the potential tasks to accomplish the project.</w:t>
      </w:r>
      <w:r w:rsidR="00307F93">
        <w:rPr>
          <w:rFonts w:asciiTheme="minorHAnsi" w:hAnsiTheme="minorHAnsi" w:cs="Arial"/>
        </w:rPr>
        <w:t xml:space="preserve"> Power Apps was used to create reports for clients based on a questionnaire fil</w:t>
      </w:r>
      <w:r w:rsidR="00A67E36">
        <w:rPr>
          <w:rFonts w:asciiTheme="minorHAnsi" w:hAnsiTheme="minorHAnsi" w:cs="Arial"/>
        </w:rPr>
        <w:t>l</w:t>
      </w:r>
      <w:r w:rsidR="00307F93">
        <w:rPr>
          <w:rFonts w:asciiTheme="minorHAnsi" w:hAnsiTheme="minorHAnsi" w:cs="Arial"/>
        </w:rPr>
        <w:t>ed out during site visits.</w:t>
      </w:r>
      <w:r w:rsidR="00664B36">
        <w:rPr>
          <w:rFonts w:asciiTheme="minorHAnsi" w:hAnsiTheme="minorHAnsi" w:cs="Arial"/>
        </w:rPr>
        <w:t xml:space="preserve"> </w:t>
      </w:r>
      <w:r w:rsidR="00664B36">
        <w:rPr>
          <w:rFonts w:asciiTheme="minorHAnsi" w:hAnsiTheme="minorHAnsi" w:cs="Arial"/>
        </w:rPr>
        <w:t>I created KPI dashboards in CRM and reviewed them with the sales team managers so they can keep track of their team’s progress and company sales.</w:t>
      </w:r>
    </w:p>
    <w:p w14:paraId="1A368DBE" w14:textId="2FF1F158" w:rsidR="00506373" w:rsidRPr="000C6BBE" w:rsidRDefault="00506373" w:rsidP="000C6BBE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lastRenderedPageBreak/>
        <w:t xml:space="preserve">I was responsible for organising team meetings and email management </w:t>
      </w:r>
      <w:r w:rsidR="00135C36">
        <w:rPr>
          <w:rFonts w:asciiTheme="minorHAnsi" w:hAnsiTheme="minorHAnsi" w:cs="Arial"/>
        </w:rPr>
        <w:t xml:space="preserve">for </w:t>
      </w:r>
      <w:r>
        <w:rPr>
          <w:rFonts w:asciiTheme="minorHAnsi" w:hAnsiTheme="minorHAnsi" w:cs="Arial"/>
        </w:rPr>
        <w:t>correspondence</w:t>
      </w:r>
      <w:r w:rsidR="000C6BBE">
        <w:rPr>
          <w:rFonts w:asciiTheme="minorHAnsi" w:hAnsiTheme="minorHAnsi" w:cs="Arial"/>
        </w:rPr>
        <w:t xml:space="preserve">, </w:t>
      </w:r>
      <w:r w:rsidR="0081250D" w:rsidRPr="0021641E">
        <w:rPr>
          <w:rFonts w:asciiTheme="minorHAnsi" w:hAnsiTheme="minorHAnsi" w:cs="Arial"/>
        </w:rPr>
        <w:t>taking notes</w:t>
      </w:r>
      <w:r w:rsidR="000C6BBE">
        <w:rPr>
          <w:rFonts w:asciiTheme="minorHAnsi" w:hAnsiTheme="minorHAnsi" w:cs="Arial"/>
        </w:rPr>
        <w:t xml:space="preserve"> during meetings and </w:t>
      </w:r>
      <w:r w:rsidR="0081250D" w:rsidRPr="0021641E">
        <w:rPr>
          <w:rFonts w:asciiTheme="minorHAnsi" w:hAnsiTheme="minorHAnsi" w:cs="Arial"/>
        </w:rPr>
        <w:t xml:space="preserve">dividing </w:t>
      </w:r>
      <w:r w:rsidR="007C487D">
        <w:rPr>
          <w:rFonts w:asciiTheme="minorHAnsi" w:hAnsiTheme="minorHAnsi" w:cs="Arial"/>
        </w:rPr>
        <w:t>tasks</w:t>
      </w:r>
      <w:r w:rsidR="0081250D" w:rsidRPr="0021641E">
        <w:rPr>
          <w:rFonts w:asciiTheme="minorHAnsi" w:hAnsiTheme="minorHAnsi" w:cs="Arial"/>
        </w:rPr>
        <w:t xml:space="preserve"> amongst the team</w:t>
      </w:r>
      <w:r w:rsidR="000C6BBE">
        <w:rPr>
          <w:rFonts w:asciiTheme="minorHAnsi" w:hAnsiTheme="minorHAnsi" w:cs="Arial"/>
        </w:rPr>
        <w:t xml:space="preserve"> as a result of the meetings</w:t>
      </w:r>
      <w:r w:rsidR="0081250D" w:rsidRPr="000C6BBE">
        <w:rPr>
          <w:rFonts w:asciiTheme="minorHAnsi" w:hAnsiTheme="minorHAnsi" w:cs="Arial"/>
        </w:rPr>
        <w:t>.</w:t>
      </w:r>
    </w:p>
    <w:p w14:paraId="6F5012B4" w14:textId="4D906C5B" w:rsidR="00506373" w:rsidRDefault="00A345C3" w:rsidP="00731D12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I </w:t>
      </w:r>
      <w:r w:rsidR="00DA1713">
        <w:rPr>
          <w:rFonts w:asciiTheme="minorHAnsi" w:hAnsiTheme="minorHAnsi" w:cs="Arial"/>
        </w:rPr>
        <w:t>designed</w:t>
      </w:r>
      <w:r w:rsidR="00506373">
        <w:rPr>
          <w:rFonts w:asciiTheme="minorHAnsi" w:hAnsiTheme="minorHAnsi" w:cs="Arial"/>
        </w:rPr>
        <w:t xml:space="preserve"> and </w:t>
      </w:r>
      <w:r w:rsidR="007108D8">
        <w:rPr>
          <w:rFonts w:asciiTheme="minorHAnsi" w:hAnsiTheme="minorHAnsi" w:cs="Arial"/>
        </w:rPr>
        <w:t xml:space="preserve">controlled </w:t>
      </w:r>
      <w:r w:rsidR="00506373">
        <w:rPr>
          <w:rFonts w:asciiTheme="minorHAnsi" w:hAnsiTheme="minorHAnsi" w:cs="Arial"/>
        </w:rPr>
        <w:t xml:space="preserve">the project schedule while ensuring deadlines </w:t>
      </w:r>
      <w:r w:rsidR="00524BF1">
        <w:rPr>
          <w:rFonts w:asciiTheme="minorHAnsi" w:hAnsiTheme="minorHAnsi" w:cs="Arial"/>
        </w:rPr>
        <w:t xml:space="preserve">were </w:t>
      </w:r>
      <w:r w:rsidR="00506373">
        <w:rPr>
          <w:rFonts w:asciiTheme="minorHAnsi" w:hAnsiTheme="minorHAnsi" w:cs="Arial"/>
        </w:rPr>
        <w:t>met</w:t>
      </w:r>
      <w:r>
        <w:rPr>
          <w:rFonts w:asciiTheme="minorHAnsi" w:hAnsiTheme="minorHAnsi" w:cs="Arial"/>
        </w:rPr>
        <w:t xml:space="preserve"> and providing an update in our weekly meetings.</w:t>
      </w:r>
    </w:p>
    <w:p w14:paraId="3C02D957" w14:textId="58232E7B" w:rsidR="00506373" w:rsidRDefault="00E154E1" w:rsidP="00506373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I prepared </w:t>
      </w:r>
      <w:r w:rsidR="00506373">
        <w:rPr>
          <w:rFonts w:asciiTheme="minorHAnsi" w:hAnsiTheme="minorHAnsi" w:cs="Arial"/>
        </w:rPr>
        <w:t>presentations to update senior team members on the project’s progress and showcase the project’s value</w:t>
      </w:r>
      <w:r w:rsidR="00203C9F">
        <w:rPr>
          <w:rFonts w:asciiTheme="minorHAnsi" w:hAnsiTheme="minorHAnsi" w:cs="Arial"/>
        </w:rPr>
        <w:t>.</w:t>
      </w:r>
    </w:p>
    <w:p w14:paraId="7FA6BDE5" w14:textId="77777777" w:rsidR="00227286" w:rsidRDefault="00312368" w:rsidP="00227286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Style w:val="yiv0772673426eop"/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Being involved in different projects encouraged me to adapt </w:t>
      </w:r>
      <w:r w:rsidR="00901E78">
        <w:rPr>
          <w:rFonts w:asciiTheme="minorHAnsi" w:hAnsiTheme="minorHAnsi" w:cs="Arial"/>
        </w:rPr>
        <w:t>and be agile in</w:t>
      </w:r>
      <w:r>
        <w:rPr>
          <w:rFonts w:asciiTheme="minorHAnsi" w:hAnsiTheme="minorHAnsi" w:cs="Arial"/>
        </w:rPr>
        <w:t xml:space="preserve"> different situations by working flexibly</w:t>
      </w:r>
      <w:r w:rsidR="00901E78">
        <w:rPr>
          <w:rFonts w:asciiTheme="minorHAnsi" w:hAnsiTheme="minorHAnsi" w:cs="Arial"/>
        </w:rPr>
        <w:t>,</w:t>
      </w:r>
      <w:r>
        <w:rPr>
          <w:rFonts w:asciiTheme="minorHAnsi" w:hAnsiTheme="minorHAnsi" w:cs="Arial"/>
        </w:rPr>
        <w:t xml:space="preserve"> </w:t>
      </w:r>
      <w:r w:rsidR="00227286">
        <w:rPr>
          <w:rFonts w:asciiTheme="minorHAnsi" w:hAnsiTheme="minorHAnsi" w:cs="Arial"/>
        </w:rPr>
        <w:t xml:space="preserve">and </w:t>
      </w:r>
      <w:r>
        <w:rPr>
          <w:rFonts w:asciiTheme="minorHAnsi" w:hAnsiTheme="minorHAnsi" w:cs="Arial"/>
        </w:rPr>
        <w:t>creatively</w:t>
      </w:r>
      <w:r w:rsidR="00901E78">
        <w:rPr>
          <w:rFonts w:asciiTheme="minorHAnsi" w:hAnsiTheme="minorHAnsi" w:cs="Arial"/>
        </w:rPr>
        <w:t>, and growing in the process</w:t>
      </w:r>
      <w:r w:rsidR="00227286">
        <w:rPr>
          <w:rStyle w:val="yiv0772673426eop"/>
          <w:rFonts w:asciiTheme="minorHAnsi" w:hAnsiTheme="minorHAnsi" w:cs="Arial"/>
        </w:rPr>
        <w:t>.</w:t>
      </w:r>
    </w:p>
    <w:p w14:paraId="7220AA6E" w14:textId="03348DEC" w:rsidR="00E82D3C" w:rsidRDefault="00384A15" w:rsidP="00DE559C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jc w:val="both"/>
        <w:rPr>
          <w:rStyle w:val="yiv0772673426eop"/>
          <w:rFonts w:cs="Calibri"/>
          <w:color w:val="1D2228"/>
        </w:rPr>
      </w:pPr>
      <w:r>
        <w:rPr>
          <w:rStyle w:val="yiv0772673426eop"/>
          <w:rFonts w:cs="Calibri"/>
          <w:color w:val="1D2228"/>
        </w:rPr>
        <w:t xml:space="preserve">I demonstrated curiosity as I asked questions to deepen my knowledge and understanding when thinking of possible solutions to make more informed decisions. </w:t>
      </w:r>
    </w:p>
    <w:p w14:paraId="12353A41" w14:textId="77777777" w:rsidR="00DE559C" w:rsidRPr="00DE559C" w:rsidRDefault="00DE559C" w:rsidP="00DE559C">
      <w:pPr>
        <w:widowControl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cs="Calibri"/>
          <w:color w:val="1D2228"/>
        </w:rPr>
      </w:pPr>
    </w:p>
    <w:p w14:paraId="074543EC" w14:textId="11598AB7" w:rsidR="00AE7A01" w:rsidRPr="008A648F" w:rsidRDefault="00A13D85" w:rsidP="00E65742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Arial"/>
          <w:i/>
        </w:rPr>
      </w:pPr>
      <w:r w:rsidRPr="008A648F">
        <w:rPr>
          <w:rFonts w:asciiTheme="minorHAnsi" w:hAnsiTheme="minorHAnsi" w:cs="Arial"/>
          <w:i/>
        </w:rPr>
        <w:t xml:space="preserve">Key </w:t>
      </w:r>
      <w:r w:rsidR="00774CA3" w:rsidRPr="008A648F">
        <w:rPr>
          <w:rFonts w:asciiTheme="minorHAnsi" w:hAnsiTheme="minorHAnsi" w:cs="Arial"/>
          <w:i/>
        </w:rPr>
        <w:t>achievements</w:t>
      </w:r>
      <w:r w:rsidRPr="008A648F">
        <w:rPr>
          <w:rFonts w:asciiTheme="minorHAnsi" w:hAnsiTheme="minorHAnsi" w:cs="Arial"/>
          <w:i/>
        </w:rPr>
        <w:t>/p</w:t>
      </w:r>
      <w:r w:rsidR="00AE7A01" w:rsidRPr="008A648F">
        <w:rPr>
          <w:rFonts w:asciiTheme="minorHAnsi" w:hAnsiTheme="minorHAnsi" w:cs="Arial"/>
          <w:i/>
        </w:rPr>
        <w:t>rojects</w:t>
      </w:r>
    </w:p>
    <w:p w14:paraId="030A482C" w14:textId="2E5F908C" w:rsidR="00731D12" w:rsidRPr="00411183" w:rsidRDefault="008A648F" w:rsidP="000675D0">
      <w:pPr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Arial"/>
          <w:i/>
        </w:rPr>
      </w:pPr>
      <w:r>
        <w:rPr>
          <w:rFonts w:asciiTheme="minorHAnsi" w:hAnsiTheme="minorHAnsi" w:cs="Arial"/>
        </w:rPr>
        <w:t>The CRM improvement and development project was s</w:t>
      </w:r>
      <w:r w:rsidR="00075512" w:rsidRPr="008A648F">
        <w:rPr>
          <w:rFonts w:asciiTheme="minorHAnsi" w:hAnsiTheme="minorHAnsi" w:cs="Arial"/>
        </w:rPr>
        <w:t xml:space="preserve">uccessful </w:t>
      </w:r>
      <w:r>
        <w:rPr>
          <w:rFonts w:asciiTheme="minorHAnsi" w:hAnsiTheme="minorHAnsi" w:cs="Arial"/>
        </w:rPr>
        <w:t xml:space="preserve">as our target goals </w:t>
      </w:r>
      <w:r w:rsidR="00763F89">
        <w:rPr>
          <w:rFonts w:asciiTheme="minorHAnsi" w:hAnsiTheme="minorHAnsi" w:cs="Arial"/>
        </w:rPr>
        <w:t xml:space="preserve">were met </w:t>
      </w:r>
      <w:r>
        <w:rPr>
          <w:rFonts w:asciiTheme="minorHAnsi" w:hAnsiTheme="minorHAnsi" w:cs="Arial"/>
        </w:rPr>
        <w:t xml:space="preserve">so </w:t>
      </w:r>
      <w:r w:rsidR="00763F89">
        <w:rPr>
          <w:rFonts w:asciiTheme="minorHAnsi" w:hAnsiTheme="minorHAnsi" w:cs="Arial"/>
        </w:rPr>
        <w:t xml:space="preserve">that </w:t>
      </w:r>
      <w:r>
        <w:rPr>
          <w:rFonts w:asciiTheme="minorHAnsi" w:hAnsiTheme="minorHAnsi" w:cs="Arial"/>
        </w:rPr>
        <w:t xml:space="preserve">different </w:t>
      </w:r>
      <w:r w:rsidR="00763F89">
        <w:rPr>
          <w:rFonts w:asciiTheme="minorHAnsi" w:hAnsiTheme="minorHAnsi" w:cs="Arial"/>
        </w:rPr>
        <w:t>departments</w:t>
      </w:r>
      <w:r>
        <w:rPr>
          <w:rFonts w:asciiTheme="minorHAnsi" w:hAnsiTheme="minorHAnsi" w:cs="Arial"/>
        </w:rPr>
        <w:t xml:space="preserve"> within the company can use the</w:t>
      </w:r>
      <w:r w:rsidR="00CD13FF" w:rsidRPr="008A648F">
        <w:rPr>
          <w:rFonts w:asciiTheme="minorHAnsi" w:hAnsiTheme="minorHAnsi" w:cs="Arial"/>
        </w:rPr>
        <w:t xml:space="preserve"> system effectively</w:t>
      </w:r>
      <w:r w:rsidR="0001622E">
        <w:rPr>
          <w:rFonts w:asciiTheme="minorHAnsi" w:hAnsiTheme="minorHAnsi" w:cs="Arial"/>
        </w:rPr>
        <w:t>.</w:t>
      </w:r>
    </w:p>
    <w:p w14:paraId="6A6935C9" w14:textId="77777777" w:rsidR="00411183" w:rsidRDefault="00411183" w:rsidP="00411183">
      <w:pPr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Style w:val="yiv0772673426eop"/>
          <w:rFonts w:cs="Calibri"/>
          <w:color w:val="1D2228"/>
        </w:rPr>
      </w:pPr>
      <w:r>
        <w:rPr>
          <w:rStyle w:val="yiv0772673426eop"/>
          <w:rFonts w:cs="Calibri"/>
          <w:color w:val="1D2228"/>
        </w:rPr>
        <w:t>Together as a team, we ensured we were able to create new and better ways for the organisation to be successful.</w:t>
      </w:r>
    </w:p>
    <w:p w14:paraId="31467ED7" w14:textId="4C328D35" w:rsidR="004F78FE" w:rsidRPr="00403357" w:rsidRDefault="00901681" w:rsidP="00292C89">
      <w:pPr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Arial"/>
          <w:i/>
        </w:rPr>
      </w:pPr>
      <w:r>
        <w:rPr>
          <w:rFonts w:asciiTheme="minorHAnsi" w:hAnsiTheme="minorHAnsi" w:cs="Arial"/>
        </w:rPr>
        <w:t xml:space="preserve">By overcoming </w:t>
      </w:r>
      <w:r>
        <w:rPr>
          <w:rFonts w:asciiTheme="minorHAnsi" w:hAnsiTheme="minorHAnsi" w:cs="Arial"/>
        </w:rPr>
        <w:t>technical challenges and learning complexities and features</w:t>
      </w:r>
      <w:r>
        <w:rPr>
          <w:rFonts w:asciiTheme="minorHAnsi" w:hAnsiTheme="minorHAnsi" w:cs="Arial"/>
        </w:rPr>
        <w:t xml:space="preserve"> in excel</w:t>
      </w:r>
      <w:r w:rsidR="00311745">
        <w:rPr>
          <w:rFonts w:asciiTheme="minorHAnsi" w:hAnsiTheme="minorHAnsi" w:cs="Arial"/>
        </w:rPr>
        <w:t xml:space="preserve"> I</w:t>
      </w:r>
      <w:r w:rsidR="00B918B1">
        <w:rPr>
          <w:rFonts w:asciiTheme="minorHAnsi" w:hAnsiTheme="minorHAnsi" w:cs="Arial"/>
        </w:rPr>
        <w:t xml:space="preserve"> enabled the success of some projects.</w:t>
      </w:r>
      <w:r w:rsidR="00311745">
        <w:rPr>
          <w:rFonts w:asciiTheme="minorHAnsi" w:hAnsiTheme="minorHAnsi" w:cs="Arial"/>
        </w:rPr>
        <w:t xml:space="preserve"> </w:t>
      </w:r>
    </w:p>
    <w:p w14:paraId="360DF559" w14:textId="0215F38D" w:rsidR="00403357" w:rsidRPr="00403357" w:rsidRDefault="00403357" w:rsidP="00403357">
      <w:pPr>
        <w:widowControl w:val="0"/>
        <w:numPr>
          <w:ilvl w:val="0"/>
          <w:numId w:val="36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>Additional projects I worked on were: improving the customer portal to reduce calls and emails the help desk receive</w:t>
      </w:r>
      <w:r w:rsidR="00E557E8">
        <w:rPr>
          <w:rFonts w:asciiTheme="minorHAnsi" w:hAnsiTheme="minorHAnsi" w:cs="Arial"/>
        </w:rPr>
        <w:t>d</w:t>
      </w:r>
      <w:r w:rsidR="00E07133">
        <w:rPr>
          <w:rFonts w:asciiTheme="minorHAnsi" w:hAnsiTheme="minorHAnsi" w:cs="Arial"/>
        </w:rPr>
        <w:t xml:space="preserve">. </w:t>
      </w:r>
      <w:r w:rsidR="00292C89">
        <w:rPr>
          <w:rFonts w:asciiTheme="minorHAnsi" w:hAnsiTheme="minorHAnsi" w:cs="Arial"/>
        </w:rPr>
        <w:t>I played a key role in</w:t>
      </w:r>
      <w:r>
        <w:rPr>
          <w:rFonts w:asciiTheme="minorHAnsi" w:hAnsiTheme="minorHAnsi" w:cs="Arial"/>
        </w:rPr>
        <w:t xml:space="preserve"> the company</w:t>
      </w:r>
      <w:r w:rsidR="00292C89">
        <w:rPr>
          <w:rFonts w:asciiTheme="minorHAnsi" w:hAnsiTheme="minorHAnsi" w:cs="Arial"/>
        </w:rPr>
        <w:t>’s</w:t>
      </w:r>
      <w:r>
        <w:rPr>
          <w:rFonts w:asciiTheme="minorHAnsi" w:hAnsiTheme="minorHAnsi" w:cs="Arial"/>
        </w:rPr>
        <w:t xml:space="preserve"> rebranding project where I was responsible for preparing a list of contacts </w:t>
      </w:r>
      <w:r w:rsidR="00CC01A9">
        <w:rPr>
          <w:rFonts w:asciiTheme="minorHAnsi" w:hAnsiTheme="minorHAnsi" w:cs="Arial"/>
        </w:rPr>
        <w:t xml:space="preserve">for the marketing team </w:t>
      </w:r>
      <w:r w:rsidR="003728FE">
        <w:rPr>
          <w:rFonts w:asciiTheme="minorHAnsi" w:hAnsiTheme="minorHAnsi" w:cs="Arial"/>
        </w:rPr>
        <w:t xml:space="preserve">to </w:t>
      </w:r>
      <w:r w:rsidR="00645CB2">
        <w:rPr>
          <w:rFonts w:asciiTheme="minorHAnsi" w:hAnsiTheme="minorHAnsi" w:cs="Arial"/>
        </w:rPr>
        <w:t>c</w:t>
      </w:r>
      <w:r w:rsidRPr="002C2829">
        <w:rPr>
          <w:rFonts w:asciiTheme="minorHAnsi" w:hAnsiTheme="minorHAnsi" w:cs="Arial"/>
        </w:rPr>
        <w:t xml:space="preserve">ommunicate this </w:t>
      </w:r>
      <w:r w:rsidR="005314DF">
        <w:rPr>
          <w:rFonts w:asciiTheme="minorHAnsi" w:hAnsiTheme="minorHAnsi" w:cs="Arial"/>
        </w:rPr>
        <w:t xml:space="preserve">significant </w:t>
      </w:r>
      <w:r w:rsidRPr="002C2829">
        <w:rPr>
          <w:rFonts w:asciiTheme="minorHAnsi" w:hAnsiTheme="minorHAnsi" w:cs="Arial"/>
        </w:rPr>
        <w:t>change</w:t>
      </w:r>
      <w:r w:rsidR="00EE2773">
        <w:rPr>
          <w:rFonts w:asciiTheme="minorHAnsi" w:hAnsiTheme="minorHAnsi" w:cs="Arial"/>
        </w:rPr>
        <w:t xml:space="preserve"> </w:t>
      </w:r>
      <w:r w:rsidR="00CC01A9">
        <w:rPr>
          <w:rFonts w:asciiTheme="minorHAnsi" w:hAnsiTheme="minorHAnsi" w:cs="Arial"/>
        </w:rPr>
        <w:t xml:space="preserve">to </w:t>
      </w:r>
      <w:r w:rsidR="00EE2773">
        <w:rPr>
          <w:rFonts w:asciiTheme="minorHAnsi" w:hAnsiTheme="minorHAnsi" w:cs="Arial"/>
        </w:rPr>
        <w:t>clients</w:t>
      </w:r>
      <w:r w:rsidRPr="002C2829">
        <w:rPr>
          <w:rFonts w:asciiTheme="minorHAnsi" w:hAnsiTheme="minorHAnsi" w:cs="Arial"/>
        </w:rPr>
        <w:t>.</w:t>
      </w:r>
      <w:r w:rsidR="00E07133">
        <w:rPr>
          <w:rFonts w:asciiTheme="minorHAnsi" w:hAnsiTheme="minorHAnsi" w:cs="Arial"/>
        </w:rPr>
        <w:t xml:space="preserve"> I </w:t>
      </w:r>
      <w:r w:rsidR="009E404E">
        <w:rPr>
          <w:rFonts w:asciiTheme="minorHAnsi" w:hAnsiTheme="minorHAnsi" w:cs="Arial"/>
        </w:rPr>
        <w:t xml:space="preserve">was also able to </w:t>
      </w:r>
      <w:r w:rsidR="00292C89">
        <w:rPr>
          <w:rFonts w:asciiTheme="minorHAnsi" w:hAnsiTheme="minorHAnsi" w:cs="Arial"/>
        </w:rPr>
        <w:t>m</w:t>
      </w:r>
      <w:r w:rsidR="009E404E">
        <w:rPr>
          <w:rFonts w:asciiTheme="minorHAnsi" w:hAnsiTheme="minorHAnsi" w:cs="Arial"/>
        </w:rPr>
        <w:t>e</w:t>
      </w:r>
      <w:r w:rsidR="00292C89">
        <w:rPr>
          <w:rFonts w:asciiTheme="minorHAnsi" w:hAnsiTheme="minorHAnsi" w:cs="Arial"/>
        </w:rPr>
        <w:t xml:space="preserve">et tight deadlines </w:t>
      </w:r>
      <w:r w:rsidR="00E07133">
        <w:rPr>
          <w:rFonts w:asciiTheme="minorHAnsi" w:hAnsiTheme="minorHAnsi" w:cs="Arial"/>
        </w:rPr>
        <w:t>while working on multiple projects at the same time.</w:t>
      </w:r>
    </w:p>
    <w:p w14:paraId="5B6A8441" w14:textId="77777777" w:rsidR="000675D0" w:rsidRPr="000675D0" w:rsidRDefault="000675D0" w:rsidP="000675D0">
      <w:pPr>
        <w:widowControl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  <w:i/>
          <w:color w:val="FF0000"/>
        </w:rPr>
      </w:pPr>
    </w:p>
    <w:p w14:paraId="5564C0B8" w14:textId="016EFB30" w:rsidR="00137CA8" w:rsidRPr="00261F96" w:rsidRDefault="00137CA8" w:rsidP="00137CA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Arial"/>
          <w:b/>
          <w:bCs/>
          <w:szCs w:val="20"/>
        </w:rPr>
      </w:pPr>
      <w:r>
        <w:rPr>
          <w:rFonts w:asciiTheme="minorHAnsi" w:hAnsiTheme="minorHAnsi" w:cs="Arial"/>
          <w:b/>
          <w:bCs/>
          <w:szCs w:val="20"/>
        </w:rPr>
        <w:t xml:space="preserve">ICTS Security Agent at Gatwick Airport: July 2018 </w:t>
      </w:r>
      <w:r w:rsidRPr="00A13D85">
        <w:rPr>
          <w:rFonts w:asciiTheme="minorHAnsi" w:hAnsiTheme="minorHAnsi" w:cs="Arial"/>
          <w:b/>
          <w:bCs/>
          <w:szCs w:val="20"/>
        </w:rPr>
        <w:t xml:space="preserve">– </w:t>
      </w:r>
      <w:r>
        <w:rPr>
          <w:rFonts w:asciiTheme="minorHAnsi" w:hAnsiTheme="minorHAnsi" w:cs="Arial"/>
          <w:b/>
          <w:bCs/>
          <w:szCs w:val="20"/>
        </w:rPr>
        <w:t>March 2019</w:t>
      </w:r>
    </w:p>
    <w:p w14:paraId="154225CB" w14:textId="2DBF1E80" w:rsidR="00137CA8" w:rsidRDefault="00137CA8" w:rsidP="00137CA8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Arial"/>
        </w:rPr>
      </w:pPr>
      <w:r>
        <w:rPr>
          <w:rFonts w:asciiTheme="minorHAnsi" w:hAnsiTheme="minorHAnsi" w:cs="Arial"/>
        </w:rPr>
        <w:t xml:space="preserve">I was </w:t>
      </w:r>
      <w:r w:rsidR="00AB1EB8">
        <w:rPr>
          <w:rFonts w:asciiTheme="minorHAnsi" w:hAnsiTheme="minorHAnsi" w:cs="Arial"/>
        </w:rPr>
        <w:t>responsible for thoroughly checking passengers for any prohibited items including unauthorised weapons, explosives and incendiary materials to</w:t>
      </w:r>
      <w:r w:rsidR="00A26344">
        <w:rPr>
          <w:rFonts w:asciiTheme="minorHAnsi" w:hAnsiTheme="minorHAnsi" w:cs="Arial"/>
        </w:rPr>
        <w:t xml:space="preserve"> ensure the safety of onboarding passengers and the aircraft.</w:t>
      </w:r>
    </w:p>
    <w:p w14:paraId="38ED729B" w14:textId="77777777" w:rsidR="00137CA8" w:rsidRDefault="00137CA8" w:rsidP="009C1B6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="Arial" w:eastAsia="Arial" w:hAnsi="Arial"/>
          <w:color w:val="595959"/>
          <w:sz w:val="18"/>
        </w:rPr>
      </w:pPr>
    </w:p>
    <w:p w14:paraId="1EAC9B8F" w14:textId="19A70EBF" w:rsidR="009C1B66" w:rsidRDefault="009C1B66" w:rsidP="009C1B66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Arial"/>
          <w:i/>
        </w:rPr>
      </w:pPr>
      <w:r>
        <w:rPr>
          <w:rFonts w:asciiTheme="minorHAnsi" w:hAnsiTheme="minorHAnsi" w:cs="Arial"/>
          <w:i/>
        </w:rPr>
        <w:t>Key Responsibilities:</w:t>
      </w:r>
    </w:p>
    <w:p w14:paraId="46113F0C" w14:textId="5E4028A6" w:rsidR="009C1B66" w:rsidRPr="009C1B66" w:rsidRDefault="009C1B66" w:rsidP="00622E40">
      <w:pPr>
        <w:pStyle w:val="ListParagraph"/>
        <w:numPr>
          <w:ilvl w:val="0"/>
          <w:numId w:val="1"/>
        </w:numPr>
        <w:spacing w:line="0" w:lineRule="atLeast"/>
        <w:jc w:val="both"/>
        <w:rPr>
          <w:rFonts w:asciiTheme="minorHAnsi" w:hAnsiTheme="minorHAnsi" w:cs="Arial"/>
          <w:b/>
          <w:bCs/>
          <w:szCs w:val="20"/>
        </w:rPr>
      </w:pPr>
      <w:r w:rsidRPr="009C1B66">
        <w:rPr>
          <w:rFonts w:asciiTheme="minorHAnsi" w:hAnsiTheme="minorHAnsi" w:cs="Arial"/>
        </w:rPr>
        <w:t>I was given the responsibility within a team for the security of flights and passengers.</w:t>
      </w:r>
    </w:p>
    <w:p w14:paraId="5E644C1C" w14:textId="53E5B10C" w:rsidR="009C1B66" w:rsidRDefault="009C1B66" w:rsidP="009C1B66">
      <w:pPr>
        <w:pStyle w:val="ListParagraph"/>
        <w:numPr>
          <w:ilvl w:val="0"/>
          <w:numId w:val="1"/>
        </w:numPr>
        <w:spacing w:line="0" w:lineRule="atLeast"/>
        <w:jc w:val="both"/>
        <w:rPr>
          <w:rFonts w:asciiTheme="minorHAnsi" w:hAnsiTheme="minorHAnsi" w:cs="Arial"/>
        </w:rPr>
      </w:pPr>
      <w:r w:rsidRPr="00203C9F">
        <w:rPr>
          <w:rFonts w:asciiTheme="minorHAnsi" w:hAnsiTheme="minorHAnsi" w:cs="Arial"/>
        </w:rPr>
        <w:t xml:space="preserve">Searching passengers and their bags for prohibited items improved my customer service skills as I had to communicate any problems that were discovered and </w:t>
      </w:r>
      <w:r>
        <w:rPr>
          <w:rFonts w:asciiTheme="minorHAnsi" w:hAnsiTheme="minorHAnsi" w:cs="Arial"/>
        </w:rPr>
        <w:t xml:space="preserve">provide answers to </w:t>
      </w:r>
      <w:r w:rsidRPr="00203C9F">
        <w:rPr>
          <w:rFonts w:asciiTheme="minorHAnsi" w:hAnsiTheme="minorHAnsi" w:cs="Arial"/>
        </w:rPr>
        <w:t>curious passengers</w:t>
      </w:r>
      <w:r>
        <w:rPr>
          <w:rFonts w:asciiTheme="minorHAnsi" w:hAnsiTheme="minorHAnsi" w:cs="Arial"/>
        </w:rPr>
        <w:t>.</w:t>
      </w:r>
    </w:p>
    <w:p w14:paraId="7A070B10" w14:textId="77777777" w:rsidR="00A26344" w:rsidRDefault="009C1B66" w:rsidP="00A26344">
      <w:pPr>
        <w:pStyle w:val="ListParagraph"/>
        <w:numPr>
          <w:ilvl w:val="0"/>
          <w:numId w:val="1"/>
        </w:numPr>
        <w:spacing w:line="0" w:lineRule="atLeast"/>
        <w:jc w:val="both"/>
        <w:rPr>
          <w:rFonts w:asciiTheme="minorHAnsi" w:hAnsiTheme="minorHAnsi" w:cs="Arial"/>
        </w:rPr>
      </w:pPr>
      <w:r w:rsidRPr="00203C9F">
        <w:rPr>
          <w:rFonts w:asciiTheme="minorHAnsi" w:hAnsiTheme="minorHAnsi" w:cs="Arial"/>
        </w:rPr>
        <w:t>I operated the detective machine that was used to test the swabs used on electronic devices and passengers.</w:t>
      </w:r>
    </w:p>
    <w:p w14:paraId="1E987587" w14:textId="0C3C5C5C" w:rsidR="00910949" w:rsidRPr="00910949" w:rsidRDefault="00261F96" w:rsidP="00A26344">
      <w:pPr>
        <w:spacing w:line="0" w:lineRule="atLeast"/>
        <w:jc w:val="both"/>
        <w:rPr>
          <w:rFonts w:asciiTheme="minorHAnsi" w:eastAsia="Arial" w:hAnsiTheme="minorHAnsi" w:cstheme="minorHAnsi"/>
          <w:b/>
          <w:bCs/>
        </w:rPr>
      </w:pPr>
      <w:r w:rsidRPr="00A26344">
        <w:rPr>
          <w:rFonts w:asciiTheme="minorHAnsi" w:eastAsia="Arial" w:hAnsiTheme="minorHAnsi" w:cstheme="minorHAnsi"/>
          <w:b/>
          <w:bCs/>
        </w:rPr>
        <w:t>Sales Assistant for WHSmith at Gatwick Airport: January 2017 - December 2017</w:t>
      </w:r>
    </w:p>
    <w:p w14:paraId="361FF611" w14:textId="5954AC93" w:rsidR="00E71944" w:rsidRPr="00E71944" w:rsidRDefault="00E71944" w:rsidP="00E71944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Arial"/>
          <w:i/>
        </w:rPr>
      </w:pPr>
      <w:r>
        <w:rPr>
          <w:rFonts w:asciiTheme="minorHAnsi" w:hAnsiTheme="minorHAnsi" w:cs="Arial"/>
          <w:i/>
        </w:rPr>
        <w:t>Key Responsibilities:</w:t>
      </w:r>
    </w:p>
    <w:p w14:paraId="4D642312" w14:textId="2E3C76D2" w:rsidR="00765948" w:rsidRDefault="00261F96" w:rsidP="00765948">
      <w:pPr>
        <w:pStyle w:val="ListParagraph"/>
        <w:numPr>
          <w:ilvl w:val="0"/>
          <w:numId w:val="38"/>
        </w:numPr>
        <w:spacing w:line="0" w:lineRule="atLeast"/>
        <w:jc w:val="both"/>
        <w:rPr>
          <w:rFonts w:asciiTheme="minorHAnsi" w:eastAsia="Arial" w:hAnsiTheme="minorHAnsi" w:cstheme="minorHAnsi"/>
        </w:rPr>
      </w:pPr>
      <w:r w:rsidRPr="00765948">
        <w:rPr>
          <w:rFonts w:asciiTheme="minorHAnsi" w:eastAsia="Arial" w:hAnsiTheme="minorHAnsi" w:cstheme="minorHAnsi"/>
        </w:rPr>
        <w:t xml:space="preserve">I managed the </w:t>
      </w:r>
      <w:r w:rsidR="00253A46" w:rsidRPr="00765948">
        <w:rPr>
          <w:rFonts w:asciiTheme="minorHAnsi" w:eastAsia="Arial" w:hAnsiTheme="minorHAnsi" w:cstheme="minorHAnsi"/>
        </w:rPr>
        <w:t>bookstore</w:t>
      </w:r>
      <w:r w:rsidRPr="00765948">
        <w:rPr>
          <w:rFonts w:asciiTheme="minorHAnsi" w:eastAsia="Arial" w:hAnsiTheme="minorHAnsi" w:cstheme="minorHAnsi"/>
        </w:rPr>
        <w:t xml:space="preserve"> independently; this improved my leadership skills</w:t>
      </w:r>
      <w:r w:rsidR="00203C9F">
        <w:rPr>
          <w:rFonts w:asciiTheme="minorHAnsi" w:eastAsia="Arial" w:hAnsiTheme="minorHAnsi" w:cstheme="minorHAnsi"/>
        </w:rPr>
        <w:t>.</w:t>
      </w:r>
    </w:p>
    <w:p w14:paraId="14A7A8D0" w14:textId="60A7233D" w:rsidR="00765948" w:rsidRDefault="00261F96" w:rsidP="00765948">
      <w:pPr>
        <w:pStyle w:val="ListParagraph"/>
        <w:numPr>
          <w:ilvl w:val="0"/>
          <w:numId w:val="38"/>
        </w:numPr>
        <w:spacing w:line="0" w:lineRule="atLeast"/>
        <w:jc w:val="both"/>
        <w:rPr>
          <w:rFonts w:asciiTheme="minorHAnsi" w:eastAsia="Arial" w:hAnsiTheme="minorHAnsi" w:cstheme="minorHAnsi"/>
        </w:rPr>
      </w:pPr>
      <w:r w:rsidRPr="00765948">
        <w:rPr>
          <w:rFonts w:asciiTheme="minorHAnsi" w:eastAsia="Arial" w:hAnsiTheme="minorHAnsi" w:cstheme="minorHAnsi"/>
        </w:rPr>
        <w:t xml:space="preserve">I gained </w:t>
      </w:r>
      <w:r w:rsidR="00765948">
        <w:rPr>
          <w:rFonts w:asciiTheme="minorHAnsi" w:eastAsia="Arial" w:hAnsiTheme="minorHAnsi" w:cstheme="minorHAnsi"/>
        </w:rPr>
        <w:t xml:space="preserve">effective </w:t>
      </w:r>
      <w:r w:rsidRPr="00765948">
        <w:rPr>
          <w:rFonts w:asciiTheme="minorHAnsi" w:eastAsia="Arial" w:hAnsiTheme="minorHAnsi" w:cstheme="minorHAnsi"/>
        </w:rPr>
        <w:t>customer service skills when serving customers at the till</w:t>
      </w:r>
      <w:r w:rsidR="00203C9F">
        <w:rPr>
          <w:rFonts w:asciiTheme="minorHAnsi" w:eastAsia="Arial" w:hAnsiTheme="minorHAnsi" w:cstheme="minorHAnsi"/>
        </w:rPr>
        <w:t>.</w:t>
      </w:r>
    </w:p>
    <w:p w14:paraId="102EDF21" w14:textId="06FFC9E8" w:rsidR="00261F96" w:rsidRPr="00765948" w:rsidRDefault="00261F96" w:rsidP="00765948">
      <w:pPr>
        <w:pStyle w:val="ListParagraph"/>
        <w:numPr>
          <w:ilvl w:val="0"/>
          <w:numId w:val="38"/>
        </w:numPr>
        <w:spacing w:line="0" w:lineRule="atLeast"/>
        <w:jc w:val="both"/>
        <w:rPr>
          <w:rFonts w:asciiTheme="minorHAnsi" w:eastAsia="Arial" w:hAnsiTheme="minorHAnsi" w:cstheme="minorHAnsi"/>
        </w:rPr>
      </w:pPr>
      <w:r w:rsidRPr="00765948">
        <w:rPr>
          <w:rFonts w:asciiTheme="minorHAnsi" w:eastAsia="Arial" w:hAnsiTheme="minorHAnsi" w:cstheme="minorHAnsi"/>
        </w:rPr>
        <w:t>I was responsible for keeping the store clean and re-stocking shelves throughout my shift</w:t>
      </w:r>
      <w:r w:rsidR="00203C9F">
        <w:rPr>
          <w:rFonts w:asciiTheme="minorHAnsi" w:eastAsia="Arial" w:hAnsiTheme="minorHAnsi" w:cstheme="minorHAnsi"/>
        </w:rPr>
        <w:t>.</w:t>
      </w:r>
    </w:p>
    <w:p w14:paraId="7132BD71" w14:textId="191F9DD0" w:rsidR="00261F96" w:rsidRPr="00E61E96" w:rsidRDefault="00261F96" w:rsidP="00261F96">
      <w:pPr>
        <w:spacing w:line="0" w:lineRule="atLeast"/>
        <w:ind w:left="20"/>
        <w:jc w:val="both"/>
        <w:rPr>
          <w:rFonts w:asciiTheme="minorHAnsi" w:eastAsia="Arial" w:hAnsiTheme="minorHAnsi" w:cstheme="minorHAnsi"/>
          <w:b/>
          <w:bCs/>
        </w:rPr>
      </w:pPr>
      <w:r w:rsidRPr="00E61E96">
        <w:rPr>
          <w:rFonts w:asciiTheme="minorHAnsi" w:eastAsia="Arial" w:hAnsiTheme="minorHAnsi" w:cstheme="minorHAnsi"/>
          <w:b/>
          <w:bCs/>
        </w:rPr>
        <w:t>Trainee Pharmacist assistant at Battersea Pharmacy: September 2015</w:t>
      </w:r>
      <w:r w:rsidR="00803E4D">
        <w:rPr>
          <w:rFonts w:asciiTheme="minorHAnsi" w:eastAsia="Arial" w:hAnsiTheme="minorHAnsi" w:cstheme="minorHAnsi"/>
          <w:b/>
          <w:bCs/>
        </w:rPr>
        <w:t xml:space="preserve"> – October 2015</w:t>
      </w:r>
    </w:p>
    <w:p w14:paraId="3DC77ED8" w14:textId="79FA2E7E" w:rsidR="00261F96" w:rsidRPr="00E61E96" w:rsidRDefault="00261F96" w:rsidP="00E61E96">
      <w:pPr>
        <w:spacing w:line="0" w:lineRule="atLeast"/>
        <w:ind w:left="20"/>
        <w:jc w:val="both"/>
        <w:rPr>
          <w:rFonts w:asciiTheme="minorHAnsi" w:eastAsia="Arial" w:hAnsiTheme="minorHAnsi" w:cstheme="minorHAnsi"/>
        </w:rPr>
      </w:pPr>
      <w:r w:rsidRPr="00E61E96">
        <w:rPr>
          <w:rFonts w:asciiTheme="minorHAnsi" w:eastAsia="Arial" w:hAnsiTheme="minorHAnsi" w:cstheme="minorHAnsi"/>
        </w:rPr>
        <w:t xml:space="preserve">I gained effective and attentive listening and speaking skills while interacting with customers. I performed tasks expected of a pharmacy assistant in </w:t>
      </w:r>
      <w:r w:rsidR="00431CB5">
        <w:rPr>
          <w:rFonts w:asciiTheme="minorHAnsi" w:eastAsia="Arial" w:hAnsiTheme="minorHAnsi" w:cstheme="minorHAnsi"/>
        </w:rPr>
        <w:t>OTC and pharmacy medicines sales</w:t>
      </w:r>
      <w:r w:rsidRPr="00E61E96">
        <w:rPr>
          <w:rFonts w:asciiTheme="minorHAnsi" w:eastAsia="Arial" w:hAnsiTheme="minorHAnsi" w:cstheme="minorHAnsi"/>
        </w:rPr>
        <w:t xml:space="preserve">. </w:t>
      </w:r>
    </w:p>
    <w:p w14:paraId="2959F671" w14:textId="326AEB94" w:rsidR="00261F96" w:rsidRPr="00E61E96" w:rsidRDefault="00261F96" w:rsidP="00261F96">
      <w:pPr>
        <w:spacing w:line="0" w:lineRule="atLeast"/>
        <w:ind w:left="20"/>
        <w:jc w:val="both"/>
        <w:rPr>
          <w:rFonts w:asciiTheme="minorHAnsi" w:eastAsia="Arial" w:hAnsiTheme="minorHAnsi" w:cstheme="minorHAnsi"/>
          <w:b/>
          <w:bCs/>
        </w:rPr>
      </w:pPr>
      <w:r w:rsidRPr="00E61E96">
        <w:rPr>
          <w:rFonts w:asciiTheme="minorHAnsi" w:eastAsia="Arial" w:hAnsiTheme="minorHAnsi" w:cstheme="minorHAnsi"/>
          <w:b/>
          <w:bCs/>
        </w:rPr>
        <w:t>Trainee Receptionist at Gilroy Court Hotel: June 2013</w:t>
      </w:r>
      <w:r w:rsidR="00803E4D">
        <w:rPr>
          <w:rFonts w:asciiTheme="minorHAnsi" w:eastAsia="Arial" w:hAnsiTheme="minorHAnsi" w:cstheme="minorHAnsi"/>
          <w:b/>
          <w:bCs/>
        </w:rPr>
        <w:t xml:space="preserve"> – July 2013</w:t>
      </w:r>
    </w:p>
    <w:p w14:paraId="4B4D1D62" w14:textId="6B0BD2F5" w:rsidR="00261F96" w:rsidRDefault="00261F96" w:rsidP="00E61E96">
      <w:pPr>
        <w:spacing w:line="0" w:lineRule="atLeast"/>
        <w:ind w:left="20"/>
        <w:jc w:val="both"/>
        <w:rPr>
          <w:rFonts w:asciiTheme="minorHAnsi" w:eastAsia="Arial" w:hAnsiTheme="minorHAnsi" w:cstheme="minorHAnsi"/>
        </w:rPr>
      </w:pPr>
      <w:r w:rsidRPr="00E61E96">
        <w:rPr>
          <w:rFonts w:asciiTheme="minorHAnsi" w:eastAsia="Arial" w:hAnsiTheme="minorHAnsi" w:cstheme="minorHAnsi"/>
        </w:rPr>
        <w:t>I was responsible for answering phone calls and replying to e-mails from the local council; this improved my communication skills. We worked as a team to solve problems that guests had during their stay.</w:t>
      </w:r>
    </w:p>
    <w:p w14:paraId="02D2D8C7" w14:textId="77777777" w:rsidR="00774CA3" w:rsidRDefault="00774CA3" w:rsidP="00774CA3">
      <w:pPr>
        <w:spacing w:line="0" w:lineRule="atLeast"/>
        <w:ind w:left="20"/>
        <w:jc w:val="both"/>
        <w:rPr>
          <w:rFonts w:asciiTheme="minorHAnsi" w:eastAsia="Arial" w:hAnsiTheme="minorHAnsi" w:cstheme="minorHAnsi"/>
          <w:b/>
          <w:bCs/>
        </w:rPr>
      </w:pPr>
      <w:r>
        <w:rPr>
          <w:rFonts w:asciiTheme="minorHAnsi" w:eastAsia="Arial" w:hAnsiTheme="minorHAnsi" w:cstheme="minorHAnsi"/>
          <w:b/>
          <w:bCs/>
        </w:rPr>
        <w:t xml:space="preserve">Volunteering: </w:t>
      </w:r>
    </w:p>
    <w:p w14:paraId="686D05DA" w14:textId="68633D77" w:rsidR="00261F96" w:rsidRPr="00774CA3" w:rsidRDefault="00261F96" w:rsidP="00774CA3">
      <w:pPr>
        <w:spacing w:line="0" w:lineRule="atLeast"/>
        <w:ind w:left="20"/>
        <w:jc w:val="both"/>
        <w:rPr>
          <w:rFonts w:asciiTheme="minorHAnsi" w:eastAsia="Arial" w:hAnsiTheme="minorHAnsi" w:cstheme="minorHAnsi"/>
          <w:b/>
          <w:bCs/>
        </w:rPr>
      </w:pPr>
      <w:r w:rsidRPr="00E61E96">
        <w:rPr>
          <w:rFonts w:asciiTheme="minorHAnsi" w:eastAsia="Arial" w:hAnsiTheme="minorHAnsi" w:cstheme="minorHAnsi"/>
        </w:rPr>
        <w:t xml:space="preserve">I have gained good organisational </w:t>
      </w:r>
      <w:r w:rsidR="00774CA3">
        <w:rPr>
          <w:rFonts w:asciiTheme="minorHAnsi" w:eastAsia="Arial" w:hAnsiTheme="minorHAnsi" w:cstheme="minorHAnsi"/>
        </w:rPr>
        <w:t xml:space="preserve">and team working </w:t>
      </w:r>
      <w:r w:rsidRPr="00E61E96">
        <w:rPr>
          <w:rFonts w:asciiTheme="minorHAnsi" w:eastAsia="Arial" w:hAnsiTheme="minorHAnsi" w:cstheme="minorHAnsi"/>
        </w:rPr>
        <w:t>skills by volunteering at the Gurdwara (Sikh place of worship)</w:t>
      </w:r>
      <w:r w:rsidR="002D6B7A">
        <w:rPr>
          <w:rFonts w:asciiTheme="minorHAnsi" w:eastAsia="Arial" w:hAnsiTheme="minorHAnsi" w:cstheme="minorHAnsi"/>
        </w:rPr>
        <w:t xml:space="preserve"> by participating in events</w:t>
      </w:r>
      <w:r w:rsidR="007C6875">
        <w:rPr>
          <w:rFonts w:asciiTheme="minorHAnsi" w:eastAsia="Arial" w:hAnsiTheme="minorHAnsi" w:cstheme="minorHAnsi"/>
        </w:rPr>
        <w:t xml:space="preserve"> </w:t>
      </w:r>
      <w:r w:rsidR="002D6B7A">
        <w:rPr>
          <w:rFonts w:asciiTheme="minorHAnsi" w:eastAsia="Arial" w:hAnsiTheme="minorHAnsi" w:cstheme="minorHAnsi"/>
        </w:rPr>
        <w:t xml:space="preserve">to make it a better place. </w:t>
      </w:r>
      <w:r w:rsidRPr="00E61E96">
        <w:rPr>
          <w:rFonts w:asciiTheme="minorHAnsi" w:eastAsia="Arial" w:hAnsiTheme="minorHAnsi" w:cstheme="minorHAnsi"/>
        </w:rPr>
        <w:t xml:space="preserve">I am an active member of the Sikh Youth Croydon. </w:t>
      </w:r>
    </w:p>
    <w:p w14:paraId="5B69EE39" w14:textId="6E52C75A" w:rsidR="00261F96" w:rsidRPr="00E61E96" w:rsidRDefault="00261F96" w:rsidP="00D2318E">
      <w:pPr>
        <w:spacing w:line="0" w:lineRule="atLeast"/>
        <w:ind w:left="20"/>
        <w:jc w:val="both"/>
        <w:rPr>
          <w:rFonts w:asciiTheme="minorHAnsi" w:eastAsia="Arial" w:hAnsiTheme="minorHAnsi" w:cstheme="minorHAnsi"/>
        </w:rPr>
      </w:pPr>
      <w:r w:rsidRPr="00E61E96">
        <w:rPr>
          <w:rFonts w:asciiTheme="minorHAnsi" w:eastAsia="Arial" w:hAnsiTheme="minorHAnsi" w:cstheme="minorHAnsi"/>
        </w:rPr>
        <w:lastRenderedPageBreak/>
        <w:t xml:space="preserve">I volunteer for </w:t>
      </w:r>
      <w:r w:rsidRPr="00253A46">
        <w:rPr>
          <w:rFonts w:asciiTheme="minorHAnsi" w:eastAsia="Arial" w:hAnsiTheme="minorHAnsi" w:cstheme="minorHAnsi"/>
          <w:i/>
          <w:iCs/>
        </w:rPr>
        <w:t>Nishkam</w:t>
      </w:r>
      <w:r w:rsidR="005B110E">
        <w:rPr>
          <w:rFonts w:asciiTheme="minorHAnsi" w:eastAsia="Arial" w:hAnsiTheme="minorHAnsi" w:cstheme="minorHAnsi"/>
          <w:i/>
          <w:iCs/>
        </w:rPr>
        <w:t xml:space="preserve"> </w:t>
      </w:r>
      <w:r w:rsidRPr="00253A46">
        <w:rPr>
          <w:rFonts w:asciiTheme="minorHAnsi" w:eastAsia="Arial" w:hAnsiTheme="minorHAnsi" w:cstheme="minorHAnsi"/>
          <w:i/>
          <w:iCs/>
        </w:rPr>
        <w:t>SWAT</w:t>
      </w:r>
      <w:r w:rsidRPr="00E61E96">
        <w:rPr>
          <w:rFonts w:asciiTheme="minorHAnsi" w:eastAsia="Arial" w:hAnsiTheme="minorHAnsi" w:cstheme="minorHAnsi"/>
        </w:rPr>
        <w:t xml:space="preserve">, a non-profit </w:t>
      </w:r>
      <w:r w:rsidR="004020D5">
        <w:rPr>
          <w:rFonts w:asciiTheme="minorHAnsi" w:eastAsia="Arial" w:hAnsiTheme="minorHAnsi" w:cstheme="minorHAnsi"/>
        </w:rPr>
        <w:t>Sikh o</w:t>
      </w:r>
      <w:r w:rsidRPr="00E61E96">
        <w:rPr>
          <w:rFonts w:asciiTheme="minorHAnsi" w:eastAsia="Arial" w:hAnsiTheme="minorHAnsi" w:cstheme="minorHAnsi"/>
        </w:rPr>
        <w:t>rganisation that feeds the homeless. This has increased my resilience and ability to mix with people from different backgrounds.</w:t>
      </w:r>
    </w:p>
    <w:p w14:paraId="0581D1D1" w14:textId="26AD6D36" w:rsidR="00565233" w:rsidRPr="00CE3A49" w:rsidRDefault="00565233" w:rsidP="00E65742">
      <w:pPr>
        <w:widowControl w:val="0"/>
        <w:pBdr>
          <w:bottom w:val="single" w:sz="4" w:space="0" w:color="auto"/>
        </w:pBdr>
        <w:autoSpaceDE w:val="0"/>
        <w:autoSpaceDN w:val="0"/>
        <w:adjustRightInd w:val="0"/>
        <w:spacing w:before="180" w:after="120" w:line="240" w:lineRule="auto"/>
        <w:jc w:val="both"/>
        <w:rPr>
          <w:rFonts w:asciiTheme="minorHAnsi" w:hAnsiTheme="minorHAnsi" w:cs="Arial"/>
          <w:color w:val="FF0000"/>
        </w:rPr>
      </w:pPr>
      <w:r w:rsidRPr="00CE3A49">
        <w:rPr>
          <w:rFonts w:asciiTheme="minorHAnsi" w:hAnsiTheme="minorHAnsi" w:cs="Arial"/>
          <w:sz w:val="28"/>
          <w:szCs w:val="28"/>
        </w:rPr>
        <w:t xml:space="preserve">Education </w:t>
      </w:r>
      <w:r w:rsidR="00471CDF" w:rsidRPr="00CE3A49">
        <w:rPr>
          <w:rFonts w:asciiTheme="minorHAnsi" w:hAnsiTheme="minorHAnsi" w:cs="Arial"/>
          <w:sz w:val="28"/>
          <w:szCs w:val="28"/>
        </w:rPr>
        <w:t>and</w:t>
      </w:r>
      <w:r w:rsidR="00664A08" w:rsidRPr="00CE3A49">
        <w:rPr>
          <w:rFonts w:asciiTheme="minorHAnsi" w:hAnsiTheme="minorHAnsi" w:cs="Arial"/>
          <w:sz w:val="28"/>
          <w:szCs w:val="28"/>
        </w:rPr>
        <w:t xml:space="preserve"> </w:t>
      </w:r>
      <w:r w:rsidR="00261F96" w:rsidRPr="00CE3A49">
        <w:rPr>
          <w:rFonts w:asciiTheme="minorHAnsi" w:hAnsiTheme="minorHAnsi" w:cs="Arial"/>
          <w:sz w:val="28"/>
          <w:szCs w:val="28"/>
        </w:rPr>
        <w:t>Awards</w:t>
      </w:r>
    </w:p>
    <w:p w14:paraId="55AED8D0" w14:textId="77777777" w:rsidR="007B759C" w:rsidRDefault="007B759C" w:rsidP="007B759C">
      <w:pPr>
        <w:widowControl w:val="0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Arial"/>
          <w:b/>
          <w:szCs w:val="20"/>
        </w:rPr>
      </w:pPr>
      <w:r w:rsidRPr="007B759C">
        <w:rPr>
          <w:rFonts w:asciiTheme="minorHAnsi" w:hAnsiTheme="minorHAnsi" w:cs="Arial"/>
          <w:b/>
          <w:szCs w:val="20"/>
        </w:rPr>
        <w:t>First Class Honours: BSc Computer Science at Goldsmiths, University of London: September 2016 – June 2020</w:t>
      </w:r>
    </w:p>
    <w:p w14:paraId="3106A170" w14:textId="77777777" w:rsidR="007B759C" w:rsidRDefault="007B759C" w:rsidP="007B759C">
      <w:pPr>
        <w:widowControl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theme="minorHAnsi"/>
          <w:color w:val="000000" w:themeColor="text1"/>
        </w:rPr>
      </w:pPr>
      <w:r w:rsidRPr="007B759C">
        <w:rPr>
          <w:rFonts w:asciiTheme="minorHAnsi" w:hAnsiTheme="minorHAnsi" w:cstheme="minorHAnsi"/>
          <w:color w:val="000000" w:themeColor="text1"/>
        </w:rPr>
        <w:t>Final year project (</w:t>
      </w:r>
      <w:r w:rsidRPr="007B759C">
        <w:rPr>
          <w:rFonts w:asciiTheme="minorHAnsi" w:hAnsiTheme="minorHAnsi" w:cstheme="minorHAnsi"/>
          <w:i/>
          <w:iCs/>
          <w:color w:val="000000" w:themeColor="text1"/>
        </w:rPr>
        <w:t>Grade: 81%</w:t>
      </w:r>
      <w:r w:rsidRPr="007B759C">
        <w:rPr>
          <w:rFonts w:asciiTheme="minorHAnsi" w:hAnsiTheme="minorHAnsi" w:cstheme="minorHAnsi"/>
          <w:color w:val="000000" w:themeColor="text1"/>
        </w:rPr>
        <w:t xml:space="preserve">): Designed CityGo, a web application that creates a walking tour map for its users based on their preferences determined by extensive research and surveys backed by user testing and evaluation. </w:t>
      </w:r>
    </w:p>
    <w:p w14:paraId="7CBDF118" w14:textId="332B4C4C" w:rsidR="007B759C" w:rsidRDefault="007B759C" w:rsidP="00774CA3">
      <w:pPr>
        <w:widowControl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theme="minorHAnsi"/>
          <w:color w:val="000000" w:themeColor="text1"/>
        </w:rPr>
      </w:pPr>
      <w:r>
        <w:rPr>
          <w:rFonts w:asciiTheme="minorHAnsi" w:hAnsiTheme="minorHAnsi" w:cstheme="minorHAnsi"/>
          <w:color w:val="000000" w:themeColor="text1"/>
        </w:rPr>
        <w:t>“</w:t>
      </w:r>
      <w:r w:rsidRPr="007B759C">
        <w:rPr>
          <w:rFonts w:asciiTheme="minorHAnsi" w:hAnsiTheme="minorHAnsi" w:cstheme="minorHAnsi"/>
          <w:color w:val="000000" w:themeColor="text1"/>
        </w:rPr>
        <w:t>Featured in the Computing Department blogs and websites as one of the best projects</w:t>
      </w:r>
      <w:r>
        <w:rPr>
          <w:rFonts w:asciiTheme="minorHAnsi" w:hAnsiTheme="minorHAnsi" w:cstheme="minorHAnsi"/>
          <w:color w:val="000000" w:themeColor="text1"/>
        </w:rPr>
        <w:t>”.</w:t>
      </w:r>
    </w:p>
    <w:p w14:paraId="489BCA80" w14:textId="77777777" w:rsidR="007B759C" w:rsidRDefault="007B759C" w:rsidP="007B759C">
      <w:pPr>
        <w:widowControl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theme="minorHAnsi"/>
          <w:color w:val="000000" w:themeColor="text1"/>
          <w:sz w:val="28"/>
          <w:szCs w:val="28"/>
        </w:rPr>
      </w:pPr>
      <w:r w:rsidRPr="007B759C">
        <w:rPr>
          <w:rFonts w:asciiTheme="minorHAnsi" w:hAnsiTheme="minorHAnsi" w:cstheme="minorHAnsi"/>
          <w:b/>
          <w:bCs/>
          <w:color w:val="000000" w:themeColor="text1"/>
        </w:rPr>
        <w:t>Relevant Modules:</w:t>
      </w:r>
    </w:p>
    <w:p w14:paraId="702951C7" w14:textId="727628A3" w:rsidR="007B759C" w:rsidRPr="007B759C" w:rsidRDefault="007B759C" w:rsidP="007B759C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color w:val="000000" w:themeColor="text1"/>
          <w:sz w:val="28"/>
          <w:szCs w:val="28"/>
        </w:rPr>
      </w:pPr>
      <w:r w:rsidRPr="00C94BDC">
        <w:rPr>
          <w:rFonts w:asciiTheme="minorHAnsi" w:hAnsiTheme="minorHAnsi" w:cstheme="minorHAnsi"/>
          <w:i/>
          <w:iCs/>
          <w:color w:val="000000" w:themeColor="text1"/>
        </w:rPr>
        <w:t>Interaction Design</w:t>
      </w:r>
      <w:r w:rsidRPr="007B759C">
        <w:rPr>
          <w:rFonts w:asciiTheme="minorHAnsi" w:hAnsiTheme="minorHAnsi" w:cstheme="minorHAnsi"/>
          <w:color w:val="000000" w:themeColor="text1"/>
        </w:rPr>
        <w:t>: Conducted research and created prototypes to evaluate and improve designs in current services/ products.</w:t>
      </w:r>
    </w:p>
    <w:p w14:paraId="39D0C95A" w14:textId="77777777" w:rsidR="007B759C" w:rsidRPr="007B759C" w:rsidRDefault="007B759C" w:rsidP="007B759C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color w:val="000000" w:themeColor="text1"/>
          <w:sz w:val="28"/>
          <w:szCs w:val="28"/>
        </w:rPr>
      </w:pPr>
      <w:r w:rsidRPr="00C94BDC">
        <w:rPr>
          <w:rFonts w:asciiTheme="minorHAnsi" w:hAnsiTheme="minorHAnsi" w:cstheme="minorHAnsi"/>
          <w:i/>
          <w:iCs/>
          <w:color w:val="000000" w:themeColor="text1"/>
        </w:rPr>
        <w:t>Web Development</w:t>
      </w:r>
      <w:r w:rsidRPr="007B759C">
        <w:rPr>
          <w:rFonts w:asciiTheme="minorHAnsi" w:hAnsiTheme="minorHAnsi" w:cstheme="minorHAnsi"/>
          <w:color w:val="000000" w:themeColor="text1"/>
        </w:rPr>
        <w:t>: Created websites using HTML, CSS and MYSQL.</w:t>
      </w:r>
    </w:p>
    <w:p w14:paraId="2E3C1D4B" w14:textId="5A6F2C0D" w:rsidR="007B759C" w:rsidRPr="007B759C" w:rsidRDefault="007B759C" w:rsidP="007B759C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color w:val="000000" w:themeColor="text1"/>
          <w:sz w:val="28"/>
          <w:szCs w:val="28"/>
        </w:rPr>
      </w:pPr>
      <w:r w:rsidRPr="00C94BDC">
        <w:rPr>
          <w:rFonts w:asciiTheme="minorHAnsi" w:hAnsiTheme="minorHAnsi" w:cstheme="minorHAnsi"/>
          <w:i/>
          <w:iCs/>
          <w:color w:val="000000" w:themeColor="text1"/>
        </w:rPr>
        <w:t>Software projects</w:t>
      </w:r>
      <w:r w:rsidRPr="007B759C">
        <w:rPr>
          <w:rFonts w:asciiTheme="minorHAnsi" w:hAnsiTheme="minorHAnsi" w:cstheme="minorHAnsi"/>
          <w:color w:val="000000" w:themeColor="text1"/>
        </w:rPr>
        <w:t xml:space="preserve">: Group work - created a fitness app using Adobe XD, </w:t>
      </w:r>
      <w:r w:rsidR="0070165A" w:rsidRPr="007B759C">
        <w:rPr>
          <w:rFonts w:asciiTheme="minorHAnsi" w:hAnsiTheme="minorHAnsi" w:cstheme="minorHAnsi"/>
          <w:color w:val="000000" w:themeColor="text1"/>
        </w:rPr>
        <w:t>Xcode</w:t>
      </w:r>
      <w:r w:rsidRPr="007B759C">
        <w:rPr>
          <w:rFonts w:asciiTheme="minorHAnsi" w:hAnsiTheme="minorHAnsi" w:cstheme="minorHAnsi"/>
          <w:color w:val="000000" w:themeColor="text1"/>
        </w:rPr>
        <w:t xml:space="preserve"> and Swift. Individual work - created a drawing app and a game using p5.js.</w:t>
      </w:r>
    </w:p>
    <w:p w14:paraId="7E816BCD" w14:textId="40877061" w:rsidR="007B759C" w:rsidRPr="00364AFF" w:rsidRDefault="007B759C" w:rsidP="00364AFF">
      <w:pPr>
        <w:pStyle w:val="ListParagraph"/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theme="minorHAnsi"/>
          <w:color w:val="000000" w:themeColor="text1"/>
          <w:sz w:val="28"/>
          <w:szCs w:val="28"/>
        </w:rPr>
      </w:pPr>
      <w:r w:rsidRPr="00C94BDC">
        <w:rPr>
          <w:rFonts w:asciiTheme="minorHAnsi" w:hAnsiTheme="minorHAnsi" w:cstheme="minorHAnsi"/>
          <w:i/>
          <w:iCs/>
          <w:color w:val="000000" w:themeColor="text1"/>
        </w:rPr>
        <w:t>Computer Security</w:t>
      </w:r>
      <w:r w:rsidR="00822239">
        <w:rPr>
          <w:rFonts w:asciiTheme="minorHAnsi" w:hAnsiTheme="minorHAnsi" w:cstheme="minorHAnsi"/>
          <w:color w:val="000000" w:themeColor="text1"/>
        </w:rPr>
        <w:t>: Worked on different projects to understand and demonstrate the importance of cyber security in today’s world.</w:t>
      </w:r>
    </w:p>
    <w:p w14:paraId="21C84EB3" w14:textId="52B84258" w:rsidR="007B759C" w:rsidRDefault="007B759C" w:rsidP="007B759C">
      <w:pPr>
        <w:widowControl w:val="0"/>
        <w:numPr>
          <w:ilvl w:val="0"/>
          <w:numId w:val="32"/>
        </w:numPr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Arial"/>
          <w:b/>
          <w:szCs w:val="20"/>
        </w:rPr>
      </w:pPr>
      <w:r>
        <w:rPr>
          <w:rFonts w:asciiTheme="minorHAnsi" w:hAnsiTheme="minorHAnsi" w:cs="Arial"/>
          <w:b/>
          <w:szCs w:val="20"/>
        </w:rPr>
        <w:t>Virgo Fidelis Convent Senior School and Sixth Form</w:t>
      </w:r>
      <w:r w:rsidRPr="007B759C">
        <w:rPr>
          <w:rFonts w:asciiTheme="minorHAnsi" w:hAnsiTheme="minorHAnsi" w:cs="Arial"/>
          <w:b/>
          <w:szCs w:val="20"/>
        </w:rPr>
        <w:t xml:space="preserve">: </w:t>
      </w:r>
      <w:r>
        <w:rPr>
          <w:rFonts w:asciiTheme="minorHAnsi" w:hAnsiTheme="minorHAnsi" w:cs="Arial"/>
          <w:b/>
          <w:szCs w:val="20"/>
        </w:rPr>
        <w:t>January 2012 – June 2006</w:t>
      </w:r>
    </w:p>
    <w:p w14:paraId="01D5F9D9" w14:textId="051AAEA5" w:rsidR="007B759C" w:rsidRDefault="007B759C" w:rsidP="007B759C">
      <w:pPr>
        <w:widowControl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  <w:bCs/>
          <w:szCs w:val="20"/>
        </w:rPr>
      </w:pPr>
      <w:r>
        <w:rPr>
          <w:rFonts w:asciiTheme="minorHAnsi" w:hAnsiTheme="minorHAnsi" w:cs="Arial"/>
          <w:bCs/>
          <w:szCs w:val="20"/>
        </w:rPr>
        <w:t xml:space="preserve">3 A Levels: Mathematics, Biology and Chemistry </w:t>
      </w:r>
    </w:p>
    <w:p w14:paraId="6BAA9E2B" w14:textId="78631F97" w:rsidR="007B759C" w:rsidRDefault="007B759C" w:rsidP="007B759C">
      <w:pPr>
        <w:widowControl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  <w:bCs/>
          <w:szCs w:val="20"/>
        </w:rPr>
      </w:pPr>
      <w:r>
        <w:rPr>
          <w:rFonts w:asciiTheme="minorHAnsi" w:hAnsiTheme="minorHAnsi" w:cs="Arial"/>
          <w:bCs/>
          <w:szCs w:val="20"/>
        </w:rPr>
        <w:t xml:space="preserve">12 GCSEs with grades A-C including Mathematics and English </w:t>
      </w:r>
    </w:p>
    <w:p w14:paraId="0DBFD287" w14:textId="4238777C" w:rsidR="007B759C" w:rsidRPr="007B759C" w:rsidRDefault="007B759C" w:rsidP="007B759C">
      <w:pPr>
        <w:widowControl w:val="0"/>
        <w:autoSpaceDE w:val="0"/>
        <w:autoSpaceDN w:val="0"/>
        <w:adjustRightInd w:val="0"/>
        <w:spacing w:after="0" w:line="240" w:lineRule="auto"/>
        <w:ind w:left="720"/>
        <w:jc w:val="both"/>
        <w:rPr>
          <w:rFonts w:asciiTheme="minorHAnsi" w:hAnsiTheme="minorHAnsi" w:cs="Arial"/>
          <w:bCs/>
          <w:szCs w:val="20"/>
        </w:rPr>
      </w:pPr>
      <w:r>
        <w:rPr>
          <w:rFonts w:asciiTheme="minorHAnsi" w:hAnsiTheme="minorHAnsi" w:cs="Arial"/>
          <w:bCs/>
          <w:szCs w:val="20"/>
        </w:rPr>
        <w:t>“Received a PIXL Achievement Award for examination success in my GCSEs”.</w:t>
      </w:r>
    </w:p>
    <w:p w14:paraId="45DF3BA6" w14:textId="6AE9D079" w:rsidR="007B759C" w:rsidRPr="00CE3A49" w:rsidRDefault="007B759C" w:rsidP="007B759C">
      <w:pPr>
        <w:widowControl w:val="0"/>
        <w:pBdr>
          <w:bottom w:val="single" w:sz="4" w:space="0" w:color="auto"/>
        </w:pBdr>
        <w:autoSpaceDE w:val="0"/>
        <w:autoSpaceDN w:val="0"/>
        <w:adjustRightInd w:val="0"/>
        <w:spacing w:before="180" w:after="120" w:line="240" w:lineRule="auto"/>
        <w:jc w:val="both"/>
        <w:rPr>
          <w:rFonts w:asciiTheme="minorHAnsi" w:hAnsiTheme="minorHAnsi" w:cs="Arial"/>
          <w:sz w:val="18"/>
          <w:szCs w:val="18"/>
        </w:rPr>
      </w:pPr>
      <w:r w:rsidRPr="00CE3A49">
        <w:rPr>
          <w:rFonts w:asciiTheme="minorHAnsi" w:hAnsiTheme="minorHAnsi" w:cs="Arial"/>
          <w:sz w:val="28"/>
          <w:szCs w:val="28"/>
        </w:rPr>
        <w:t>Interests</w:t>
      </w:r>
    </w:p>
    <w:p w14:paraId="02D58043" w14:textId="26677BB0" w:rsidR="00774CA3" w:rsidRDefault="00E568CB" w:rsidP="007B759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Arial"/>
          <w:szCs w:val="20"/>
        </w:rPr>
      </w:pPr>
      <w:r>
        <w:rPr>
          <w:rFonts w:asciiTheme="minorHAnsi" w:hAnsiTheme="minorHAnsi" w:cs="Arial"/>
          <w:szCs w:val="20"/>
        </w:rPr>
        <w:t>Over the past year, I have taken on a project to</w:t>
      </w:r>
      <w:r w:rsidR="007B759C">
        <w:rPr>
          <w:rFonts w:asciiTheme="minorHAnsi" w:hAnsiTheme="minorHAnsi" w:cs="Arial"/>
          <w:szCs w:val="20"/>
        </w:rPr>
        <w:t xml:space="preserve"> improve my well-being and research skin care products and ingredients that are mis-sold to customers who do not usually understand what is suitable for their skin type.</w:t>
      </w:r>
      <w:r w:rsidR="00774CA3">
        <w:rPr>
          <w:rFonts w:asciiTheme="minorHAnsi" w:hAnsiTheme="minorHAnsi" w:cs="Arial"/>
          <w:szCs w:val="20"/>
        </w:rPr>
        <w:t xml:space="preserve"> I</w:t>
      </w:r>
      <w:r w:rsidR="00E01532">
        <w:rPr>
          <w:rFonts w:asciiTheme="minorHAnsi" w:hAnsiTheme="minorHAnsi" w:cs="Arial"/>
          <w:szCs w:val="20"/>
        </w:rPr>
        <w:t xml:space="preserve"> </w:t>
      </w:r>
      <w:r w:rsidR="003F510E">
        <w:rPr>
          <w:rFonts w:asciiTheme="minorHAnsi" w:hAnsiTheme="minorHAnsi" w:cs="Arial"/>
          <w:szCs w:val="20"/>
        </w:rPr>
        <w:t>like</w:t>
      </w:r>
      <w:r w:rsidR="00E01532">
        <w:rPr>
          <w:rFonts w:asciiTheme="minorHAnsi" w:hAnsiTheme="minorHAnsi" w:cs="Arial"/>
          <w:szCs w:val="20"/>
        </w:rPr>
        <w:t xml:space="preserve"> shar</w:t>
      </w:r>
      <w:r w:rsidR="003F510E">
        <w:rPr>
          <w:rFonts w:asciiTheme="minorHAnsi" w:hAnsiTheme="minorHAnsi" w:cs="Arial"/>
          <w:szCs w:val="20"/>
        </w:rPr>
        <w:t>ing</w:t>
      </w:r>
      <w:r w:rsidR="00E01532">
        <w:rPr>
          <w:rFonts w:asciiTheme="minorHAnsi" w:hAnsiTheme="minorHAnsi" w:cs="Arial"/>
          <w:szCs w:val="20"/>
        </w:rPr>
        <w:t xml:space="preserve"> </w:t>
      </w:r>
      <w:r w:rsidR="00774CA3">
        <w:rPr>
          <w:rFonts w:asciiTheme="minorHAnsi" w:hAnsiTheme="minorHAnsi" w:cs="Arial"/>
          <w:szCs w:val="20"/>
        </w:rPr>
        <w:t>the knowledge I have gained</w:t>
      </w:r>
      <w:r w:rsidR="00E01532">
        <w:rPr>
          <w:rFonts w:asciiTheme="minorHAnsi" w:hAnsiTheme="minorHAnsi" w:cs="Arial"/>
          <w:szCs w:val="20"/>
        </w:rPr>
        <w:t xml:space="preserve"> with</w:t>
      </w:r>
      <w:r w:rsidR="00774CA3">
        <w:rPr>
          <w:rFonts w:asciiTheme="minorHAnsi" w:hAnsiTheme="minorHAnsi" w:cs="Arial"/>
          <w:szCs w:val="20"/>
        </w:rPr>
        <w:t xml:space="preserve"> </w:t>
      </w:r>
      <w:r w:rsidR="00E01532">
        <w:rPr>
          <w:rFonts w:asciiTheme="minorHAnsi" w:hAnsiTheme="minorHAnsi" w:cs="Arial"/>
          <w:szCs w:val="20"/>
        </w:rPr>
        <w:t xml:space="preserve">my </w:t>
      </w:r>
      <w:r w:rsidR="00774CA3">
        <w:rPr>
          <w:rFonts w:asciiTheme="minorHAnsi" w:hAnsiTheme="minorHAnsi" w:cs="Arial"/>
          <w:szCs w:val="20"/>
        </w:rPr>
        <w:t xml:space="preserve">family and friends </w:t>
      </w:r>
      <w:r w:rsidR="00431CB5">
        <w:rPr>
          <w:rFonts w:asciiTheme="minorHAnsi" w:hAnsiTheme="minorHAnsi" w:cs="Arial"/>
          <w:szCs w:val="20"/>
        </w:rPr>
        <w:t>struggling with skin problems, such as</w:t>
      </w:r>
      <w:r w:rsidR="00E01532">
        <w:rPr>
          <w:rFonts w:asciiTheme="minorHAnsi" w:hAnsiTheme="minorHAnsi" w:cs="Arial"/>
          <w:szCs w:val="20"/>
        </w:rPr>
        <w:t xml:space="preserve"> </w:t>
      </w:r>
      <w:r w:rsidR="00774CA3">
        <w:rPr>
          <w:rFonts w:asciiTheme="minorHAnsi" w:hAnsiTheme="minorHAnsi" w:cs="Arial"/>
          <w:szCs w:val="20"/>
        </w:rPr>
        <w:t xml:space="preserve">Acne. </w:t>
      </w:r>
    </w:p>
    <w:p w14:paraId="68E476CB" w14:textId="0F304756" w:rsidR="0079405D" w:rsidRPr="00774CA3" w:rsidRDefault="007B759C" w:rsidP="007B759C">
      <w:pPr>
        <w:widowControl w:val="0"/>
        <w:autoSpaceDE w:val="0"/>
        <w:autoSpaceDN w:val="0"/>
        <w:adjustRightInd w:val="0"/>
        <w:spacing w:after="0" w:line="240" w:lineRule="auto"/>
        <w:jc w:val="both"/>
        <w:rPr>
          <w:rFonts w:asciiTheme="minorHAnsi" w:hAnsiTheme="minorHAnsi" w:cs="Arial"/>
          <w:szCs w:val="20"/>
        </w:rPr>
      </w:pPr>
      <w:r>
        <w:rPr>
          <w:rFonts w:asciiTheme="minorHAnsi" w:hAnsiTheme="minorHAnsi" w:cs="Arial"/>
          <w:szCs w:val="20"/>
        </w:rPr>
        <w:t xml:space="preserve">I have always been interested in cooking and I </w:t>
      </w:r>
      <w:r w:rsidR="006952BD">
        <w:rPr>
          <w:rFonts w:asciiTheme="minorHAnsi" w:hAnsiTheme="minorHAnsi" w:cs="Arial"/>
          <w:szCs w:val="20"/>
        </w:rPr>
        <w:t>take</w:t>
      </w:r>
      <w:r>
        <w:rPr>
          <w:rFonts w:asciiTheme="minorHAnsi" w:hAnsiTheme="minorHAnsi" w:cs="Arial"/>
          <w:szCs w:val="20"/>
        </w:rPr>
        <w:t xml:space="preserve"> over meal planning, shopping and cooking</w:t>
      </w:r>
      <w:r w:rsidR="006952BD">
        <w:rPr>
          <w:rFonts w:asciiTheme="minorHAnsi" w:hAnsiTheme="minorHAnsi" w:cs="Arial"/>
          <w:szCs w:val="20"/>
        </w:rPr>
        <w:t xml:space="preserve"> </w:t>
      </w:r>
      <w:r w:rsidR="007D1050">
        <w:rPr>
          <w:rFonts w:asciiTheme="minorHAnsi" w:hAnsiTheme="minorHAnsi" w:cs="Arial"/>
          <w:szCs w:val="20"/>
        </w:rPr>
        <w:t>for my family. I developed my skills by trying out new recipes.</w:t>
      </w:r>
    </w:p>
    <w:p w14:paraId="0EA917CD" w14:textId="0D4DAACD" w:rsidR="00135B4E" w:rsidRPr="00CE3A49" w:rsidRDefault="00E4057C" w:rsidP="007D1050">
      <w:pPr>
        <w:widowControl w:val="0"/>
        <w:pBdr>
          <w:bottom w:val="single" w:sz="4" w:space="0" w:color="auto"/>
        </w:pBdr>
        <w:autoSpaceDE w:val="0"/>
        <w:autoSpaceDN w:val="0"/>
        <w:adjustRightInd w:val="0"/>
        <w:spacing w:before="180" w:after="120" w:line="240" w:lineRule="auto"/>
        <w:jc w:val="both"/>
        <w:rPr>
          <w:rFonts w:asciiTheme="minorHAnsi" w:hAnsiTheme="minorHAnsi" w:cs="Arial"/>
          <w:sz w:val="28"/>
          <w:szCs w:val="28"/>
        </w:rPr>
      </w:pPr>
      <w:r w:rsidRPr="00CE3A49">
        <w:rPr>
          <w:rFonts w:asciiTheme="minorHAnsi" w:hAnsiTheme="minorHAnsi" w:cs="Arial"/>
          <w:sz w:val="28"/>
          <w:szCs w:val="28"/>
        </w:rPr>
        <w:t>References available on request</w:t>
      </w:r>
    </w:p>
    <w:sectPr w:rsidR="00135B4E" w:rsidRPr="00CE3A49" w:rsidSect="00AE7A01">
      <w:footerReference w:type="default" r:id="rId9"/>
      <w:pgSz w:w="11907" w:h="16840"/>
      <w:pgMar w:top="426" w:right="1134" w:bottom="709" w:left="1134" w:header="709" w:footer="709" w:gutter="0"/>
      <w:pgNumType w:start="1"/>
      <w:cols w:space="720"/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750B78" w14:textId="77777777" w:rsidR="005973D4" w:rsidRDefault="005973D4">
      <w:pPr>
        <w:spacing w:after="0" w:line="240" w:lineRule="auto"/>
      </w:pPr>
      <w:r>
        <w:separator/>
      </w:r>
    </w:p>
  </w:endnote>
  <w:endnote w:type="continuationSeparator" w:id="0">
    <w:p w14:paraId="768AF7AA" w14:textId="77777777" w:rsidR="005973D4" w:rsidRDefault="005973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Segoe UI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25B8852" w14:textId="77777777" w:rsidR="00654FF7" w:rsidRPr="00A13D85" w:rsidRDefault="00654FF7">
    <w:pPr>
      <w:widowControl w:val="0"/>
      <w:autoSpaceDE w:val="0"/>
      <w:autoSpaceDN w:val="0"/>
      <w:adjustRightInd w:val="0"/>
      <w:spacing w:after="0" w:line="240" w:lineRule="auto"/>
      <w:jc w:val="center"/>
      <w:rPr>
        <w:rFonts w:asciiTheme="minorHAnsi" w:hAnsiTheme="minorHAnsi" w:cs="Arial"/>
        <w:sz w:val="19"/>
        <w:szCs w:val="19"/>
      </w:rPr>
    </w:pPr>
    <w:r w:rsidRPr="00A13D85">
      <w:rPr>
        <w:rFonts w:asciiTheme="minorHAnsi" w:hAnsiTheme="minorHAnsi" w:cs="Arial"/>
        <w:sz w:val="18"/>
        <w:szCs w:val="18"/>
      </w:rPr>
      <w:t xml:space="preserve">Page </w:t>
    </w:r>
    <w:r w:rsidRPr="00A13D85">
      <w:rPr>
        <w:rFonts w:asciiTheme="minorHAnsi" w:hAnsiTheme="minorHAnsi" w:cs="Arial"/>
        <w:sz w:val="18"/>
        <w:szCs w:val="18"/>
      </w:rPr>
      <w:pgNum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6276383" w14:textId="77777777" w:rsidR="005973D4" w:rsidRDefault="005973D4">
      <w:pPr>
        <w:spacing w:after="0" w:line="240" w:lineRule="auto"/>
      </w:pPr>
      <w:r>
        <w:separator/>
      </w:r>
    </w:p>
  </w:footnote>
  <w:footnote w:type="continuationSeparator" w:id="0">
    <w:p w14:paraId="61EFCC70" w14:textId="77777777" w:rsidR="005973D4" w:rsidRDefault="005973D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7E04F7C8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0004"/>
    <w:multiLevelType w:val="multilevel"/>
    <w:tmpl w:val="00000004"/>
    <w:name w:val="WW8Num13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  <w:sz w:val="20"/>
      </w:rPr>
    </w:lvl>
  </w:abstractNum>
  <w:abstractNum w:abstractNumId="2" w15:restartNumberingAfterBreak="0">
    <w:nsid w:val="0645351C"/>
    <w:multiLevelType w:val="hybridMultilevel"/>
    <w:tmpl w:val="53380E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BE5010"/>
    <w:multiLevelType w:val="hybridMultilevel"/>
    <w:tmpl w:val="64CA0D6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4B05DE"/>
    <w:multiLevelType w:val="hybridMultilevel"/>
    <w:tmpl w:val="6AF6E1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76358F"/>
    <w:multiLevelType w:val="hybridMultilevel"/>
    <w:tmpl w:val="D61ED18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43568D5"/>
    <w:multiLevelType w:val="hybridMultilevel"/>
    <w:tmpl w:val="0EA641C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5F343FB"/>
    <w:multiLevelType w:val="hybridMultilevel"/>
    <w:tmpl w:val="915C02AA"/>
    <w:lvl w:ilvl="0" w:tplc="08090001">
      <w:start w:val="1"/>
      <w:numFmt w:val="bullet"/>
      <w:lvlText w:val=""/>
      <w:lvlJc w:val="left"/>
      <w:pPr>
        <w:ind w:left="7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00" w:hanging="360"/>
      </w:pPr>
      <w:rPr>
        <w:rFonts w:ascii="Wingdings" w:hAnsi="Wingdings" w:hint="default"/>
      </w:rPr>
    </w:lvl>
  </w:abstractNum>
  <w:abstractNum w:abstractNumId="8" w15:restartNumberingAfterBreak="0">
    <w:nsid w:val="1B536EAF"/>
    <w:multiLevelType w:val="hybridMultilevel"/>
    <w:tmpl w:val="F4E0C2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EAB4416"/>
    <w:multiLevelType w:val="hybridMultilevel"/>
    <w:tmpl w:val="69F8E5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4161A6B"/>
    <w:multiLevelType w:val="hybridMultilevel"/>
    <w:tmpl w:val="46CA3B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93E57AF"/>
    <w:multiLevelType w:val="hybridMultilevel"/>
    <w:tmpl w:val="42144840"/>
    <w:lvl w:ilvl="0" w:tplc="08090001">
      <w:start w:val="1"/>
      <w:numFmt w:val="bullet"/>
      <w:lvlText w:val=""/>
      <w:lvlJc w:val="left"/>
      <w:pPr>
        <w:ind w:left="82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7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85" w:hanging="360"/>
      </w:pPr>
      <w:rPr>
        <w:rFonts w:ascii="Wingdings" w:hAnsi="Wingdings" w:hint="default"/>
      </w:rPr>
    </w:lvl>
  </w:abstractNum>
  <w:abstractNum w:abstractNumId="12" w15:restartNumberingAfterBreak="0">
    <w:nsid w:val="2A924C5F"/>
    <w:multiLevelType w:val="hybridMultilevel"/>
    <w:tmpl w:val="5CEA1B6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C0B6D44"/>
    <w:multiLevelType w:val="hybridMultilevel"/>
    <w:tmpl w:val="360492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71588B"/>
    <w:multiLevelType w:val="hybridMultilevel"/>
    <w:tmpl w:val="1D1E6332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2994898"/>
    <w:multiLevelType w:val="hybridMultilevel"/>
    <w:tmpl w:val="425C19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69C3E91"/>
    <w:multiLevelType w:val="hybridMultilevel"/>
    <w:tmpl w:val="3C9EE53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95231D1"/>
    <w:multiLevelType w:val="hybridMultilevel"/>
    <w:tmpl w:val="A5367F94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B556C30"/>
    <w:multiLevelType w:val="hybridMultilevel"/>
    <w:tmpl w:val="0012097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DAC220C"/>
    <w:multiLevelType w:val="hybridMultilevel"/>
    <w:tmpl w:val="C12E803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E673C90"/>
    <w:multiLevelType w:val="multilevel"/>
    <w:tmpl w:val="A8C87D04"/>
    <w:lvl w:ilvl="0"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cs="Wingdings" w:hint="default"/>
        <w:sz w:val="20"/>
        <w:szCs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  <w:sz w:val="20"/>
        <w:szCs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  <w:sz w:val="20"/>
        <w:szCs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cs="Wingdings" w:hint="default"/>
        <w:sz w:val="20"/>
        <w:szCs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cs="Wingdings" w:hint="default"/>
        <w:sz w:val="20"/>
        <w:szCs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  <w:sz w:val="20"/>
        <w:szCs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cs="Wingdings" w:hint="default"/>
        <w:sz w:val="20"/>
        <w:szCs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cs="Wingdings" w:hint="default"/>
        <w:sz w:val="20"/>
        <w:szCs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  <w:sz w:val="20"/>
        <w:szCs w:val="20"/>
      </w:rPr>
    </w:lvl>
  </w:abstractNum>
  <w:abstractNum w:abstractNumId="21" w15:restartNumberingAfterBreak="0">
    <w:nsid w:val="44622744"/>
    <w:multiLevelType w:val="hybridMultilevel"/>
    <w:tmpl w:val="11F2E9BE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6641DDA"/>
    <w:multiLevelType w:val="hybridMultilevel"/>
    <w:tmpl w:val="D862E9B0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78F798D"/>
    <w:multiLevelType w:val="hybridMultilevel"/>
    <w:tmpl w:val="1DEE8FF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7B0EC6"/>
    <w:multiLevelType w:val="hybridMultilevel"/>
    <w:tmpl w:val="CED41B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E1C4DA6"/>
    <w:multiLevelType w:val="hybridMultilevel"/>
    <w:tmpl w:val="2C88D1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C380A45"/>
    <w:multiLevelType w:val="hybridMultilevel"/>
    <w:tmpl w:val="332EBCA2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C712E2B"/>
    <w:multiLevelType w:val="hybridMultilevel"/>
    <w:tmpl w:val="E20ED7C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CE03D39"/>
    <w:multiLevelType w:val="hybridMultilevel"/>
    <w:tmpl w:val="D416E08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DE26AE1"/>
    <w:multiLevelType w:val="hybridMultilevel"/>
    <w:tmpl w:val="2F50897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EF225A5"/>
    <w:multiLevelType w:val="hybridMultilevel"/>
    <w:tmpl w:val="E78808E2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31" w15:restartNumberingAfterBreak="0">
    <w:nsid w:val="61D02E7D"/>
    <w:multiLevelType w:val="hybridMultilevel"/>
    <w:tmpl w:val="389642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1848DE"/>
    <w:multiLevelType w:val="hybridMultilevel"/>
    <w:tmpl w:val="50DA45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5037947"/>
    <w:multiLevelType w:val="hybridMultilevel"/>
    <w:tmpl w:val="EF60EE2A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9B879DC"/>
    <w:multiLevelType w:val="hybridMultilevel"/>
    <w:tmpl w:val="83A4AA1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B7B159E"/>
    <w:multiLevelType w:val="hybridMultilevel"/>
    <w:tmpl w:val="555C3EF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C1B0729"/>
    <w:multiLevelType w:val="hybridMultilevel"/>
    <w:tmpl w:val="50449706"/>
    <w:lvl w:ilvl="0" w:tplc="08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405E2F"/>
    <w:multiLevelType w:val="hybridMultilevel"/>
    <w:tmpl w:val="0C10145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4EC53F3"/>
    <w:multiLevelType w:val="hybridMultilevel"/>
    <w:tmpl w:val="C2AE1AE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71599E"/>
    <w:multiLevelType w:val="hybridMultilevel"/>
    <w:tmpl w:val="9E78E3A6"/>
    <w:lvl w:ilvl="0" w:tplc="08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0" w15:restartNumberingAfterBreak="0">
    <w:nsid w:val="7AA42F37"/>
    <w:multiLevelType w:val="hybridMultilevel"/>
    <w:tmpl w:val="96DACF5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28629483">
    <w:abstractNumId w:val="9"/>
  </w:num>
  <w:num w:numId="2" w16cid:durableId="1681156246">
    <w:abstractNumId w:val="0"/>
  </w:num>
  <w:num w:numId="3" w16cid:durableId="1990745747">
    <w:abstractNumId w:val="29"/>
  </w:num>
  <w:num w:numId="4" w16cid:durableId="1061515497">
    <w:abstractNumId w:val="10"/>
  </w:num>
  <w:num w:numId="5" w16cid:durableId="137503027">
    <w:abstractNumId w:val="27"/>
  </w:num>
  <w:num w:numId="6" w16cid:durableId="1824851800">
    <w:abstractNumId w:val="15"/>
  </w:num>
  <w:num w:numId="7" w16cid:durableId="1775589318">
    <w:abstractNumId w:val="2"/>
  </w:num>
  <w:num w:numId="8" w16cid:durableId="1505320644">
    <w:abstractNumId w:val="5"/>
  </w:num>
  <w:num w:numId="9" w16cid:durableId="233393056">
    <w:abstractNumId w:val="14"/>
  </w:num>
  <w:num w:numId="10" w16cid:durableId="1402483055">
    <w:abstractNumId w:val="38"/>
  </w:num>
  <w:num w:numId="11" w16cid:durableId="266743193">
    <w:abstractNumId w:val="20"/>
  </w:num>
  <w:num w:numId="12" w16cid:durableId="559947064">
    <w:abstractNumId w:val="19"/>
  </w:num>
  <w:num w:numId="13" w16cid:durableId="378676485">
    <w:abstractNumId w:val="24"/>
  </w:num>
  <w:num w:numId="14" w16cid:durableId="1691032493">
    <w:abstractNumId w:val="18"/>
  </w:num>
  <w:num w:numId="15" w16cid:durableId="118107211">
    <w:abstractNumId w:val="28"/>
  </w:num>
  <w:num w:numId="16" w16cid:durableId="379207436">
    <w:abstractNumId w:val="33"/>
  </w:num>
  <w:num w:numId="17" w16cid:durableId="2052025484">
    <w:abstractNumId w:val="30"/>
  </w:num>
  <w:num w:numId="18" w16cid:durableId="1148129997">
    <w:abstractNumId w:val="25"/>
  </w:num>
  <w:num w:numId="19" w16cid:durableId="438643274">
    <w:abstractNumId w:val="35"/>
  </w:num>
  <w:num w:numId="20" w16cid:durableId="686055135">
    <w:abstractNumId w:val="8"/>
  </w:num>
  <w:num w:numId="21" w16cid:durableId="1618222439">
    <w:abstractNumId w:val="34"/>
  </w:num>
  <w:num w:numId="22" w16cid:durableId="522014216">
    <w:abstractNumId w:val="39"/>
  </w:num>
  <w:num w:numId="23" w16cid:durableId="1557664545">
    <w:abstractNumId w:val="11"/>
  </w:num>
  <w:num w:numId="24" w16cid:durableId="1855345064">
    <w:abstractNumId w:val="37"/>
  </w:num>
  <w:num w:numId="25" w16cid:durableId="1839883946">
    <w:abstractNumId w:val="21"/>
  </w:num>
  <w:num w:numId="26" w16cid:durableId="1971083002">
    <w:abstractNumId w:val="31"/>
  </w:num>
  <w:num w:numId="27" w16cid:durableId="722095843">
    <w:abstractNumId w:val="6"/>
  </w:num>
  <w:num w:numId="28" w16cid:durableId="979581571">
    <w:abstractNumId w:val="22"/>
  </w:num>
  <w:num w:numId="29" w16cid:durableId="1357730241">
    <w:abstractNumId w:val="40"/>
  </w:num>
  <w:num w:numId="30" w16cid:durableId="240607928">
    <w:abstractNumId w:val="3"/>
  </w:num>
  <w:num w:numId="31" w16cid:durableId="207694005">
    <w:abstractNumId w:val="26"/>
  </w:num>
  <w:num w:numId="32" w16cid:durableId="155152589">
    <w:abstractNumId w:val="16"/>
  </w:num>
  <w:num w:numId="33" w16cid:durableId="1871184176">
    <w:abstractNumId w:val="17"/>
  </w:num>
  <w:num w:numId="34" w16cid:durableId="673066925">
    <w:abstractNumId w:val="23"/>
  </w:num>
  <w:num w:numId="35" w16cid:durableId="1024094934">
    <w:abstractNumId w:val="36"/>
  </w:num>
  <w:num w:numId="36" w16cid:durableId="2126653490">
    <w:abstractNumId w:val="12"/>
  </w:num>
  <w:num w:numId="37" w16cid:durableId="208878221">
    <w:abstractNumId w:val="32"/>
  </w:num>
  <w:num w:numId="38" w16cid:durableId="1726417934">
    <w:abstractNumId w:val="7"/>
  </w:num>
  <w:num w:numId="39" w16cid:durableId="727190449">
    <w:abstractNumId w:val="13"/>
  </w:num>
  <w:num w:numId="40" w16cid:durableId="1590038855">
    <w:abstractNumId w:val="4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QwMjAxMDEzsQQyLZV0lIJTi4sz8/NACoxrAdyHIB4sAAAA"/>
  </w:docVars>
  <w:rsids>
    <w:rsidRoot w:val="00437305"/>
    <w:rsid w:val="000015E7"/>
    <w:rsid w:val="00002118"/>
    <w:rsid w:val="00002AD5"/>
    <w:rsid w:val="000036C1"/>
    <w:rsid w:val="00011F38"/>
    <w:rsid w:val="000132C6"/>
    <w:rsid w:val="00013D48"/>
    <w:rsid w:val="0001517F"/>
    <w:rsid w:val="0001622E"/>
    <w:rsid w:val="0001770D"/>
    <w:rsid w:val="00021794"/>
    <w:rsid w:val="00023CAA"/>
    <w:rsid w:val="000276B9"/>
    <w:rsid w:val="00034C27"/>
    <w:rsid w:val="000350EA"/>
    <w:rsid w:val="000371FA"/>
    <w:rsid w:val="000470EA"/>
    <w:rsid w:val="00051B91"/>
    <w:rsid w:val="00052B76"/>
    <w:rsid w:val="00053260"/>
    <w:rsid w:val="0005530F"/>
    <w:rsid w:val="00055AAF"/>
    <w:rsid w:val="00060F1D"/>
    <w:rsid w:val="00061025"/>
    <w:rsid w:val="00062929"/>
    <w:rsid w:val="000656FA"/>
    <w:rsid w:val="000675D0"/>
    <w:rsid w:val="000722F2"/>
    <w:rsid w:val="00075512"/>
    <w:rsid w:val="00076452"/>
    <w:rsid w:val="00076725"/>
    <w:rsid w:val="00082B1F"/>
    <w:rsid w:val="000854FD"/>
    <w:rsid w:val="00087E9E"/>
    <w:rsid w:val="00091EA3"/>
    <w:rsid w:val="00093B3E"/>
    <w:rsid w:val="000A47A0"/>
    <w:rsid w:val="000A4F68"/>
    <w:rsid w:val="000B08D3"/>
    <w:rsid w:val="000C3D39"/>
    <w:rsid w:val="000C6BBE"/>
    <w:rsid w:val="000D17D1"/>
    <w:rsid w:val="000D6F11"/>
    <w:rsid w:val="000E669F"/>
    <w:rsid w:val="000F040F"/>
    <w:rsid w:val="000F4CF1"/>
    <w:rsid w:val="001020E4"/>
    <w:rsid w:val="001030DF"/>
    <w:rsid w:val="00104CB4"/>
    <w:rsid w:val="00106159"/>
    <w:rsid w:val="00106C87"/>
    <w:rsid w:val="001150EB"/>
    <w:rsid w:val="0012437A"/>
    <w:rsid w:val="00124F33"/>
    <w:rsid w:val="00125AB0"/>
    <w:rsid w:val="0013182B"/>
    <w:rsid w:val="00131C7F"/>
    <w:rsid w:val="00135B4E"/>
    <w:rsid w:val="00135C36"/>
    <w:rsid w:val="00136679"/>
    <w:rsid w:val="00137CA8"/>
    <w:rsid w:val="001419C5"/>
    <w:rsid w:val="00143988"/>
    <w:rsid w:val="00144293"/>
    <w:rsid w:val="00145B3C"/>
    <w:rsid w:val="00151CEE"/>
    <w:rsid w:val="001601FA"/>
    <w:rsid w:val="001631EC"/>
    <w:rsid w:val="0016352A"/>
    <w:rsid w:val="00166F71"/>
    <w:rsid w:val="00176463"/>
    <w:rsid w:val="0017676B"/>
    <w:rsid w:val="00177964"/>
    <w:rsid w:val="00187842"/>
    <w:rsid w:val="00196577"/>
    <w:rsid w:val="00197AC8"/>
    <w:rsid w:val="001A1607"/>
    <w:rsid w:val="001B09D0"/>
    <w:rsid w:val="001B15D8"/>
    <w:rsid w:val="001B4328"/>
    <w:rsid w:val="001C11C2"/>
    <w:rsid w:val="001C120C"/>
    <w:rsid w:val="001C147A"/>
    <w:rsid w:val="001C34EC"/>
    <w:rsid w:val="001D3453"/>
    <w:rsid w:val="001D75B1"/>
    <w:rsid w:val="001E319B"/>
    <w:rsid w:val="001E7E6B"/>
    <w:rsid w:val="001F65F9"/>
    <w:rsid w:val="001F7EF1"/>
    <w:rsid w:val="002008FD"/>
    <w:rsid w:val="00203C9F"/>
    <w:rsid w:val="00211CF8"/>
    <w:rsid w:val="002135F0"/>
    <w:rsid w:val="0021641E"/>
    <w:rsid w:val="00220075"/>
    <w:rsid w:val="002207E7"/>
    <w:rsid w:val="00222AC1"/>
    <w:rsid w:val="00224791"/>
    <w:rsid w:val="00225D32"/>
    <w:rsid w:val="00227286"/>
    <w:rsid w:val="00237ED7"/>
    <w:rsid w:val="0024087E"/>
    <w:rsid w:val="0024561E"/>
    <w:rsid w:val="00251C83"/>
    <w:rsid w:val="00251FF3"/>
    <w:rsid w:val="00253A46"/>
    <w:rsid w:val="00261F96"/>
    <w:rsid w:val="00266278"/>
    <w:rsid w:val="00270596"/>
    <w:rsid w:val="00273EF2"/>
    <w:rsid w:val="0027749C"/>
    <w:rsid w:val="00280259"/>
    <w:rsid w:val="00280312"/>
    <w:rsid w:val="0028110B"/>
    <w:rsid w:val="00287014"/>
    <w:rsid w:val="0029022D"/>
    <w:rsid w:val="00292C89"/>
    <w:rsid w:val="002A1ED1"/>
    <w:rsid w:val="002A3883"/>
    <w:rsid w:val="002B1190"/>
    <w:rsid w:val="002B24D5"/>
    <w:rsid w:val="002B36DD"/>
    <w:rsid w:val="002B405B"/>
    <w:rsid w:val="002B4B30"/>
    <w:rsid w:val="002B54B5"/>
    <w:rsid w:val="002B6E24"/>
    <w:rsid w:val="002B79CC"/>
    <w:rsid w:val="002C2829"/>
    <w:rsid w:val="002D011B"/>
    <w:rsid w:val="002D6B7A"/>
    <w:rsid w:val="002D7BF3"/>
    <w:rsid w:val="002E1330"/>
    <w:rsid w:val="002E5E9C"/>
    <w:rsid w:val="002F0038"/>
    <w:rsid w:val="002F0842"/>
    <w:rsid w:val="002F2272"/>
    <w:rsid w:val="002F789B"/>
    <w:rsid w:val="00307F93"/>
    <w:rsid w:val="00311745"/>
    <w:rsid w:val="00312368"/>
    <w:rsid w:val="00314E9A"/>
    <w:rsid w:val="00315EFE"/>
    <w:rsid w:val="0032008A"/>
    <w:rsid w:val="00321290"/>
    <w:rsid w:val="00324CB5"/>
    <w:rsid w:val="0034039B"/>
    <w:rsid w:val="00341891"/>
    <w:rsid w:val="003436D0"/>
    <w:rsid w:val="00343DDD"/>
    <w:rsid w:val="00344A8F"/>
    <w:rsid w:val="0034576C"/>
    <w:rsid w:val="0034576D"/>
    <w:rsid w:val="0034741E"/>
    <w:rsid w:val="003501F4"/>
    <w:rsid w:val="00350F07"/>
    <w:rsid w:val="00355657"/>
    <w:rsid w:val="003559CA"/>
    <w:rsid w:val="00356B19"/>
    <w:rsid w:val="00360850"/>
    <w:rsid w:val="0036091D"/>
    <w:rsid w:val="00360CC6"/>
    <w:rsid w:val="00364AFF"/>
    <w:rsid w:val="003728FE"/>
    <w:rsid w:val="00382D95"/>
    <w:rsid w:val="00384A15"/>
    <w:rsid w:val="00384FBD"/>
    <w:rsid w:val="003876B5"/>
    <w:rsid w:val="00390CFB"/>
    <w:rsid w:val="00390FB4"/>
    <w:rsid w:val="0039146D"/>
    <w:rsid w:val="00394424"/>
    <w:rsid w:val="00395F37"/>
    <w:rsid w:val="003A05ED"/>
    <w:rsid w:val="003A0B7B"/>
    <w:rsid w:val="003A4017"/>
    <w:rsid w:val="003B135F"/>
    <w:rsid w:val="003B2756"/>
    <w:rsid w:val="003B7EC4"/>
    <w:rsid w:val="003C29DB"/>
    <w:rsid w:val="003C6991"/>
    <w:rsid w:val="003D02CF"/>
    <w:rsid w:val="003D13D8"/>
    <w:rsid w:val="003D18BA"/>
    <w:rsid w:val="003D5B45"/>
    <w:rsid w:val="003E112B"/>
    <w:rsid w:val="003E22F0"/>
    <w:rsid w:val="003E4D11"/>
    <w:rsid w:val="003E5F74"/>
    <w:rsid w:val="003F2E83"/>
    <w:rsid w:val="003F2F30"/>
    <w:rsid w:val="003F3773"/>
    <w:rsid w:val="003F510E"/>
    <w:rsid w:val="00400E9D"/>
    <w:rsid w:val="004020D5"/>
    <w:rsid w:val="00403357"/>
    <w:rsid w:val="00405389"/>
    <w:rsid w:val="004064C2"/>
    <w:rsid w:val="00406871"/>
    <w:rsid w:val="00406F70"/>
    <w:rsid w:val="00411183"/>
    <w:rsid w:val="00413866"/>
    <w:rsid w:val="00413ACE"/>
    <w:rsid w:val="00413F28"/>
    <w:rsid w:val="00414972"/>
    <w:rsid w:val="00417719"/>
    <w:rsid w:val="004249AB"/>
    <w:rsid w:val="00424CE0"/>
    <w:rsid w:val="00425789"/>
    <w:rsid w:val="00425BE4"/>
    <w:rsid w:val="00431CB5"/>
    <w:rsid w:val="00435163"/>
    <w:rsid w:val="00436882"/>
    <w:rsid w:val="00437305"/>
    <w:rsid w:val="00437980"/>
    <w:rsid w:val="0044002A"/>
    <w:rsid w:val="004442B0"/>
    <w:rsid w:val="00444E06"/>
    <w:rsid w:val="004506B0"/>
    <w:rsid w:val="0045180D"/>
    <w:rsid w:val="004526C8"/>
    <w:rsid w:val="00452BDD"/>
    <w:rsid w:val="00454F73"/>
    <w:rsid w:val="0045749F"/>
    <w:rsid w:val="0046576F"/>
    <w:rsid w:val="00471CDF"/>
    <w:rsid w:val="0047230E"/>
    <w:rsid w:val="00477AE4"/>
    <w:rsid w:val="004907A9"/>
    <w:rsid w:val="00490898"/>
    <w:rsid w:val="004911A6"/>
    <w:rsid w:val="00494161"/>
    <w:rsid w:val="004967AD"/>
    <w:rsid w:val="004A53EE"/>
    <w:rsid w:val="004A7F3A"/>
    <w:rsid w:val="004B09D5"/>
    <w:rsid w:val="004B3B70"/>
    <w:rsid w:val="004B3F93"/>
    <w:rsid w:val="004B6766"/>
    <w:rsid w:val="004C0199"/>
    <w:rsid w:val="004C26FA"/>
    <w:rsid w:val="004C2AD7"/>
    <w:rsid w:val="004C4960"/>
    <w:rsid w:val="004C54C7"/>
    <w:rsid w:val="004D1AF1"/>
    <w:rsid w:val="004D3A43"/>
    <w:rsid w:val="004E49CC"/>
    <w:rsid w:val="004F0202"/>
    <w:rsid w:val="004F6559"/>
    <w:rsid w:val="004F78FE"/>
    <w:rsid w:val="0050385D"/>
    <w:rsid w:val="0050484E"/>
    <w:rsid w:val="00506373"/>
    <w:rsid w:val="00520168"/>
    <w:rsid w:val="00520D1D"/>
    <w:rsid w:val="00523987"/>
    <w:rsid w:val="00523DB6"/>
    <w:rsid w:val="00524BF1"/>
    <w:rsid w:val="00524DF0"/>
    <w:rsid w:val="00524FF7"/>
    <w:rsid w:val="00525E62"/>
    <w:rsid w:val="00530D00"/>
    <w:rsid w:val="005314DF"/>
    <w:rsid w:val="0053212D"/>
    <w:rsid w:val="0053317A"/>
    <w:rsid w:val="0053347D"/>
    <w:rsid w:val="0053391F"/>
    <w:rsid w:val="00533A30"/>
    <w:rsid w:val="005365E5"/>
    <w:rsid w:val="00540E50"/>
    <w:rsid w:val="00554156"/>
    <w:rsid w:val="00555E22"/>
    <w:rsid w:val="00555FC0"/>
    <w:rsid w:val="0055600D"/>
    <w:rsid w:val="00556ACD"/>
    <w:rsid w:val="00561606"/>
    <w:rsid w:val="00561B56"/>
    <w:rsid w:val="00565233"/>
    <w:rsid w:val="00565AA6"/>
    <w:rsid w:val="00573030"/>
    <w:rsid w:val="0057318D"/>
    <w:rsid w:val="00573C82"/>
    <w:rsid w:val="00577B33"/>
    <w:rsid w:val="00580DFC"/>
    <w:rsid w:val="00583A9D"/>
    <w:rsid w:val="005855B3"/>
    <w:rsid w:val="00587D4E"/>
    <w:rsid w:val="0059142E"/>
    <w:rsid w:val="0059721F"/>
    <w:rsid w:val="005973D4"/>
    <w:rsid w:val="0059793D"/>
    <w:rsid w:val="005A1E22"/>
    <w:rsid w:val="005B0C5A"/>
    <w:rsid w:val="005B110E"/>
    <w:rsid w:val="005B1AE7"/>
    <w:rsid w:val="005B3AD4"/>
    <w:rsid w:val="005C00C6"/>
    <w:rsid w:val="005C2C82"/>
    <w:rsid w:val="005C303B"/>
    <w:rsid w:val="005C3F04"/>
    <w:rsid w:val="005C4A7D"/>
    <w:rsid w:val="005D0D5E"/>
    <w:rsid w:val="005D196B"/>
    <w:rsid w:val="005D2273"/>
    <w:rsid w:val="005D4478"/>
    <w:rsid w:val="005E1444"/>
    <w:rsid w:val="005E3722"/>
    <w:rsid w:val="005F0D9C"/>
    <w:rsid w:val="005F327D"/>
    <w:rsid w:val="005F4E1B"/>
    <w:rsid w:val="00602AAE"/>
    <w:rsid w:val="00622D58"/>
    <w:rsid w:val="00622E40"/>
    <w:rsid w:val="0062766F"/>
    <w:rsid w:val="006303FE"/>
    <w:rsid w:val="00632D33"/>
    <w:rsid w:val="00632F65"/>
    <w:rsid w:val="006351F0"/>
    <w:rsid w:val="00645CB2"/>
    <w:rsid w:val="00647806"/>
    <w:rsid w:val="00653650"/>
    <w:rsid w:val="006536FC"/>
    <w:rsid w:val="00654FF7"/>
    <w:rsid w:val="00661435"/>
    <w:rsid w:val="00662105"/>
    <w:rsid w:val="00662C99"/>
    <w:rsid w:val="00662EE7"/>
    <w:rsid w:val="006641A8"/>
    <w:rsid w:val="00664A08"/>
    <w:rsid w:val="00664B36"/>
    <w:rsid w:val="00665231"/>
    <w:rsid w:val="00665F75"/>
    <w:rsid w:val="00671EB5"/>
    <w:rsid w:val="00672EC4"/>
    <w:rsid w:val="0069148E"/>
    <w:rsid w:val="00694107"/>
    <w:rsid w:val="006945C3"/>
    <w:rsid w:val="006952BD"/>
    <w:rsid w:val="006964D6"/>
    <w:rsid w:val="00697A61"/>
    <w:rsid w:val="006A023F"/>
    <w:rsid w:val="006A1495"/>
    <w:rsid w:val="006A4384"/>
    <w:rsid w:val="006B0D09"/>
    <w:rsid w:val="006B4474"/>
    <w:rsid w:val="006C17A8"/>
    <w:rsid w:val="006D4B3D"/>
    <w:rsid w:val="006D7285"/>
    <w:rsid w:val="006E4AB7"/>
    <w:rsid w:val="006F23CA"/>
    <w:rsid w:val="006F4A26"/>
    <w:rsid w:val="006F5980"/>
    <w:rsid w:val="0070165A"/>
    <w:rsid w:val="007108D8"/>
    <w:rsid w:val="00715349"/>
    <w:rsid w:val="00715448"/>
    <w:rsid w:val="00725B1A"/>
    <w:rsid w:val="0073051F"/>
    <w:rsid w:val="00731D12"/>
    <w:rsid w:val="007321E3"/>
    <w:rsid w:val="00743D6F"/>
    <w:rsid w:val="00745F47"/>
    <w:rsid w:val="007533BB"/>
    <w:rsid w:val="00755491"/>
    <w:rsid w:val="00757152"/>
    <w:rsid w:val="00757EA4"/>
    <w:rsid w:val="0076024E"/>
    <w:rsid w:val="00763F89"/>
    <w:rsid w:val="00765534"/>
    <w:rsid w:val="00765948"/>
    <w:rsid w:val="0077452F"/>
    <w:rsid w:val="00774CA3"/>
    <w:rsid w:val="00777B2E"/>
    <w:rsid w:val="00780195"/>
    <w:rsid w:val="00787199"/>
    <w:rsid w:val="007875C0"/>
    <w:rsid w:val="00790708"/>
    <w:rsid w:val="0079119E"/>
    <w:rsid w:val="0079405D"/>
    <w:rsid w:val="0079744C"/>
    <w:rsid w:val="00797B42"/>
    <w:rsid w:val="007A33E5"/>
    <w:rsid w:val="007A3A1F"/>
    <w:rsid w:val="007A3B0E"/>
    <w:rsid w:val="007A42F6"/>
    <w:rsid w:val="007A45C2"/>
    <w:rsid w:val="007B15C8"/>
    <w:rsid w:val="007B5B64"/>
    <w:rsid w:val="007B5B89"/>
    <w:rsid w:val="007B759C"/>
    <w:rsid w:val="007C118C"/>
    <w:rsid w:val="007C1321"/>
    <w:rsid w:val="007C25D7"/>
    <w:rsid w:val="007C2839"/>
    <w:rsid w:val="007C3BB3"/>
    <w:rsid w:val="007C487D"/>
    <w:rsid w:val="007C6875"/>
    <w:rsid w:val="007D1050"/>
    <w:rsid w:val="007D49D8"/>
    <w:rsid w:val="007D4C3C"/>
    <w:rsid w:val="007E03F5"/>
    <w:rsid w:val="007E2FE4"/>
    <w:rsid w:val="007E6DF2"/>
    <w:rsid w:val="007E7C32"/>
    <w:rsid w:val="007F4449"/>
    <w:rsid w:val="007F5326"/>
    <w:rsid w:val="007F5C49"/>
    <w:rsid w:val="00800B5D"/>
    <w:rsid w:val="0080396E"/>
    <w:rsid w:val="00803E4D"/>
    <w:rsid w:val="008041A6"/>
    <w:rsid w:val="00807018"/>
    <w:rsid w:val="0081250D"/>
    <w:rsid w:val="008164E3"/>
    <w:rsid w:val="00816E44"/>
    <w:rsid w:val="00817D0C"/>
    <w:rsid w:val="00821510"/>
    <w:rsid w:val="00821533"/>
    <w:rsid w:val="00821A9F"/>
    <w:rsid w:val="00822239"/>
    <w:rsid w:val="00825DB6"/>
    <w:rsid w:val="0083102C"/>
    <w:rsid w:val="00835C4A"/>
    <w:rsid w:val="008375E8"/>
    <w:rsid w:val="0084035F"/>
    <w:rsid w:val="0084739D"/>
    <w:rsid w:val="0085013F"/>
    <w:rsid w:val="008569AC"/>
    <w:rsid w:val="00857926"/>
    <w:rsid w:val="00857B0D"/>
    <w:rsid w:val="00857E4A"/>
    <w:rsid w:val="00861109"/>
    <w:rsid w:val="00863FF7"/>
    <w:rsid w:val="00880638"/>
    <w:rsid w:val="00880937"/>
    <w:rsid w:val="00880FEE"/>
    <w:rsid w:val="00881D1A"/>
    <w:rsid w:val="00884891"/>
    <w:rsid w:val="00885EE0"/>
    <w:rsid w:val="008A25D5"/>
    <w:rsid w:val="008A2B2A"/>
    <w:rsid w:val="008A648F"/>
    <w:rsid w:val="008B08D9"/>
    <w:rsid w:val="008B6D2F"/>
    <w:rsid w:val="008C0D5F"/>
    <w:rsid w:val="008C21F8"/>
    <w:rsid w:val="008C258B"/>
    <w:rsid w:val="008C2870"/>
    <w:rsid w:val="008C5DE1"/>
    <w:rsid w:val="008C68CF"/>
    <w:rsid w:val="008D075B"/>
    <w:rsid w:val="008D0F22"/>
    <w:rsid w:val="008D1A16"/>
    <w:rsid w:val="008D2D53"/>
    <w:rsid w:val="008D3AE5"/>
    <w:rsid w:val="008D5DEB"/>
    <w:rsid w:val="008E561B"/>
    <w:rsid w:val="008E5776"/>
    <w:rsid w:val="008E6097"/>
    <w:rsid w:val="008F1DCC"/>
    <w:rsid w:val="008F2B77"/>
    <w:rsid w:val="008F5DC4"/>
    <w:rsid w:val="00901681"/>
    <w:rsid w:val="00901755"/>
    <w:rsid w:val="00901E78"/>
    <w:rsid w:val="00902EFF"/>
    <w:rsid w:val="00903192"/>
    <w:rsid w:val="00910949"/>
    <w:rsid w:val="009223B2"/>
    <w:rsid w:val="009243F6"/>
    <w:rsid w:val="00927724"/>
    <w:rsid w:val="00935792"/>
    <w:rsid w:val="00936B64"/>
    <w:rsid w:val="00943036"/>
    <w:rsid w:val="00945C23"/>
    <w:rsid w:val="0096182B"/>
    <w:rsid w:val="009636FF"/>
    <w:rsid w:val="00963AF3"/>
    <w:rsid w:val="00964779"/>
    <w:rsid w:val="00964A3B"/>
    <w:rsid w:val="009652BB"/>
    <w:rsid w:val="00967E0A"/>
    <w:rsid w:val="00972680"/>
    <w:rsid w:val="00972811"/>
    <w:rsid w:val="00977E1A"/>
    <w:rsid w:val="00980CD0"/>
    <w:rsid w:val="009812C7"/>
    <w:rsid w:val="0099426B"/>
    <w:rsid w:val="009A0432"/>
    <w:rsid w:val="009A18BB"/>
    <w:rsid w:val="009A6408"/>
    <w:rsid w:val="009A6425"/>
    <w:rsid w:val="009B1431"/>
    <w:rsid w:val="009B1F32"/>
    <w:rsid w:val="009B3E15"/>
    <w:rsid w:val="009B48F3"/>
    <w:rsid w:val="009B782E"/>
    <w:rsid w:val="009C0B0B"/>
    <w:rsid w:val="009C1B66"/>
    <w:rsid w:val="009C2CE5"/>
    <w:rsid w:val="009C770F"/>
    <w:rsid w:val="009D01B0"/>
    <w:rsid w:val="009D16CD"/>
    <w:rsid w:val="009D2719"/>
    <w:rsid w:val="009D2C6D"/>
    <w:rsid w:val="009D300C"/>
    <w:rsid w:val="009D358F"/>
    <w:rsid w:val="009D5EED"/>
    <w:rsid w:val="009D66C8"/>
    <w:rsid w:val="009E1A93"/>
    <w:rsid w:val="009E285E"/>
    <w:rsid w:val="009E2AA8"/>
    <w:rsid w:val="009E37E7"/>
    <w:rsid w:val="009E404E"/>
    <w:rsid w:val="009E5B1D"/>
    <w:rsid w:val="009F4138"/>
    <w:rsid w:val="009F6E26"/>
    <w:rsid w:val="009F7AFE"/>
    <w:rsid w:val="00A03060"/>
    <w:rsid w:val="00A03216"/>
    <w:rsid w:val="00A04D19"/>
    <w:rsid w:val="00A13D85"/>
    <w:rsid w:val="00A14F5D"/>
    <w:rsid w:val="00A2185F"/>
    <w:rsid w:val="00A2255A"/>
    <w:rsid w:val="00A25A8D"/>
    <w:rsid w:val="00A26344"/>
    <w:rsid w:val="00A27C96"/>
    <w:rsid w:val="00A30F41"/>
    <w:rsid w:val="00A32F9E"/>
    <w:rsid w:val="00A3325C"/>
    <w:rsid w:val="00A345C3"/>
    <w:rsid w:val="00A35B44"/>
    <w:rsid w:val="00A36FBD"/>
    <w:rsid w:val="00A43CFA"/>
    <w:rsid w:val="00A46676"/>
    <w:rsid w:val="00A50ADC"/>
    <w:rsid w:val="00A539C0"/>
    <w:rsid w:val="00A608B9"/>
    <w:rsid w:val="00A650CC"/>
    <w:rsid w:val="00A66032"/>
    <w:rsid w:val="00A67579"/>
    <w:rsid w:val="00A67E36"/>
    <w:rsid w:val="00A732F6"/>
    <w:rsid w:val="00A75DD3"/>
    <w:rsid w:val="00A800F3"/>
    <w:rsid w:val="00A85B0E"/>
    <w:rsid w:val="00A9717E"/>
    <w:rsid w:val="00AA07EC"/>
    <w:rsid w:val="00AA3898"/>
    <w:rsid w:val="00AA7B50"/>
    <w:rsid w:val="00AA7BD8"/>
    <w:rsid w:val="00AB1EB8"/>
    <w:rsid w:val="00AB324B"/>
    <w:rsid w:val="00AC2FE2"/>
    <w:rsid w:val="00AD252D"/>
    <w:rsid w:val="00AD549D"/>
    <w:rsid w:val="00AD6B07"/>
    <w:rsid w:val="00AE1136"/>
    <w:rsid w:val="00AE1F06"/>
    <w:rsid w:val="00AE7A01"/>
    <w:rsid w:val="00AF0935"/>
    <w:rsid w:val="00AF2191"/>
    <w:rsid w:val="00AF379F"/>
    <w:rsid w:val="00AF6B8E"/>
    <w:rsid w:val="00AF6F32"/>
    <w:rsid w:val="00B02E43"/>
    <w:rsid w:val="00B02E74"/>
    <w:rsid w:val="00B07EA5"/>
    <w:rsid w:val="00B10661"/>
    <w:rsid w:val="00B11BD4"/>
    <w:rsid w:val="00B2231D"/>
    <w:rsid w:val="00B22654"/>
    <w:rsid w:val="00B26243"/>
    <w:rsid w:val="00B27ACA"/>
    <w:rsid w:val="00B3077B"/>
    <w:rsid w:val="00B314FE"/>
    <w:rsid w:val="00B3447A"/>
    <w:rsid w:val="00B403BE"/>
    <w:rsid w:val="00B42194"/>
    <w:rsid w:val="00B43F3A"/>
    <w:rsid w:val="00B6008C"/>
    <w:rsid w:val="00B61DD1"/>
    <w:rsid w:val="00B63457"/>
    <w:rsid w:val="00B635E4"/>
    <w:rsid w:val="00B6391C"/>
    <w:rsid w:val="00B643B6"/>
    <w:rsid w:val="00B643FC"/>
    <w:rsid w:val="00B67843"/>
    <w:rsid w:val="00B71847"/>
    <w:rsid w:val="00B73ADC"/>
    <w:rsid w:val="00B74C13"/>
    <w:rsid w:val="00B771AA"/>
    <w:rsid w:val="00B81DA0"/>
    <w:rsid w:val="00B84EB5"/>
    <w:rsid w:val="00B87216"/>
    <w:rsid w:val="00B918B1"/>
    <w:rsid w:val="00B92252"/>
    <w:rsid w:val="00BA3828"/>
    <w:rsid w:val="00BB2AAA"/>
    <w:rsid w:val="00BB4C53"/>
    <w:rsid w:val="00BB6831"/>
    <w:rsid w:val="00BC10E6"/>
    <w:rsid w:val="00BC1D0B"/>
    <w:rsid w:val="00BC3B22"/>
    <w:rsid w:val="00BC5D9A"/>
    <w:rsid w:val="00BD0165"/>
    <w:rsid w:val="00BD425A"/>
    <w:rsid w:val="00BD60C8"/>
    <w:rsid w:val="00BD6827"/>
    <w:rsid w:val="00BE3B76"/>
    <w:rsid w:val="00BF2A39"/>
    <w:rsid w:val="00BF3B95"/>
    <w:rsid w:val="00C1418D"/>
    <w:rsid w:val="00C1524B"/>
    <w:rsid w:val="00C206E1"/>
    <w:rsid w:val="00C20AD3"/>
    <w:rsid w:val="00C27A7C"/>
    <w:rsid w:val="00C27E66"/>
    <w:rsid w:val="00C40D53"/>
    <w:rsid w:val="00C4491A"/>
    <w:rsid w:val="00C454C1"/>
    <w:rsid w:val="00C46B7E"/>
    <w:rsid w:val="00C46DEB"/>
    <w:rsid w:val="00C528DB"/>
    <w:rsid w:val="00C5625F"/>
    <w:rsid w:val="00C57F57"/>
    <w:rsid w:val="00C61F05"/>
    <w:rsid w:val="00C64C6F"/>
    <w:rsid w:val="00C65D87"/>
    <w:rsid w:val="00C77E2D"/>
    <w:rsid w:val="00C82791"/>
    <w:rsid w:val="00C86361"/>
    <w:rsid w:val="00C86DFB"/>
    <w:rsid w:val="00C87636"/>
    <w:rsid w:val="00C87E64"/>
    <w:rsid w:val="00C9435D"/>
    <w:rsid w:val="00C94BDC"/>
    <w:rsid w:val="00C9569A"/>
    <w:rsid w:val="00CA053E"/>
    <w:rsid w:val="00CA136B"/>
    <w:rsid w:val="00CA5281"/>
    <w:rsid w:val="00CB1F26"/>
    <w:rsid w:val="00CB3B91"/>
    <w:rsid w:val="00CB3F1B"/>
    <w:rsid w:val="00CB51A4"/>
    <w:rsid w:val="00CC01A9"/>
    <w:rsid w:val="00CC1B43"/>
    <w:rsid w:val="00CC2C0D"/>
    <w:rsid w:val="00CC6FC6"/>
    <w:rsid w:val="00CD13FF"/>
    <w:rsid w:val="00CD6582"/>
    <w:rsid w:val="00CE1E70"/>
    <w:rsid w:val="00CE3A49"/>
    <w:rsid w:val="00CE7DC6"/>
    <w:rsid w:val="00CF2E93"/>
    <w:rsid w:val="00D00A22"/>
    <w:rsid w:val="00D02B3B"/>
    <w:rsid w:val="00D03691"/>
    <w:rsid w:val="00D078EC"/>
    <w:rsid w:val="00D12FC0"/>
    <w:rsid w:val="00D13903"/>
    <w:rsid w:val="00D161D1"/>
    <w:rsid w:val="00D2318E"/>
    <w:rsid w:val="00D2432D"/>
    <w:rsid w:val="00D24A59"/>
    <w:rsid w:val="00D24EFD"/>
    <w:rsid w:val="00D26852"/>
    <w:rsid w:val="00D319B5"/>
    <w:rsid w:val="00D31F4B"/>
    <w:rsid w:val="00D33B23"/>
    <w:rsid w:val="00D33F13"/>
    <w:rsid w:val="00D343D7"/>
    <w:rsid w:val="00D34E5D"/>
    <w:rsid w:val="00D36FEC"/>
    <w:rsid w:val="00D50BBC"/>
    <w:rsid w:val="00D52597"/>
    <w:rsid w:val="00D555B8"/>
    <w:rsid w:val="00D56412"/>
    <w:rsid w:val="00D63925"/>
    <w:rsid w:val="00D70822"/>
    <w:rsid w:val="00D71CC4"/>
    <w:rsid w:val="00D7443F"/>
    <w:rsid w:val="00D758AE"/>
    <w:rsid w:val="00D76DAE"/>
    <w:rsid w:val="00D7706B"/>
    <w:rsid w:val="00D80E35"/>
    <w:rsid w:val="00D90FBD"/>
    <w:rsid w:val="00DA1713"/>
    <w:rsid w:val="00DA183E"/>
    <w:rsid w:val="00DA2551"/>
    <w:rsid w:val="00DA3716"/>
    <w:rsid w:val="00DA6A97"/>
    <w:rsid w:val="00DA71D0"/>
    <w:rsid w:val="00DB0E54"/>
    <w:rsid w:val="00DC2DEC"/>
    <w:rsid w:val="00DC3F0D"/>
    <w:rsid w:val="00DC5782"/>
    <w:rsid w:val="00DD2BDC"/>
    <w:rsid w:val="00DD69B8"/>
    <w:rsid w:val="00DE15A0"/>
    <w:rsid w:val="00DE1E64"/>
    <w:rsid w:val="00DE4942"/>
    <w:rsid w:val="00DE559C"/>
    <w:rsid w:val="00DE5E17"/>
    <w:rsid w:val="00DF406A"/>
    <w:rsid w:val="00DF7E4D"/>
    <w:rsid w:val="00E01532"/>
    <w:rsid w:val="00E02161"/>
    <w:rsid w:val="00E04B00"/>
    <w:rsid w:val="00E05491"/>
    <w:rsid w:val="00E06CBE"/>
    <w:rsid w:val="00E07133"/>
    <w:rsid w:val="00E07725"/>
    <w:rsid w:val="00E12742"/>
    <w:rsid w:val="00E14F87"/>
    <w:rsid w:val="00E154E1"/>
    <w:rsid w:val="00E168E5"/>
    <w:rsid w:val="00E2199F"/>
    <w:rsid w:val="00E23A76"/>
    <w:rsid w:val="00E2531C"/>
    <w:rsid w:val="00E27E78"/>
    <w:rsid w:val="00E33437"/>
    <w:rsid w:val="00E34331"/>
    <w:rsid w:val="00E4057C"/>
    <w:rsid w:val="00E441B6"/>
    <w:rsid w:val="00E442AD"/>
    <w:rsid w:val="00E47336"/>
    <w:rsid w:val="00E5455F"/>
    <w:rsid w:val="00E557E8"/>
    <w:rsid w:val="00E560C3"/>
    <w:rsid w:val="00E568CB"/>
    <w:rsid w:val="00E60D0A"/>
    <w:rsid w:val="00E60D20"/>
    <w:rsid w:val="00E61E96"/>
    <w:rsid w:val="00E620DA"/>
    <w:rsid w:val="00E65742"/>
    <w:rsid w:val="00E71944"/>
    <w:rsid w:val="00E72C46"/>
    <w:rsid w:val="00E735BA"/>
    <w:rsid w:val="00E74700"/>
    <w:rsid w:val="00E76215"/>
    <w:rsid w:val="00E80844"/>
    <w:rsid w:val="00E82D3C"/>
    <w:rsid w:val="00E838D9"/>
    <w:rsid w:val="00E90E5C"/>
    <w:rsid w:val="00EA79EE"/>
    <w:rsid w:val="00EB3800"/>
    <w:rsid w:val="00EB6758"/>
    <w:rsid w:val="00EC5C20"/>
    <w:rsid w:val="00ED2167"/>
    <w:rsid w:val="00ED2E2B"/>
    <w:rsid w:val="00ED5CAE"/>
    <w:rsid w:val="00EE2773"/>
    <w:rsid w:val="00EE7388"/>
    <w:rsid w:val="00EF2B3A"/>
    <w:rsid w:val="00EF30EC"/>
    <w:rsid w:val="00EF4CA2"/>
    <w:rsid w:val="00F021F9"/>
    <w:rsid w:val="00F0718C"/>
    <w:rsid w:val="00F13A7B"/>
    <w:rsid w:val="00F170EF"/>
    <w:rsid w:val="00F171C4"/>
    <w:rsid w:val="00F17278"/>
    <w:rsid w:val="00F20D58"/>
    <w:rsid w:val="00F21B62"/>
    <w:rsid w:val="00F21D30"/>
    <w:rsid w:val="00F3131B"/>
    <w:rsid w:val="00F31509"/>
    <w:rsid w:val="00F32434"/>
    <w:rsid w:val="00F35C05"/>
    <w:rsid w:val="00F36C83"/>
    <w:rsid w:val="00F4069A"/>
    <w:rsid w:val="00F4295F"/>
    <w:rsid w:val="00F44458"/>
    <w:rsid w:val="00F463C7"/>
    <w:rsid w:val="00F50508"/>
    <w:rsid w:val="00F54322"/>
    <w:rsid w:val="00F54FBE"/>
    <w:rsid w:val="00F5603C"/>
    <w:rsid w:val="00F56FE3"/>
    <w:rsid w:val="00F601C1"/>
    <w:rsid w:val="00F62DDE"/>
    <w:rsid w:val="00F66E04"/>
    <w:rsid w:val="00F6760C"/>
    <w:rsid w:val="00F72870"/>
    <w:rsid w:val="00F74F8C"/>
    <w:rsid w:val="00F75CDF"/>
    <w:rsid w:val="00F82A8C"/>
    <w:rsid w:val="00F9133F"/>
    <w:rsid w:val="00F925F0"/>
    <w:rsid w:val="00F95F6B"/>
    <w:rsid w:val="00FA0EC9"/>
    <w:rsid w:val="00FA3F8A"/>
    <w:rsid w:val="00FA5933"/>
    <w:rsid w:val="00FA78F4"/>
    <w:rsid w:val="00FB276C"/>
    <w:rsid w:val="00FB688A"/>
    <w:rsid w:val="00FC45B8"/>
    <w:rsid w:val="00FC5951"/>
    <w:rsid w:val="00FC645E"/>
    <w:rsid w:val="00FC72DE"/>
    <w:rsid w:val="00FD3233"/>
    <w:rsid w:val="00FD3BE4"/>
    <w:rsid w:val="00FD6560"/>
    <w:rsid w:val="00FD7BC8"/>
    <w:rsid w:val="00FE351A"/>
    <w:rsid w:val="00FE48BE"/>
    <w:rsid w:val="00FE4A1E"/>
    <w:rsid w:val="00FF0A7C"/>
    <w:rsid w:val="00FF1C97"/>
    <w:rsid w:val="00FF69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421E5D3"/>
  <w15:docId w15:val="{4B6780AC-12DA-4D1C-9CEB-4963CCD887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GB" w:eastAsia="en-GB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uiPriority="67"/>
    <w:lsdException w:name="No Spacing" w:uiPriority="68"/>
    <w:lsdException w:name="Light Shading" w:uiPriority="69"/>
    <w:lsdException w:name="Light List" w:uiPriority="70"/>
    <w:lsdException w:name="Light Grid" w:uiPriority="71"/>
    <w:lsdException w:name="Medium Shading 1" w:uiPriority="72"/>
    <w:lsdException w:name="Medium Shading 2" w:uiPriority="73"/>
    <w:lsdException w:name="Medium List 1" w:uiPriority="60"/>
    <w:lsdException w:name="Medium List 2" w:uiPriority="61"/>
    <w:lsdException w:name="Medium Grid 1" w:uiPriority="62"/>
    <w:lsdException w:name="Medium Grid 2" w:uiPriority="63"/>
    <w:lsdException w:name="Medium Grid 3" w:uiPriority="64"/>
    <w:lsdException w:name="Dark List" w:uiPriority="65"/>
    <w:lsdException w:name="Colorful Shading"/>
    <w:lsdException w:name="Colorful List" w:uiPriority="34" w:qFormat="1"/>
    <w:lsdException w:name="Colorful Grid" w:uiPriority="29" w:qFormat="1"/>
    <w:lsdException w:name="Light Shading Accent 1" w:uiPriority="30" w:qFormat="1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/>
    <w:lsdException w:name="Intense Quote" w:uiPriority="60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 w:uiPriority="66"/>
    <w:lsdException w:name="Colorful List Accent 1" w:uiPriority="67"/>
    <w:lsdException w:name="Colorful Grid Accent 1" w:uiPriority="68"/>
    <w:lsdException w:name="Light Shading Accent 2" w:uiPriority="69"/>
    <w:lsdException w:name="Light List Accent 2" w:uiPriority="70"/>
    <w:lsdException w:name="Light Grid Accent 2" w:uiPriority="71"/>
    <w:lsdException w:name="Medium Shading 1 Accent 2" w:uiPriority="72"/>
    <w:lsdException w:name="Medium Shading 2 Accent 2" w:uiPriority="73"/>
    <w:lsdException w:name="Medium List 1 Accent 2" w:uiPriority="60"/>
    <w:lsdException w:name="Medium List 2 Accent 2" w:uiPriority="61"/>
    <w:lsdException w:name="Medium Grid 1 Accent 2" w:uiPriority="62"/>
    <w:lsdException w:name="Medium Grid 2 Accent 2" w:uiPriority="63"/>
    <w:lsdException w:name="Medium Grid 3 Accent 2" w:uiPriority="64"/>
    <w:lsdException w:name="Dark List Accent 2" w:uiPriority="65"/>
    <w:lsdException w:name="Colorful Shading Accent 2" w:uiPriority="66"/>
    <w:lsdException w:name="Colorful List Accent 2" w:uiPriority="67"/>
    <w:lsdException w:name="Colorful Grid Accent 2" w:uiPriority="68"/>
    <w:lsdException w:name="Light Shading Accent 3" w:uiPriority="69"/>
    <w:lsdException w:name="Light List Accent 3" w:uiPriority="70"/>
    <w:lsdException w:name="Light Grid Accent 3" w:uiPriority="71"/>
    <w:lsdException w:name="Medium Shading 1 Accent 3" w:uiPriority="72"/>
    <w:lsdException w:name="Medium Shading 2 Accent 3" w:uiPriority="73"/>
    <w:lsdException w:name="Medium List 1 Accent 3" w:uiPriority="60"/>
    <w:lsdException w:name="Medium List 2 Accent 3" w:uiPriority="61"/>
    <w:lsdException w:name="Medium Grid 1 Accent 3" w:uiPriority="62"/>
    <w:lsdException w:name="Medium Grid 2 Accent 3" w:uiPriority="63"/>
    <w:lsdException w:name="Medium Grid 3 Accent 3" w:uiPriority="64"/>
    <w:lsdException w:name="Dark List Accent 3" w:uiPriority="65"/>
    <w:lsdException w:name="Colorful Shading Accent 3" w:uiPriority="66"/>
    <w:lsdException w:name="Colorful List Accent 3" w:uiPriority="67"/>
    <w:lsdException w:name="Colorful Grid Accent 3" w:uiPriority="68"/>
    <w:lsdException w:name="Light Shading Accent 4" w:uiPriority="69"/>
    <w:lsdException w:name="Light List Accent 4" w:uiPriority="70"/>
    <w:lsdException w:name="Light Grid Accent 4" w:uiPriority="71"/>
    <w:lsdException w:name="Medium Shading 1 Accent 4" w:uiPriority="72"/>
    <w:lsdException w:name="Medium Shading 2 Accent 4" w:uiPriority="73"/>
    <w:lsdException w:name="Medium List 1 Accent 4" w:uiPriority="60"/>
    <w:lsdException w:name="Medium List 2 Accent 4" w:uiPriority="61"/>
    <w:lsdException w:name="Medium Grid 1 Accent 4" w:uiPriority="62"/>
    <w:lsdException w:name="Medium Grid 2 Accent 4" w:uiPriority="63"/>
    <w:lsdException w:name="Medium Grid 3 Accent 4" w:uiPriority="64"/>
    <w:lsdException w:name="Dark List Accent 4" w:uiPriority="65"/>
    <w:lsdException w:name="Colorful Shading Accent 4" w:uiPriority="66"/>
    <w:lsdException w:name="Colorful List Accent 4" w:uiPriority="67"/>
    <w:lsdException w:name="Colorful Grid Accent 4" w:uiPriority="68"/>
    <w:lsdException w:name="Light Shading Accent 5" w:uiPriority="69"/>
    <w:lsdException w:name="Light List Accent 5" w:uiPriority="70"/>
    <w:lsdException w:name="Light Grid Accent 5" w:uiPriority="71"/>
    <w:lsdException w:name="Medium Shading 1 Accent 5" w:uiPriority="72"/>
    <w:lsdException w:name="Medium Shading 2 Accent 5" w:uiPriority="73"/>
    <w:lsdException w:name="Medium List 1 Accent 5" w:uiPriority="60"/>
    <w:lsdException w:name="Medium List 2 Accent 5" w:uiPriority="61"/>
    <w:lsdException w:name="Medium Grid 1 Accent 5" w:uiPriority="62"/>
    <w:lsdException w:name="Medium Grid 2 Accent 5" w:uiPriority="63"/>
    <w:lsdException w:name="Medium Grid 3 Accent 5" w:uiPriority="64"/>
    <w:lsdException w:name="Dark List Accent 5" w:uiPriority="65"/>
    <w:lsdException w:name="Colorful Shading Accent 5" w:uiPriority="66"/>
    <w:lsdException w:name="Colorful List Accent 5" w:uiPriority="67"/>
    <w:lsdException w:name="Colorful Grid Accent 5" w:uiPriority="68"/>
    <w:lsdException w:name="Light Shading Accent 6" w:uiPriority="69"/>
    <w:lsdException w:name="Light List Accent 6" w:uiPriority="70"/>
    <w:lsdException w:name="Light Grid Accent 6" w:uiPriority="71"/>
    <w:lsdException w:name="Medium Shading 1 Accent 6" w:uiPriority="72"/>
    <w:lsdException w:name="Medium Shading 2 Accent 6" w:uiPriority="73"/>
    <w:lsdException w:name="Medium List 1 Accent 6" w:uiPriority="19" w:qFormat="1"/>
    <w:lsdException w:name="Medium List 2 Accent 6" w:uiPriority="21" w:qFormat="1"/>
    <w:lsdException w:name="Medium Grid 1 Accent 6" w:uiPriority="31" w:qFormat="1"/>
    <w:lsdException w:name="Medium Grid 2 Accent 6" w:uiPriority="32" w:qFormat="1"/>
    <w:lsdException w:name="Medium Grid 3 Accent 6" w:uiPriority="33" w:qFormat="1"/>
    <w:lsdException w:name="Dark List Accent 6" w:uiPriority="37"/>
    <w:lsdException w:name="Colorful Shading Accent 6" w:uiPriority="39" w:qFormat="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C5A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80396E"/>
    <w:rPr>
      <w:color w:val="0000FF"/>
      <w:u w:val="single"/>
    </w:rPr>
  </w:style>
  <w:style w:type="table" w:styleId="TableGrid">
    <w:name w:val="Table Grid"/>
    <w:basedOn w:val="TableNormal"/>
    <w:uiPriority w:val="59"/>
    <w:rsid w:val="001C147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72"/>
    <w:qFormat/>
    <w:rsid w:val="001C147A"/>
    <w:pPr>
      <w:ind w:left="720"/>
      <w:contextualSpacing/>
    </w:pPr>
  </w:style>
  <w:style w:type="paragraph" w:styleId="BodyTextIndent">
    <w:name w:val="Body Text Indent"/>
    <w:basedOn w:val="Normal"/>
    <w:link w:val="BodyTextIndentChar"/>
    <w:rsid w:val="00FA5933"/>
    <w:pPr>
      <w:spacing w:after="120" w:line="240" w:lineRule="auto"/>
      <w:ind w:left="283"/>
    </w:pPr>
    <w:rPr>
      <w:rFonts w:ascii="Times New Roman" w:hAnsi="Times New Roman"/>
      <w:sz w:val="24"/>
      <w:szCs w:val="24"/>
      <w:lang w:val="x-none" w:eastAsia="x-none"/>
    </w:rPr>
  </w:style>
  <w:style w:type="character" w:customStyle="1" w:styleId="BodyTextIndentChar">
    <w:name w:val="Body Text Indent Char"/>
    <w:link w:val="BodyTextIndent"/>
    <w:rsid w:val="00FA5933"/>
    <w:rPr>
      <w:rFonts w:ascii="Times New Roman" w:hAnsi="Times New Roman"/>
      <w:sz w:val="24"/>
      <w:szCs w:val="24"/>
    </w:rPr>
  </w:style>
  <w:style w:type="paragraph" w:styleId="ListBullet">
    <w:name w:val="List Bullet"/>
    <w:basedOn w:val="Normal"/>
    <w:rsid w:val="00861109"/>
    <w:pPr>
      <w:numPr>
        <w:numId w:val="2"/>
      </w:numPr>
      <w:spacing w:after="0" w:line="240" w:lineRule="auto"/>
    </w:pPr>
    <w:rPr>
      <w:rFonts w:ascii="Times New Roman" w:hAnsi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rsid w:val="00D71CC4"/>
    <w:pPr>
      <w:tabs>
        <w:tab w:val="center" w:pos="4320"/>
        <w:tab w:val="right" w:pos="8640"/>
      </w:tabs>
      <w:spacing w:after="0" w:line="240" w:lineRule="auto"/>
    </w:pPr>
    <w:rPr>
      <w:rFonts w:ascii="Times New Roman" w:hAnsi="Times New Roman"/>
      <w:sz w:val="24"/>
      <w:szCs w:val="24"/>
      <w:lang w:val="x-none" w:eastAsia="x-none"/>
    </w:rPr>
  </w:style>
  <w:style w:type="character" w:customStyle="1" w:styleId="HeaderChar">
    <w:name w:val="Header Char"/>
    <w:link w:val="Header"/>
    <w:rsid w:val="00D71CC4"/>
    <w:rPr>
      <w:rFonts w:ascii="Times New Roman" w:hAnsi="Times New Roman"/>
      <w:sz w:val="24"/>
      <w:szCs w:val="24"/>
    </w:rPr>
  </w:style>
  <w:style w:type="character" w:customStyle="1" w:styleId="apple-converted-space">
    <w:name w:val="apple-converted-space"/>
    <w:basedOn w:val="DefaultParagraphFont"/>
    <w:rsid w:val="00452BDD"/>
  </w:style>
  <w:style w:type="paragraph" w:styleId="BalloonText">
    <w:name w:val="Balloon Text"/>
    <w:basedOn w:val="Normal"/>
    <w:link w:val="BalloonTextChar"/>
    <w:uiPriority w:val="99"/>
    <w:semiHidden/>
    <w:unhideWhenUsed/>
    <w:rsid w:val="00D7082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D70822"/>
    <w:rPr>
      <w:rFonts w:ascii="Segoe UI" w:hAnsi="Segoe UI" w:cs="Segoe UI"/>
      <w:sz w:val="18"/>
      <w:szCs w:val="18"/>
    </w:rPr>
  </w:style>
  <w:style w:type="paragraph" w:customStyle="1" w:styleId="Default">
    <w:name w:val="Default"/>
    <w:rsid w:val="00E07725"/>
    <w:pPr>
      <w:autoSpaceDE w:val="0"/>
      <w:autoSpaceDN w:val="0"/>
      <w:adjustRightInd w:val="0"/>
    </w:pPr>
    <w:rPr>
      <w:rFonts w:ascii="Times New Roman" w:eastAsia="Calibri" w:hAnsi="Times New Roman"/>
      <w:color w:val="000000"/>
      <w:sz w:val="24"/>
      <w:szCs w:val="24"/>
      <w:lang w:val="en-US" w:eastAsia="en-US"/>
    </w:rPr>
  </w:style>
  <w:style w:type="paragraph" w:styleId="Footer">
    <w:name w:val="footer"/>
    <w:basedOn w:val="Normal"/>
    <w:link w:val="FooterChar"/>
    <w:uiPriority w:val="99"/>
    <w:unhideWhenUsed/>
    <w:rsid w:val="00A13D85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13D85"/>
    <w:rPr>
      <w:sz w:val="22"/>
      <w:szCs w:val="22"/>
    </w:rPr>
  </w:style>
  <w:style w:type="character" w:styleId="UnresolvedMention">
    <w:name w:val="Unresolved Mention"/>
    <w:basedOn w:val="DefaultParagraphFont"/>
    <w:uiPriority w:val="99"/>
    <w:semiHidden/>
    <w:unhideWhenUsed/>
    <w:rsid w:val="000656F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656FA"/>
    <w:rPr>
      <w:color w:val="800080" w:themeColor="followedHyperlink"/>
      <w:u w:val="single"/>
    </w:rPr>
  </w:style>
  <w:style w:type="paragraph" w:styleId="NormalWeb">
    <w:name w:val="Normal (Web)"/>
    <w:basedOn w:val="Normal"/>
    <w:uiPriority w:val="99"/>
    <w:unhideWhenUsed/>
    <w:rsid w:val="00013D48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E442AD"/>
    <w:rPr>
      <w:b/>
      <w:bCs/>
    </w:rPr>
  </w:style>
  <w:style w:type="character" w:customStyle="1" w:styleId="text-muted">
    <w:name w:val="text-muted"/>
    <w:basedOn w:val="DefaultParagraphFont"/>
    <w:rsid w:val="00E442AD"/>
  </w:style>
  <w:style w:type="paragraph" w:customStyle="1" w:styleId="yiv0772673426paragraph">
    <w:name w:val="yiv0772673426paragraph"/>
    <w:basedOn w:val="Normal"/>
    <w:rsid w:val="005C4A7D"/>
    <w:pPr>
      <w:spacing w:before="100" w:beforeAutospacing="1" w:after="100" w:afterAutospacing="1" w:line="240" w:lineRule="auto"/>
    </w:pPr>
    <w:rPr>
      <w:rFonts w:ascii="Times New Roman" w:hAnsi="Times New Roman"/>
      <w:sz w:val="24"/>
      <w:szCs w:val="24"/>
    </w:rPr>
  </w:style>
  <w:style w:type="character" w:customStyle="1" w:styleId="yiv0772673426normaltextrun">
    <w:name w:val="yiv0772673426normaltextrun"/>
    <w:basedOn w:val="DefaultParagraphFont"/>
    <w:rsid w:val="005C4A7D"/>
  </w:style>
  <w:style w:type="character" w:customStyle="1" w:styleId="yiv0772673426eop">
    <w:name w:val="yiv0772673426eop"/>
    <w:basedOn w:val="DefaultParagraphFont"/>
    <w:rsid w:val="005C4A7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732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456264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3366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9544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5230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21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365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752898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50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50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863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789423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5784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31382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2549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8233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8883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463854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12617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792161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422885">
          <w:marLeft w:val="0"/>
          <w:marRight w:val="0"/>
          <w:marTop w:val="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6138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764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180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27426699">
                  <w:marLeft w:val="0"/>
                  <w:marRight w:val="0"/>
                  <w:marTop w:val="0"/>
                  <w:marBottom w:val="24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22364757">
                      <w:marLeft w:val="0"/>
                      <w:marRight w:val="0"/>
                      <w:marTop w:val="0"/>
                      <w:marBottom w:val="24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1516504">
                          <w:marLeft w:val="0"/>
                          <w:marRight w:val="0"/>
                          <w:marTop w:val="0"/>
                          <w:marBottom w:val="24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9511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imrankaur5.github.io/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05BE31D9-F077-4A62-AEBF-C8CDAEABB3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24</TotalTime>
  <Pages>3</Pages>
  <Words>1520</Words>
  <Characters>7255</Characters>
  <Application>Microsoft Office Word</Application>
  <DocSecurity>0</DocSecurity>
  <Lines>131</Lines>
  <Paragraphs>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Deloitte Touche Tohmatsu Services, Inc.</Company>
  <LinksUpToDate>false</LinksUpToDate>
  <CharactersWithSpaces>8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ennell, Andrew (UK - London)</dc:creator>
  <cp:lastModifiedBy>Simran Kaur</cp:lastModifiedBy>
  <cp:revision>312</cp:revision>
  <cp:lastPrinted>2015-01-06T20:00:00Z</cp:lastPrinted>
  <dcterms:created xsi:type="dcterms:W3CDTF">2018-02-14T12:22:00Z</dcterms:created>
  <dcterms:modified xsi:type="dcterms:W3CDTF">2023-02-28T20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SD_DocumentLanguage">
    <vt:lpwstr>en-GB</vt:lpwstr>
  </property>
  <property fmtid="{D5CDD505-2E9C-101B-9397-08002B2CF9AE}" pid="3" name="sdDocumentDate">
    <vt:lpwstr>42023</vt:lpwstr>
  </property>
  <property fmtid="{D5CDD505-2E9C-101B-9397-08002B2CF9AE}" pid="4" name="GrammarlyDocumentId">
    <vt:lpwstr>d6c23e939231dcc2cc7697dceeb090da2f5349c3aa0419f43a11fc966cf0edd6</vt:lpwstr>
  </property>
</Properties>
</file>